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1AB751" w14:textId="77777777" w:rsidR="00CE657B" w:rsidRDefault="00CE657B" w:rsidP="00CE657B"/>
    <w:p w14:paraId="53F74C81" w14:textId="77777777" w:rsidR="00CE657B" w:rsidRDefault="00CE657B" w:rsidP="00CE657B"/>
    <w:p w14:paraId="513EE5E7" w14:textId="10DBFBE1" w:rsidR="005A547A" w:rsidRDefault="00193130" w:rsidP="000E43C3">
      <w:pPr>
        <w:pStyle w:val="a5"/>
      </w:pPr>
      <w:bookmarkStart w:id="0" w:name="_Toc506130899"/>
      <w:proofErr w:type="spellStart"/>
      <w:r>
        <w:t>Alert</w:t>
      </w:r>
      <w:r w:rsidR="00B256CC">
        <w:t>Now</w:t>
      </w:r>
      <w:proofErr w:type="spellEnd"/>
      <w:r w:rsidR="00F91975">
        <w:t xml:space="preserve"> </w:t>
      </w:r>
      <w:r w:rsidR="00B256CC">
        <w:t>Service</w:t>
      </w:r>
      <w:r w:rsidR="00245A19">
        <w:rPr>
          <w:rFonts w:hint="eastAsia"/>
        </w:rPr>
        <w:t xml:space="preserve"> </w:t>
      </w:r>
      <w:r w:rsidR="00F91975">
        <w:rPr>
          <w:rFonts w:hint="eastAsia"/>
        </w:rPr>
        <w:t>가이드</w:t>
      </w:r>
      <w:bookmarkEnd w:id="0"/>
    </w:p>
    <w:p w14:paraId="75069E1D" w14:textId="77777777" w:rsidR="000E43C3" w:rsidRDefault="000E43C3" w:rsidP="000E43C3">
      <w:pPr>
        <w:ind w:left="200" w:right="200"/>
      </w:pPr>
    </w:p>
    <w:p w14:paraId="19ECBE84" w14:textId="77777777" w:rsidR="000E43C3" w:rsidRDefault="000E43C3" w:rsidP="000E43C3">
      <w:pPr>
        <w:ind w:left="200" w:right="200"/>
      </w:pPr>
    </w:p>
    <w:p w14:paraId="2A558AB9" w14:textId="77777777" w:rsidR="000E43C3" w:rsidRDefault="000E43C3" w:rsidP="000E43C3">
      <w:pPr>
        <w:ind w:left="200" w:right="200"/>
      </w:pPr>
    </w:p>
    <w:p w14:paraId="2EB79A99" w14:textId="77777777" w:rsidR="000E43C3" w:rsidRDefault="000E43C3" w:rsidP="000E43C3">
      <w:pPr>
        <w:ind w:left="200" w:right="200"/>
      </w:pPr>
    </w:p>
    <w:p w14:paraId="54B2ACAF" w14:textId="77777777" w:rsidR="000E43C3" w:rsidRDefault="000E43C3" w:rsidP="000E43C3">
      <w:pPr>
        <w:ind w:left="200" w:right="200"/>
      </w:pPr>
    </w:p>
    <w:p w14:paraId="65978BE4" w14:textId="77777777" w:rsidR="000E43C3" w:rsidRDefault="000E43C3" w:rsidP="00CE657B">
      <w:pPr>
        <w:ind w:right="200"/>
      </w:pPr>
    </w:p>
    <w:p w14:paraId="01DE8D43" w14:textId="77777777" w:rsidR="000E43C3" w:rsidRDefault="000E43C3" w:rsidP="000E43C3">
      <w:pPr>
        <w:ind w:left="200" w:right="200"/>
      </w:pPr>
    </w:p>
    <w:p w14:paraId="51DDF83D" w14:textId="77777777" w:rsidR="000E43C3" w:rsidRDefault="000E43C3" w:rsidP="000E43C3">
      <w:pPr>
        <w:ind w:left="200" w:right="200"/>
      </w:pPr>
    </w:p>
    <w:p w14:paraId="4B891F24" w14:textId="77777777" w:rsidR="000E43C3" w:rsidRDefault="000E43C3" w:rsidP="000E43C3">
      <w:pPr>
        <w:ind w:left="200" w:right="200"/>
      </w:pPr>
    </w:p>
    <w:p w14:paraId="667C96E5" w14:textId="77777777" w:rsidR="000E43C3" w:rsidRDefault="000E43C3" w:rsidP="000E43C3">
      <w:pPr>
        <w:ind w:left="200" w:right="200"/>
      </w:pPr>
    </w:p>
    <w:p w14:paraId="54B5C1D5" w14:textId="77777777" w:rsidR="000E43C3" w:rsidRDefault="000E43C3" w:rsidP="000E43C3">
      <w:pPr>
        <w:ind w:left="200" w:right="200"/>
      </w:pPr>
    </w:p>
    <w:p w14:paraId="5BD9DEC5" w14:textId="77777777" w:rsidR="000E43C3" w:rsidRDefault="000E43C3" w:rsidP="000E43C3">
      <w:pPr>
        <w:ind w:left="200" w:right="200"/>
      </w:pPr>
    </w:p>
    <w:p w14:paraId="504415F7" w14:textId="77777777" w:rsidR="000E43C3" w:rsidRDefault="000E43C3" w:rsidP="000E43C3">
      <w:pPr>
        <w:ind w:left="200" w:right="200"/>
      </w:pPr>
    </w:p>
    <w:p w14:paraId="5F0B7BDF" w14:textId="77777777" w:rsidR="000E43C3" w:rsidRDefault="000E43C3" w:rsidP="000E43C3">
      <w:pPr>
        <w:ind w:left="200" w:right="200"/>
      </w:pPr>
    </w:p>
    <w:p w14:paraId="569BFD5E" w14:textId="77777777" w:rsidR="000E43C3" w:rsidRDefault="000E43C3" w:rsidP="000E43C3"/>
    <w:p w14:paraId="3953D372" w14:textId="77777777" w:rsidR="000E43C3" w:rsidRDefault="000E43C3" w:rsidP="000E43C3"/>
    <w:p w14:paraId="5FE37D27" w14:textId="77777777" w:rsidR="000E43C3" w:rsidRPr="00CE657B" w:rsidRDefault="000E43C3" w:rsidP="000E43C3"/>
    <w:p w14:paraId="3545189C" w14:textId="77777777" w:rsidR="000E43C3" w:rsidRDefault="000E43C3" w:rsidP="000E43C3"/>
    <w:p w14:paraId="36CDF18A" w14:textId="77777777" w:rsidR="000E43C3" w:rsidRPr="00A447F3" w:rsidRDefault="000E43C3" w:rsidP="000E43C3">
      <w:r w:rsidRPr="00A447F3">
        <w:rPr>
          <w:noProof/>
        </w:rPr>
        <w:drawing>
          <wp:inline distT="0" distB="0" distL="0" distR="0" wp14:anchorId="750DEADE" wp14:editId="31F846A1">
            <wp:extent cx="1257935" cy="307340"/>
            <wp:effectExtent l="0" t="0" r="0" b="0"/>
            <wp:docPr id="1" name="그림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그림 28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7935" cy="307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B7FEF2" w14:textId="77777777" w:rsidR="000E43C3" w:rsidRPr="000E43C3" w:rsidRDefault="000E43C3" w:rsidP="000E43C3">
      <w:pPr>
        <w:spacing w:line="240" w:lineRule="auto"/>
        <w:jc w:val="left"/>
        <w:rPr>
          <w:rFonts w:ascii="Arial" w:hAnsi="Arial" w:cs="Arial"/>
        </w:rPr>
      </w:pPr>
      <w:r w:rsidRPr="000E43C3">
        <w:rPr>
          <w:rFonts w:ascii="Arial" w:hAnsi="Arial" w:cs="Arial"/>
        </w:rPr>
        <w:t xml:space="preserve">Copyright </w:t>
      </w:r>
      <w:r w:rsidRPr="000E43C3">
        <w:rPr>
          <w:rFonts w:ascii="맑은 고딕" w:eastAsia="맑은 고딕" w:hAnsi="맑은 고딕" w:cs="맑은 고딕" w:hint="eastAsia"/>
        </w:rPr>
        <w:t>ⓒ</w:t>
      </w:r>
      <w:r w:rsidR="00193130">
        <w:rPr>
          <w:rFonts w:ascii="Arial" w:hAnsi="Arial" w:cs="Arial"/>
        </w:rPr>
        <w:t xml:space="preserve"> 2018</w:t>
      </w:r>
      <w:r w:rsidRPr="000E43C3">
        <w:rPr>
          <w:rFonts w:ascii="Arial" w:hAnsi="Arial" w:cs="Arial"/>
        </w:rPr>
        <w:t xml:space="preserve"> BESPIN GLOBAL All Rights Reserved.</w:t>
      </w:r>
    </w:p>
    <w:p w14:paraId="4EBC4C26" w14:textId="77777777" w:rsidR="000E43C3" w:rsidRDefault="000E43C3" w:rsidP="000E43C3">
      <w:pPr>
        <w:spacing w:line="240" w:lineRule="auto"/>
        <w:jc w:val="left"/>
      </w:pPr>
      <w:r w:rsidRPr="00A447F3">
        <w:rPr>
          <w:rFonts w:hint="eastAsia"/>
        </w:rPr>
        <w:t>사전 승인 없이 본 내용의 전부 또는 일부에 대한 복사, 전재, 배포, 사용을 금합니다.</w:t>
      </w:r>
    </w:p>
    <w:p w14:paraId="28C23D86" w14:textId="77777777" w:rsidR="00D56FC1" w:rsidRDefault="00D56FC1" w:rsidP="000E43C3">
      <w:pPr>
        <w:spacing w:line="240" w:lineRule="auto"/>
        <w:jc w:val="left"/>
      </w:pPr>
    </w:p>
    <w:p w14:paraId="3EBF10DA" w14:textId="77777777" w:rsidR="00D56FC1" w:rsidRPr="00D56FC1" w:rsidRDefault="00D56FC1" w:rsidP="00D56FC1">
      <w:pPr>
        <w:pStyle w:val="TOC"/>
        <w:rPr>
          <w:sz w:val="40"/>
        </w:rPr>
      </w:pPr>
      <w:r w:rsidRPr="00A447F3">
        <w:rPr>
          <w:rFonts w:hint="eastAsia"/>
        </w:rPr>
        <w:lastRenderedPageBreak/>
        <w:t>문서 이력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794"/>
        <w:gridCol w:w="1265"/>
        <w:gridCol w:w="1032"/>
        <w:gridCol w:w="4925"/>
      </w:tblGrid>
      <w:tr w:rsidR="00D56FC1" w:rsidRPr="00A447F3" w14:paraId="5F660454" w14:textId="77777777" w:rsidTr="006F603B">
        <w:trPr>
          <w:trHeight w:val="103"/>
        </w:trPr>
        <w:tc>
          <w:tcPr>
            <w:tcW w:w="1794" w:type="dxa"/>
            <w:shd w:val="clear" w:color="auto" w:fill="44546A"/>
            <w:vAlign w:val="center"/>
          </w:tcPr>
          <w:p w14:paraId="42F64680" w14:textId="77777777" w:rsidR="00D56FC1" w:rsidRPr="00926A15" w:rsidRDefault="00D56FC1" w:rsidP="006F603B">
            <w:pPr>
              <w:rPr>
                <w:b/>
                <w:color w:val="FFFFFF" w:themeColor="background1"/>
              </w:rPr>
            </w:pPr>
            <w:r w:rsidRPr="00926A15">
              <w:rPr>
                <w:rFonts w:hint="eastAsia"/>
                <w:b/>
                <w:color w:val="FFFFFF" w:themeColor="background1"/>
              </w:rPr>
              <w:t>작성일</w:t>
            </w:r>
          </w:p>
        </w:tc>
        <w:tc>
          <w:tcPr>
            <w:tcW w:w="1265" w:type="dxa"/>
            <w:shd w:val="clear" w:color="auto" w:fill="44546A"/>
            <w:vAlign w:val="center"/>
          </w:tcPr>
          <w:p w14:paraId="7CFB6507" w14:textId="77777777" w:rsidR="00D56FC1" w:rsidRPr="00926A15" w:rsidRDefault="00D56FC1" w:rsidP="006F603B">
            <w:pPr>
              <w:rPr>
                <w:b/>
                <w:color w:val="FFFFFF" w:themeColor="background1"/>
              </w:rPr>
            </w:pPr>
            <w:r w:rsidRPr="00926A15">
              <w:rPr>
                <w:rFonts w:hint="eastAsia"/>
                <w:b/>
                <w:color w:val="FFFFFF" w:themeColor="background1"/>
              </w:rPr>
              <w:t>작성자</w:t>
            </w:r>
          </w:p>
        </w:tc>
        <w:tc>
          <w:tcPr>
            <w:tcW w:w="1032" w:type="dxa"/>
            <w:shd w:val="clear" w:color="auto" w:fill="44546A"/>
            <w:vAlign w:val="center"/>
          </w:tcPr>
          <w:p w14:paraId="535FB727" w14:textId="77777777" w:rsidR="00D56FC1" w:rsidRPr="00926A15" w:rsidRDefault="00D56FC1" w:rsidP="006F603B">
            <w:pPr>
              <w:rPr>
                <w:b/>
                <w:color w:val="FFFFFF" w:themeColor="background1"/>
              </w:rPr>
            </w:pPr>
            <w:r w:rsidRPr="00926A15">
              <w:rPr>
                <w:rFonts w:hint="eastAsia"/>
                <w:b/>
                <w:color w:val="FFFFFF" w:themeColor="background1"/>
              </w:rPr>
              <w:t>버전</w:t>
            </w:r>
          </w:p>
        </w:tc>
        <w:tc>
          <w:tcPr>
            <w:tcW w:w="4925" w:type="dxa"/>
            <w:shd w:val="clear" w:color="auto" w:fill="44546A"/>
            <w:vAlign w:val="center"/>
          </w:tcPr>
          <w:p w14:paraId="1A022584" w14:textId="77777777" w:rsidR="00D56FC1" w:rsidRPr="00926A15" w:rsidRDefault="00D56FC1" w:rsidP="006F603B">
            <w:pPr>
              <w:rPr>
                <w:b/>
                <w:color w:val="FFFFFF" w:themeColor="background1"/>
              </w:rPr>
            </w:pPr>
            <w:r w:rsidRPr="00926A15">
              <w:rPr>
                <w:rFonts w:hint="eastAsia"/>
                <w:b/>
                <w:color w:val="FFFFFF" w:themeColor="background1"/>
              </w:rPr>
              <w:t>개정 내역</w:t>
            </w:r>
          </w:p>
        </w:tc>
      </w:tr>
      <w:tr w:rsidR="00200985" w:rsidRPr="00A447F3" w14:paraId="608CDDF0" w14:textId="77777777" w:rsidTr="006F603B">
        <w:trPr>
          <w:trHeight w:val="56"/>
        </w:trPr>
        <w:tc>
          <w:tcPr>
            <w:tcW w:w="1794" w:type="dxa"/>
            <w:shd w:val="clear" w:color="auto" w:fill="auto"/>
            <w:vAlign w:val="center"/>
          </w:tcPr>
          <w:p w14:paraId="67C10060" w14:textId="77777777" w:rsidR="00200985" w:rsidRPr="00A447F3" w:rsidRDefault="00B65CF4" w:rsidP="006F603B">
            <w:pPr>
              <w:rPr>
                <w:rFonts w:ascii="맑은 고딕" w:hAnsi="맑은 고딕"/>
              </w:rPr>
            </w:pPr>
            <w:r>
              <w:rPr>
                <w:rFonts w:ascii="맑은 고딕" w:hAnsi="맑은 고딕" w:hint="eastAsia"/>
              </w:rPr>
              <w:t>2017.1</w:t>
            </w:r>
            <w:r>
              <w:rPr>
                <w:rFonts w:ascii="맑은 고딕" w:hAnsi="맑은 고딕"/>
              </w:rPr>
              <w:t>1</w:t>
            </w:r>
            <w:r w:rsidR="003835DB">
              <w:rPr>
                <w:rFonts w:ascii="맑은 고딕" w:hAnsi="맑은 고딕" w:hint="eastAsia"/>
              </w:rPr>
              <w:t>.2</w:t>
            </w:r>
            <w:r w:rsidR="003835DB">
              <w:rPr>
                <w:rFonts w:ascii="맑은 고딕" w:hAnsi="맑은 고딕"/>
              </w:rPr>
              <w:t>8</w:t>
            </w:r>
          </w:p>
        </w:tc>
        <w:tc>
          <w:tcPr>
            <w:tcW w:w="1265" w:type="dxa"/>
            <w:vAlign w:val="center"/>
          </w:tcPr>
          <w:p w14:paraId="7238585C" w14:textId="77777777" w:rsidR="00200985" w:rsidRPr="00A447F3" w:rsidRDefault="00F91975" w:rsidP="006F603B">
            <w:pPr>
              <w:rPr>
                <w:rFonts w:ascii="맑은 고딕" w:hAnsi="맑은 고딕"/>
              </w:rPr>
            </w:pPr>
            <w:r>
              <w:rPr>
                <w:rFonts w:ascii="맑은 고딕" w:hAnsi="맑은 고딕" w:hint="eastAsia"/>
              </w:rPr>
              <w:t>박남정</w:t>
            </w:r>
          </w:p>
        </w:tc>
        <w:tc>
          <w:tcPr>
            <w:tcW w:w="1032" w:type="dxa"/>
            <w:shd w:val="clear" w:color="auto" w:fill="auto"/>
            <w:vAlign w:val="center"/>
          </w:tcPr>
          <w:p w14:paraId="76A2BA6E" w14:textId="77777777" w:rsidR="00200985" w:rsidRPr="00A447F3" w:rsidRDefault="006F603B" w:rsidP="006F603B">
            <w:pPr>
              <w:rPr>
                <w:rFonts w:ascii="맑은 고딕" w:hAnsi="맑은 고딕"/>
              </w:rPr>
            </w:pPr>
            <w:r>
              <w:rPr>
                <w:rFonts w:ascii="맑은 고딕" w:hAnsi="맑은 고딕"/>
              </w:rPr>
              <w:t>v0.1</w:t>
            </w:r>
          </w:p>
        </w:tc>
        <w:tc>
          <w:tcPr>
            <w:tcW w:w="4925" w:type="dxa"/>
            <w:shd w:val="clear" w:color="auto" w:fill="auto"/>
            <w:vAlign w:val="center"/>
          </w:tcPr>
          <w:p w14:paraId="5BD6F549" w14:textId="77777777" w:rsidR="00200985" w:rsidRPr="00A447F3" w:rsidRDefault="006F603B" w:rsidP="006F603B">
            <w:pPr>
              <w:rPr>
                <w:rFonts w:ascii="맑은 고딕" w:hAnsi="맑은 고딕"/>
              </w:rPr>
            </w:pPr>
            <w:r>
              <w:rPr>
                <w:rFonts w:ascii="맑은 고딕" w:hAnsi="맑은 고딕" w:hint="eastAsia"/>
              </w:rPr>
              <w:t>최초 작성</w:t>
            </w:r>
          </w:p>
        </w:tc>
      </w:tr>
      <w:tr w:rsidR="00A50434" w:rsidRPr="00A447F3" w14:paraId="5CA499F9" w14:textId="77777777" w:rsidTr="006F603B">
        <w:tc>
          <w:tcPr>
            <w:tcW w:w="1794" w:type="dxa"/>
            <w:shd w:val="clear" w:color="auto" w:fill="auto"/>
            <w:vAlign w:val="center"/>
          </w:tcPr>
          <w:p w14:paraId="172B3A06" w14:textId="77777777" w:rsidR="00A50434" w:rsidRPr="00A447F3" w:rsidRDefault="00A50434" w:rsidP="00A50434">
            <w:pPr>
              <w:rPr>
                <w:rFonts w:ascii="맑은 고딕" w:hAnsi="맑은 고딕"/>
              </w:rPr>
            </w:pPr>
            <w:r>
              <w:rPr>
                <w:rFonts w:ascii="맑은 고딕" w:hAnsi="맑은 고딕" w:hint="eastAsia"/>
              </w:rPr>
              <w:t>2018.02.01</w:t>
            </w:r>
          </w:p>
        </w:tc>
        <w:tc>
          <w:tcPr>
            <w:tcW w:w="1265" w:type="dxa"/>
            <w:vAlign w:val="center"/>
          </w:tcPr>
          <w:p w14:paraId="705DB8FD" w14:textId="77777777" w:rsidR="00A50434" w:rsidRPr="00A447F3" w:rsidRDefault="00A50434" w:rsidP="00A50434">
            <w:pPr>
              <w:rPr>
                <w:rFonts w:ascii="맑은 고딕" w:hAnsi="맑은 고딕"/>
              </w:rPr>
            </w:pPr>
            <w:r>
              <w:rPr>
                <w:rFonts w:ascii="맑은 고딕" w:hAnsi="맑은 고딕" w:hint="eastAsia"/>
              </w:rPr>
              <w:t>장지은</w:t>
            </w:r>
          </w:p>
        </w:tc>
        <w:tc>
          <w:tcPr>
            <w:tcW w:w="1032" w:type="dxa"/>
            <w:shd w:val="clear" w:color="auto" w:fill="auto"/>
            <w:vAlign w:val="center"/>
          </w:tcPr>
          <w:p w14:paraId="568EC6AF" w14:textId="77777777" w:rsidR="00A50434" w:rsidRPr="00A447F3" w:rsidRDefault="00A50434" w:rsidP="00A50434">
            <w:pPr>
              <w:rPr>
                <w:rFonts w:ascii="맑은 고딕" w:hAnsi="맑은 고딕"/>
              </w:rPr>
            </w:pPr>
            <w:r>
              <w:rPr>
                <w:rFonts w:ascii="맑은 고딕" w:hAnsi="맑은 고딕"/>
              </w:rPr>
              <w:t>V</w:t>
            </w:r>
            <w:r>
              <w:rPr>
                <w:rFonts w:ascii="맑은 고딕" w:hAnsi="맑은 고딕" w:hint="eastAsia"/>
              </w:rPr>
              <w:t>0</w:t>
            </w:r>
            <w:r>
              <w:rPr>
                <w:rFonts w:ascii="맑은 고딕" w:hAnsi="맑은 고딕"/>
              </w:rPr>
              <w:t>.2</w:t>
            </w:r>
          </w:p>
        </w:tc>
        <w:tc>
          <w:tcPr>
            <w:tcW w:w="4925" w:type="dxa"/>
            <w:shd w:val="clear" w:color="auto" w:fill="auto"/>
            <w:vAlign w:val="center"/>
          </w:tcPr>
          <w:p w14:paraId="3E68FC52" w14:textId="3E606453" w:rsidR="00A50434" w:rsidRPr="00A447F3" w:rsidRDefault="00677EF9" w:rsidP="00A50434">
            <w:pPr>
              <w:rPr>
                <w:rFonts w:ascii="맑은 고딕" w:hAnsi="맑은 고딕"/>
              </w:rPr>
            </w:pPr>
            <w:proofErr w:type="spellStart"/>
            <w:r>
              <w:rPr>
                <w:rFonts w:ascii="맑은 고딕" w:hAnsi="맑은 고딕"/>
              </w:rPr>
              <w:t>opsNow</w:t>
            </w:r>
            <w:proofErr w:type="spellEnd"/>
            <w:r>
              <w:rPr>
                <w:rFonts w:ascii="맑은 고딕" w:hAnsi="맑은 고딕" w:hint="eastAsia"/>
              </w:rPr>
              <w:t>-</w:t>
            </w:r>
            <w:r>
              <w:rPr>
                <w:rFonts w:ascii="맑은 고딕" w:hAnsi="맑은 고딕"/>
              </w:rPr>
              <w:t>&gt;</w:t>
            </w:r>
            <w:proofErr w:type="spellStart"/>
            <w:r>
              <w:rPr>
                <w:rFonts w:ascii="맑은 고딕" w:hAnsi="맑은 고딕"/>
              </w:rPr>
              <w:t>AlertNow</w:t>
            </w:r>
            <w:proofErr w:type="spellEnd"/>
            <w:r>
              <w:rPr>
                <w:rFonts w:ascii="맑은 고딕" w:hAnsi="맑은 고딕"/>
              </w:rPr>
              <w:t xml:space="preserve"> </w:t>
            </w:r>
            <w:r>
              <w:rPr>
                <w:rFonts w:ascii="맑은 고딕" w:hAnsi="맑은 고딕" w:hint="eastAsia"/>
              </w:rPr>
              <w:t>명칭변경 및 배포 1.0</w:t>
            </w:r>
            <w:r>
              <w:rPr>
                <w:rFonts w:ascii="맑은 고딕" w:hAnsi="맑은 고딕"/>
              </w:rPr>
              <w:t xml:space="preserve"> </w:t>
            </w:r>
            <w:r>
              <w:rPr>
                <w:rFonts w:ascii="맑은 고딕" w:hAnsi="맑은 고딕" w:hint="eastAsia"/>
              </w:rPr>
              <w:t>version</w:t>
            </w:r>
          </w:p>
        </w:tc>
      </w:tr>
      <w:tr w:rsidR="00A50434" w:rsidRPr="00A447F3" w14:paraId="17C94119" w14:textId="77777777" w:rsidTr="006F603B">
        <w:tc>
          <w:tcPr>
            <w:tcW w:w="1794" w:type="dxa"/>
            <w:shd w:val="clear" w:color="auto" w:fill="auto"/>
            <w:vAlign w:val="center"/>
          </w:tcPr>
          <w:p w14:paraId="31B3CA89" w14:textId="77777777" w:rsidR="00A50434" w:rsidRPr="00A447F3" w:rsidRDefault="00A50434" w:rsidP="00A50434">
            <w:pPr>
              <w:rPr>
                <w:rFonts w:ascii="맑은 고딕" w:hAnsi="맑은 고딕"/>
              </w:rPr>
            </w:pPr>
          </w:p>
        </w:tc>
        <w:tc>
          <w:tcPr>
            <w:tcW w:w="1265" w:type="dxa"/>
            <w:vAlign w:val="center"/>
          </w:tcPr>
          <w:p w14:paraId="596DC4E2" w14:textId="77777777" w:rsidR="00A50434" w:rsidRPr="00A447F3" w:rsidRDefault="00A50434" w:rsidP="00A50434">
            <w:pPr>
              <w:rPr>
                <w:rFonts w:ascii="맑은 고딕" w:hAnsi="맑은 고딕"/>
              </w:rPr>
            </w:pPr>
          </w:p>
        </w:tc>
        <w:tc>
          <w:tcPr>
            <w:tcW w:w="1032" w:type="dxa"/>
            <w:shd w:val="clear" w:color="auto" w:fill="auto"/>
            <w:vAlign w:val="center"/>
          </w:tcPr>
          <w:p w14:paraId="6326E725" w14:textId="77777777" w:rsidR="00A50434" w:rsidRPr="00A447F3" w:rsidRDefault="00A50434" w:rsidP="00A50434">
            <w:pPr>
              <w:rPr>
                <w:rFonts w:ascii="맑은 고딕" w:hAnsi="맑은 고딕"/>
              </w:rPr>
            </w:pPr>
          </w:p>
        </w:tc>
        <w:tc>
          <w:tcPr>
            <w:tcW w:w="4925" w:type="dxa"/>
            <w:shd w:val="clear" w:color="auto" w:fill="auto"/>
            <w:vAlign w:val="center"/>
          </w:tcPr>
          <w:p w14:paraId="667E567F" w14:textId="77777777" w:rsidR="00A50434" w:rsidRPr="00A447F3" w:rsidRDefault="00A50434" w:rsidP="00A50434">
            <w:pPr>
              <w:rPr>
                <w:rFonts w:ascii="맑은 고딕" w:hAnsi="맑은 고딕"/>
              </w:rPr>
            </w:pPr>
          </w:p>
        </w:tc>
      </w:tr>
    </w:tbl>
    <w:p w14:paraId="1ED31255" w14:textId="77777777" w:rsidR="00926A15" w:rsidRDefault="00926A15" w:rsidP="00D56FC1">
      <w:pPr>
        <w:widowControl/>
        <w:wordWrap/>
        <w:autoSpaceDE/>
        <w:autoSpaceDN/>
      </w:pPr>
    </w:p>
    <w:p w14:paraId="22730DD7" w14:textId="77777777" w:rsidR="00926A15" w:rsidRDefault="00926A15" w:rsidP="00D56FC1">
      <w:pPr>
        <w:widowControl/>
        <w:wordWrap/>
        <w:autoSpaceDE/>
        <w:autoSpaceDN/>
      </w:pPr>
    </w:p>
    <w:p w14:paraId="32E6A51B" w14:textId="77777777" w:rsidR="00926A15" w:rsidRDefault="003F732C" w:rsidP="00D56FC1">
      <w:pPr>
        <w:widowControl/>
        <w:wordWrap/>
        <w:autoSpaceDE/>
        <w:autoSpaceDN/>
      </w:pPr>
      <w:r>
        <w:br w:type="page"/>
      </w:r>
    </w:p>
    <w:sdt>
      <w:sdtPr>
        <w:rPr>
          <w:rFonts w:asciiTheme="minorHAnsi" w:eastAsiaTheme="minorEastAsia" w:hAnsiTheme="minorHAnsi" w:cstheme="minorBidi"/>
          <w:color w:val="auto"/>
          <w:kern w:val="2"/>
          <w:sz w:val="20"/>
          <w:szCs w:val="22"/>
          <w:lang w:val="ko-KR"/>
        </w:rPr>
        <w:id w:val="-1168404843"/>
        <w:docPartObj>
          <w:docPartGallery w:val="Table of Contents"/>
          <w:docPartUnique/>
        </w:docPartObj>
      </w:sdtPr>
      <w:sdtEndPr>
        <w:rPr>
          <w:b/>
          <w:bCs/>
          <w:sz w:val="18"/>
        </w:rPr>
      </w:sdtEndPr>
      <w:sdtContent>
        <w:p w14:paraId="5558D8E5" w14:textId="77777777" w:rsidR="00612CF8" w:rsidRDefault="00FB15F5">
          <w:pPr>
            <w:pStyle w:val="TOC"/>
          </w:pPr>
          <w:r>
            <w:rPr>
              <w:rFonts w:hint="eastAsia"/>
              <w:lang w:val="ko-KR"/>
            </w:rPr>
            <w:t>목차</w:t>
          </w:r>
        </w:p>
        <w:p w14:paraId="128C7327" w14:textId="106FE3D2" w:rsidR="00687418" w:rsidRDefault="00612CF8">
          <w:pPr>
            <w:pStyle w:val="10"/>
            <w:tabs>
              <w:tab w:val="right" w:leader="dot" w:pos="9016"/>
            </w:tabs>
            <w:rPr>
              <w:noProof/>
              <w:sz w:val="20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06130899" w:history="1">
            <w:r w:rsidR="00687418" w:rsidRPr="005652C0">
              <w:rPr>
                <w:rStyle w:val="a6"/>
                <w:noProof/>
              </w:rPr>
              <w:t>AlertNow Service 가이드</w:t>
            </w:r>
            <w:r w:rsidR="00687418">
              <w:rPr>
                <w:noProof/>
                <w:webHidden/>
              </w:rPr>
              <w:tab/>
            </w:r>
            <w:r w:rsidR="00687418">
              <w:rPr>
                <w:noProof/>
                <w:webHidden/>
              </w:rPr>
              <w:fldChar w:fldCharType="begin"/>
            </w:r>
            <w:r w:rsidR="00687418">
              <w:rPr>
                <w:noProof/>
                <w:webHidden/>
              </w:rPr>
              <w:instrText xml:space="preserve"> PAGEREF _Toc506130899 \h </w:instrText>
            </w:r>
            <w:r w:rsidR="00687418">
              <w:rPr>
                <w:noProof/>
                <w:webHidden/>
              </w:rPr>
            </w:r>
            <w:r w:rsidR="00687418">
              <w:rPr>
                <w:noProof/>
                <w:webHidden/>
              </w:rPr>
              <w:fldChar w:fldCharType="separate"/>
            </w:r>
            <w:r w:rsidR="00687418">
              <w:rPr>
                <w:noProof/>
                <w:webHidden/>
              </w:rPr>
              <w:t>1</w:t>
            </w:r>
            <w:r w:rsidR="00687418">
              <w:rPr>
                <w:noProof/>
                <w:webHidden/>
              </w:rPr>
              <w:fldChar w:fldCharType="end"/>
            </w:r>
          </w:hyperlink>
        </w:p>
        <w:p w14:paraId="312A6A53" w14:textId="0B419456" w:rsidR="00687418" w:rsidRDefault="00C50696">
          <w:pPr>
            <w:pStyle w:val="20"/>
            <w:rPr>
              <w:b w:val="0"/>
              <w:sz w:val="20"/>
            </w:rPr>
          </w:pPr>
          <w:hyperlink w:anchor="_Toc506130900" w:history="1">
            <w:r w:rsidR="00687418" w:rsidRPr="005652C0">
              <w:rPr>
                <w:rStyle w:val="a6"/>
              </w:rPr>
              <w:t>2.1</w:t>
            </w:r>
            <w:r w:rsidR="00687418">
              <w:rPr>
                <w:b w:val="0"/>
                <w:sz w:val="20"/>
              </w:rPr>
              <w:tab/>
            </w:r>
            <w:r w:rsidR="00687418" w:rsidRPr="005652C0">
              <w:rPr>
                <w:rStyle w:val="a6"/>
              </w:rPr>
              <w:t>AlertNow Service</w:t>
            </w:r>
            <w:r w:rsidR="00687418">
              <w:rPr>
                <w:webHidden/>
              </w:rPr>
              <w:tab/>
            </w:r>
            <w:r w:rsidR="00687418">
              <w:rPr>
                <w:webHidden/>
              </w:rPr>
              <w:fldChar w:fldCharType="begin"/>
            </w:r>
            <w:r w:rsidR="00687418">
              <w:rPr>
                <w:webHidden/>
              </w:rPr>
              <w:instrText xml:space="preserve"> PAGEREF _Toc506130900 \h </w:instrText>
            </w:r>
            <w:r w:rsidR="00687418">
              <w:rPr>
                <w:webHidden/>
              </w:rPr>
            </w:r>
            <w:r w:rsidR="00687418">
              <w:rPr>
                <w:webHidden/>
              </w:rPr>
              <w:fldChar w:fldCharType="separate"/>
            </w:r>
            <w:r w:rsidR="00687418">
              <w:rPr>
                <w:webHidden/>
              </w:rPr>
              <w:t>4</w:t>
            </w:r>
            <w:r w:rsidR="00687418">
              <w:rPr>
                <w:webHidden/>
              </w:rPr>
              <w:fldChar w:fldCharType="end"/>
            </w:r>
          </w:hyperlink>
        </w:p>
        <w:p w14:paraId="433DACBF" w14:textId="7DCBFD22" w:rsidR="00687418" w:rsidRDefault="00C50696">
          <w:pPr>
            <w:pStyle w:val="30"/>
            <w:tabs>
              <w:tab w:val="left" w:pos="1400"/>
              <w:tab w:val="right" w:leader="dot" w:pos="9016"/>
            </w:tabs>
            <w:ind w:left="720"/>
            <w:rPr>
              <w:noProof/>
              <w:sz w:val="20"/>
            </w:rPr>
          </w:pPr>
          <w:hyperlink w:anchor="_Toc506130901" w:history="1">
            <w:r w:rsidR="00687418" w:rsidRPr="005652C0">
              <w:rPr>
                <w:rStyle w:val="a6"/>
                <w:noProof/>
              </w:rPr>
              <w:t>2.1.1</w:t>
            </w:r>
            <w:r w:rsidR="00687418">
              <w:rPr>
                <w:noProof/>
                <w:sz w:val="20"/>
              </w:rPr>
              <w:tab/>
            </w:r>
            <w:r w:rsidR="00687418" w:rsidRPr="005652C0">
              <w:rPr>
                <w:rStyle w:val="a6"/>
                <w:noProof/>
              </w:rPr>
              <w:t>접속</w:t>
            </w:r>
            <w:r w:rsidR="00687418">
              <w:rPr>
                <w:noProof/>
                <w:webHidden/>
              </w:rPr>
              <w:tab/>
            </w:r>
            <w:r w:rsidR="00687418">
              <w:rPr>
                <w:noProof/>
                <w:webHidden/>
              </w:rPr>
              <w:fldChar w:fldCharType="begin"/>
            </w:r>
            <w:r w:rsidR="00687418">
              <w:rPr>
                <w:noProof/>
                <w:webHidden/>
              </w:rPr>
              <w:instrText xml:space="preserve"> PAGEREF _Toc506130901 \h </w:instrText>
            </w:r>
            <w:r w:rsidR="00687418">
              <w:rPr>
                <w:noProof/>
                <w:webHidden/>
              </w:rPr>
            </w:r>
            <w:r w:rsidR="00687418">
              <w:rPr>
                <w:noProof/>
                <w:webHidden/>
              </w:rPr>
              <w:fldChar w:fldCharType="separate"/>
            </w:r>
            <w:r w:rsidR="00687418">
              <w:rPr>
                <w:noProof/>
                <w:webHidden/>
              </w:rPr>
              <w:t>4</w:t>
            </w:r>
            <w:r w:rsidR="00687418">
              <w:rPr>
                <w:noProof/>
                <w:webHidden/>
              </w:rPr>
              <w:fldChar w:fldCharType="end"/>
            </w:r>
          </w:hyperlink>
        </w:p>
        <w:p w14:paraId="3018F6E0" w14:textId="1092A048" w:rsidR="00687418" w:rsidRDefault="00C50696">
          <w:pPr>
            <w:pStyle w:val="30"/>
            <w:tabs>
              <w:tab w:val="left" w:pos="1400"/>
              <w:tab w:val="right" w:leader="dot" w:pos="9016"/>
            </w:tabs>
            <w:ind w:left="720"/>
            <w:rPr>
              <w:noProof/>
              <w:sz w:val="20"/>
            </w:rPr>
          </w:pPr>
          <w:hyperlink w:anchor="_Toc506130902" w:history="1">
            <w:r w:rsidR="00687418" w:rsidRPr="005652C0">
              <w:rPr>
                <w:rStyle w:val="a6"/>
                <w:noProof/>
              </w:rPr>
              <w:t>2.1.2</w:t>
            </w:r>
            <w:r w:rsidR="00687418">
              <w:rPr>
                <w:noProof/>
                <w:sz w:val="20"/>
              </w:rPr>
              <w:tab/>
            </w:r>
            <w:r w:rsidR="00687418" w:rsidRPr="005652C0">
              <w:rPr>
                <w:rStyle w:val="a6"/>
                <w:noProof/>
              </w:rPr>
              <w:t>AlertNow 메뉴 구성</w:t>
            </w:r>
            <w:r w:rsidR="00687418">
              <w:rPr>
                <w:noProof/>
                <w:webHidden/>
              </w:rPr>
              <w:tab/>
            </w:r>
            <w:r w:rsidR="00687418">
              <w:rPr>
                <w:noProof/>
                <w:webHidden/>
              </w:rPr>
              <w:fldChar w:fldCharType="begin"/>
            </w:r>
            <w:r w:rsidR="00687418">
              <w:rPr>
                <w:noProof/>
                <w:webHidden/>
              </w:rPr>
              <w:instrText xml:space="preserve"> PAGEREF _Toc506130902 \h </w:instrText>
            </w:r>
            <w:r w:rsidR="00687418">
              <w:rPr>
                <w:noProof/>
                <w:webHidden/>
              </w:rPr>
            </w:r>
            <w:r w:rsidR="00687418">
              <w:rPr>
                <w:noProof/>
                <w:webHidden/>
              </w:rPr>
              <w:fldChar w:fldCharType="separate"/>
            </w:r>
            <w:r w:rsidR="00687418">
              <w:rPr>
                <w:noProof/>
                <w:webHidden/>
              </w:rPr>
              <w:t>5</w:t>
            </w:r>
            <w:r w:rsidR="00687418">
              <w:rPr>
                <w:noProof/>
                <w:webHidden/>
              </w:rPr>
              <w:fldChar w:fldCharType="end"/>
            </w:r>
          </w:hyperlink>
        </w:p>
        <w:p w14:paraId="48C3C0E6" w14:textId="515F9F60" w:rsidR="00687418" w:rsidRDefault="00C50696">
          <w:pPr>
            <w:pStyle w:val="30"/>
            <w:tabs>
              <w:tab w:val="left" w:pos="1400"/>
              <w:tab w:val="right" w:leader="dot" w:pos="9016"/>
            </w:tabs>
            <w:ind w:left="720"/>
            <w:rPr>
              <w:noProof/>
              <w:sz w:val="20"/>
            </w:rPr>
          </w:pPr>
          <w:hyperlink w:anchor="_Toc506130903" w:history="1">
            <w:r w:rsidR="00687418" w:rsidRPr="005652C0">
              <w:rPr>
                <w:rStyle w:val="a6"/>
                <w:rFonts w:ascii="맑은 고딕" w:hAnsi="맑은 고딕"/>
                <w:noProof/>
              </w:rPr>
              <w:t>2.1.3</w:t>
            </w:r>
            <w:r w:rsidR="00687418">
              <w:rPr>
                <w:noProof/>
                <w:sz w:val="20"/>
              </w:rPr>
              <w:tab/>
            </w:r>
            <w:r w:rsidR="00687418" w:rsidRPr="005652C0">
              <w:rPr>
                <w:rStyle w:val="a6"/>
                <w:noProof/>
              </w:rPr>
              <w:t>Services</w:t>
            </w:r>
            <w:r w:rsidR="00687418">
              <w:rPr>
                <w:noProof/>
                <w:webHidden/>
              </w:rPr>
              <w:tab/>
            </w:r>
            <w:r w:rsidR="00687418">
              <w:rPr>
                <w:noProof/>
                <w:webHidden/>
              </w:rPr>
              <w:fldChar w:fldCharType="begin"/>
            </w:r>
            <w:r w:rsidR="00687418">
              <w:rPr>
                <w:noProof/>
                <w:webHidden/>
              </w:rPr>
              <w:instrText xml:space="preserve"> PAGEREF _Toc506130903 \h </w:instrText>
            </w:r>
            <w:r w:rsidR="00687418">
              <w:rPr>
                <w:noProof/>
                <w:webHidden/>
              </w:rPr>
            </w:r>
            <w:r w:rsidR="00687418">
              <w:rPr>
                <w:noProof/>
                <w:webHidden/>
              </w:rPr>
              <w:fldChar w:fldCharType="separate"/>
            </w:r>
            <w:r w:rsidR="00687418">
              <w:rPr>
                <w:noProof/>
                <w:webHidden/>
              </w:rPr>
              <w:t>6</w:t>
            </w:r>
            <w:r w:rsidR="00687418">
              <w:rPr>
                <w:noProof/>
                <w:webHidden/>
              </w:rPr>
              <w:fldChar w:fldCharType="end"/>
            </w:r>
          </w:hyperlink>
        </w:p>
        <w:p w14:paraId="18CC0303" w14:textId="4786CD84" w:rsidR="00687418" w:rsidRDefault="00C50696">
          <w:pPr>
            <w:pStyle w:val="30"/>
            <w:tabs>
              <w:tab w:val="left" w:pos="1400"/>
              <w:tab w:val="right" w:leader="dot" w:pos="9016"/>
            </w:tabs>
            <w:ind w:left="720"/>
            <w:rPr>
              <w:noProof/>
              <w:sz w:val="20"/>
            </w:rPr>
          </w:pPr>
          <w:hyperlink w:anchor="_Toc506130904" w:history="1">
            <w:r w:rsidR="00687418" w:rsidRPr="005652C0">
              <w:rPr>
                <w:rStyle w:val="a6"/>
                <w:noProof/>
              </w:rPr>
              <w:t>2.1.4</w:t>
            </w:r>
            <w:r w:rsidR="00687418">
              <w:rPr>
                <w:noProof/>
                <w:sz w:val="20"/>
              </w:rPr>
              <w:tab/>
            </w:r>
            <w:r w:rsidR="00687418" w:rsidRPr="005652C0">
              <w:rPr>
                <w:rStyle w:val="a6"/>
                <w:noProof/>
              </w:rPr>
              <w:t>Use Case 1) Service 메뉴에서 생성</w:t>
            </w:r>
            <w:r w:rsidR="00687418">
              <w:rPr>
                <w:noProof/>
                <w:webHidden/>
              </w:rPr>
              <w:tab/>
            </w:r>
            <w:r w:rsidR="00687418">
              <w:rPr>
                <w:noProof/>
                <w:webHidden/>
              </w:rPr>
              <w:fldChar w:fldCharType="begin"/>
            </w:r>
            <w:r w:rsidR="00687418">
              <w:rPr>
                <w:noProof/>
                <w:webHidden/>
              </w:rPr>
              <w:instrText xml:space="preserve"> PAGEREF _Toc506130904 \h </w:instrText>
            </w:r>
            <w:r w:rsidR="00687418">
              <w:rPr>
                <w:noProof/>
                <w:webHidden/>
              </w:rPr>
            </w:r>
            <w:r w:rsidR="00687418">
              <w:rPr>
                <w:noProof/>
                <w:webHidden/>
              </w:rPr>
              <w:fldChar w:fldCharType="separate"/>
            </w:r>
            <w:r w:rsidR="00687418">
              <w:rPr>
                <w:noProof/>
                <w:webHidden/>
              </w:rPr>
              <w:t>6</w:t>
            </w:r>
            <w:r w:rsidR="00687418">
              <w:rPr>
                <w:noProof/>
                <w:webHidden/>
              </w:rPr>
              <w:fldChar w:fldCharType="end"/>
            </w:r>
          </w:hyperlink>
        </w:p>
        <w:p w14:paraId="659C3A31" w14:textId="08086DC8" w:rsidR="00687418" w:rsidRDefault="00C50696">
          <w:pPr>
            <w:pStyle w:val="30"/>
            <w:tabs>
              <w:tab w:val="left" w:pos="1400"/>
              <w:tab w:val="right" w:leader="dot" w:pos="9016"/>
            </w:tabs>
            <w:ind w:left="720"/>
            <w:rPr>
              <w:noProof/>
              <w:sz w:val="20"/>
            </w:rPr>
          </w:pPr>
          <w:hyperlink w:anchor="_Toc506130905" w:history="1">
            <w:r w:rsidR="00687418" w:rsidRPr="005652C0">
              <w:rPr>
                <w:rStyle w:val="a6"/>
                <w:noProof/>
              </w:rPr>
              <w:t>2.1.5</w:t>
            </w:r>
            <w:r w:rsidR="00687418">
              <w:rPr>
                <w:noProof/>
                <w:sz w:val="20"/>
              </w:rPr>
              <w:tab/>
            </w:r>
            <w:r w:rsidR="00687418" w:rsidRPr="005652C0">
              <w:rPr>
                <w:rStyle w:val="a6"/>
                <w:noProof/>
              </w:rPr>
              <w:t>Use Case 2) Integration 생성 시에 생성</w:t>
            </w:r>
            <w:r w:rsidR="00687418">
              <w:rPr>
                <w:noProof/>
                <w:webHidden/>
              </w:rPr>
              <w:tab/>
            </w:r>
            <w:r w:rsidR="00687418">
              <w:rPr>
                <w:noProof/>
                <w:webHidden/>
              </w:rPr>
              <w:fldChar w:fldCharType="begin"/>
            </w:r>
            <w:r w:rsidR="00687418">
              <w:rPr>
                <w:noProof/>
                <w:webHidden/>
              </w:rPr>
              <w:instrText xml:space="preserve"> PAGEREF _Toc506130905 \h </w:instrText>
            </w:r>
            <w:r w:rsidR="00687418">
              <w:rPr>
                <w:noProof/>
                <w:webHidden/>
              </w:rPr>
            </w:r>
            <w:r w:rsidR="00687418">
              <w:rPr>
                <w:noProof/>
                <w:webHidden/>
              </w:rPr>
              <w:fldChar w:fldCharType="separate"/>
            </w:r>
            <w:r w:rsidR="00687418">
              <w:rPr>
                <w:noProof/>
                <w:webHidden/>
              </w:rPr>
              <w:t>8</w:t>
            </w:r>
            <w:r w:rsidR="00687418">
              <w:rPr>
                <w:noProof/>
                <w:webHidden/>
              </w:rPr>
              <w:fldChar w:fldCharType="end"/>
            </w:r>
          </w:hyperlink>
        </w:p>
        <w:p w14:paraId="27EB10F6" w14:textId="4086E859" w:rsidR="00612CF8" w:rsidRDefault="00612CF8">
          <w:r>
            <w:rPr>
              <w:b/>
              <w:bCs/>
              <w:lang w:val="ko-KR"/>
            </w:rPr>
            <w:fldChar w:fldCharType="end"/>
          </w:r>
        </w:p>
      </w:sdtContent>
    </w:sdt>
    <w:p w14:paraId="7FF6815C" w14:textId="77777777" w:rsidR="00612CF8" w:rsidRDefault="00C50E4A" w:rsidP="00C50E4A">
      <w:pPr>
        <w:widowControl/>
        <w:wordWrap/>
        <w:autoSpaceDE/>
        <w:autoSpaceDN/>
      </w:pPr>
      <w:r>
        <w:br w:type="page"/>
      </w:r>
    </w:p>
    <w:p w14:paraId="2ECD9804" w14:textId="29FDA619" w:rsidR="00612CF8" w:rsidRDefault="00193130" w:rsidP="00612CF8">
      <w:pPr>
        <w:pStyle w:val="2"/>
      </w:pPr>
      <w:bookmarkStart w:id="1" w:name="_Toc506130900"/>
      <w:proofErr w:type="spellStart"/>
      <w:r>
        <w:rPr>
          <w:rFonts w:hint="eastAsia"/>
        </w:rPr>
        <w:lastRenderedPageBreak/>
        <w:t>Alert</w:t>
      </w:r>
      <w:r w:rsidR="00677EF9">
        <w:t>Now</w:t>
      </w:r>
      <w:proofErr w:type="spellEnd"/>
      <w:r w:rsidR="00677EF9">
        <w:t xml:space="preserve"> Service</w:t>
      </w:r>
      <w:bookmarkEnd w:id="1"/>
      <w:r w:rsidR="00503B72">
        <w:t xml:space="preserve"> </w:t>
      </w:r>
    </w:p>
    <w:p w14:paraId="204D9305" w14:textId="77777777" w:rsidR="00B955E5" w:rsidRDefault="00F91975" w:rsidP="00B955E5">
      <w:pPr>
        <w:pStyle w:val="3"/>
      </w:pPr>
      <w:bookmarkStart w:id="2" w:name="_Toc506130901"/>
      <w:r>
        <w:rPr>
          <w:rFonts w:hint="eastAsia"/>
        </w:rPr>
        <w:t>접속</w:t>
      </w:r>
      <w:bookmarkEnd w:id="2"/>
    </w:p>
    <w:p w14:paraId="44F47810" w14:textId="77777777" w:rsidR="00677EF9" w:rsidRPr="00F349CC" w:rsidRDefault="00677EF9" w:rsidP="00677EF9">
      <w:proofErr w:type="spellStart"/>
      <w:r>
        <w:t>OpsNow</w:t>
      </w:r>
      <w:proofErr w:type="spellEnd"/>
      <w:r>
        <w:rPr>
          <w:rFonts w:hint="eastAsia"/>
        </w:rPr>
        <w:t xml:space="preserve"> 가입 후,</w:t>
      </w:r>
      <w:r>
        <w:t xml:space="preserve"> </w:t>
      </w:r>
      <w:proofErr w:type="spellStart"/>
      <w:r>
        <w:t>AlertNow</w:t>
      </w:r>
      <w:proofErr w:type="spellEnd"/>
      <w:r>
        <w:t xml:space="preserve"> </w:t>
      </w:r>
      <w:r>
        <w:rPr>
          <w:rFonts w:hint="eastAsia"/>
        </w:rPr>
        <w:t>서비스 신청 고객의 경우,</w:t>
      </w:r>
      <w:r>
        <w:t xml:space="preserve"> 서비스 </w:t>
      </w:r>
      <w:r>
        <w:rPr>
          <w:rFonts w:hint="eastAsia"/>
        </w:rPr>
        <w:t xml:space="preserve">영역에 아래와 같이 </w:t>
      </w:r>
      <w:proofErr w:type="spellStart"/>
      <w:r>
        <w:t>AlertNow</w:t>
      </w:r>
      <w:proofErr w:type="spellEnd"/>
      <w:r>
        <w:t xml:space="preserve"> </w:t>
      </w:r>
      <w:r>
        <w:rPr>
          <w:rFonts w:hint="eastAsia"/>
        </w:rPr>
        <w:t>서비스가 노출이 됩니다.</w:t>
      </w:r>
      <w:r>
        <w:t xml:space="preserve"> “</w:t>
      </w:r>
      <w:proofErr w:type="spellStart"/>
      <w:r>
        <w:t>AlertNow</w:t>
      </w:r>
      <w:proofErr w:type="spellEnd"/>
      <w:r>
        <w:t xml:space="preserve">” </w:t>
      </w:r>
      <w:r>
        <w:rPr>
          <w:rFonts w:hint="eastAsia"/>
        </w:rPr>
        <w:t>선택하여 서비스로 접속 합니다.</w:t>
      </w:r>
      <w:r>
        <w:t xml:space="preserve"> </w:t>
      </w:r>
    </w:p>
    <w:p w14:paraId="3D1D6530" w14:textId="5144EC3D" w:rsidR="002F1F5E" w:rsidRPr="007F42B0" w:rsidRDefault="00FB56DF" w:rsidP="002F1F5E">
      <w:pPr>
        <w:ind w:left="426"/>
      </w:pPr>
      <w:r>
        <w:rPr>
          <w:noProof/>
        </w:rPr>
        <w:drawing>
          <wp:inline distT="0" distB="0" distL="0" distR="0" wp14:anchorId="5C27B7C0" wp14:editId="7AC1278C">
            <wp:extent cx="4581525" cy="5972175"/>
            <wp:effectExtent l="0" t="0" r="9525" b="952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81525" cy="5972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AA5F" w14:textId="77777777" w:rsidR="00245985" w:rsidRPr="00A1118D" w:rsidRDefault="00245985" w:rsidP="00566C8F"/>
    <w:p w14:paraId="72F7C05F" w14:textId="77777777" w:rsidR="00F03177" w:rsidRDefault="00F03177" w:rsidP="00F03177">
      <w:pPr>
        <w:pStyle w:val="3"/>
        <w:sectPr w:rsidR="00F03177" w:rsidSect="00CE657B">
          <w:footerReference w:type="default" r:id="rId10"/>
          <w:pgSz w:w="11906" w:h="16838"/>
          <w:pgMar w:top="1701" w:right="1440" w:bottom="1440" w:left="1440" w:header="851" w:footer="964" w:gutter="0"/>
          <w:cols w:space="425"/>
          <w:titlePg/>
          <w:docGrid w:linePitch="360"/>
        </w:sectPr>
      </w:pPr>
    </w:p>
    <w:p w14:paraId="259BEFC1" w14:textId="743EDC23" w:rsidR="00F03177" w:rsidRPr="00F03177" w:rsidRDefault="00193130" w:rsidP="00F03177">
      <w:pPr>
        <w:pStyle w:val="3"/>
      </w:pPr>
      <w:bookmarkStart w:id="3" w:name="_Toc506130902"/>
      <w:proofErr w:type="spellStart"/>
      <w:r>
        <w:rPr>
          <w:rFonts w:hint="eastAsia"/>
        </w:rPr>
        <w:lastRenderedPageBreak/>
        <w:t>Alert</w:t>
      </w:r>
      <w:r w:rsidR="00677EF9">
        <w:t>Now</w:t>
      </w:r>
      <w:proofErr w:type="spellEnd"/>
      <w:r w:rsidR="00CA4DEE">
        <w:rPr>
          <w:rFonts w:hint="eastAsia"/>
        </w:rPr>
        <w:t xml:space="preserve"> </w:t>
      </w:r>
      <w:r w:rsidR="00F03177">
        <w:rPr>
          <w:rFonts w:hint="eastAsia"/>
        </w:rPr>
        <w:t>메뉴 구성</w:t>
      </w:r>
      <w:bookmarkEnd w:id="3"/>
    </w:p>
    <w:p w14:paraId="02B1AE46" w14:textId="77777777" w:rsidR="00677EF9" w:rsidRDefault="00677EF9" w:rsidP="00677EF9">
      <w:pPr>
        <w:pStyle w:val="a8"/>
        <w:ind w:leftChars="0" w:left="0"/>
      </w:pPr>
      <w:proofErr w:type="spellStart"/>
      <w:r>
        <w:rPr>
          <w:rFonts w:hint="eastAsia"/>
        </w:rPr>
        <w:t>AlertNow</w:t>
      </w:r>
      <w:proofErr w:type="spellEnd"/>
      <w:r>
        <w:t xml:space="preserve"> </w:t>
      </w:r>
      <w:r>
        <w:rPr>
          <w:rFonts w:hint="eastAsia"/>
        </w:rPr>
        <w:t>각 서비스 메뉴 구성은 다음과 같습니다.</w:t>
      </w:r>
    </w:p>
    <w:tbl>
      <w:tblPr>
        <w:tblStyle w:val="ab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4819"/>
        <w:gridCol w:w="1508"/>
      </w:tblGrid>
      <w:tr w:rsidR="00CA4DEE" w14:paraId="17E3C659" w14:textId="77777777" w:rsidTr="00B62B8C">
        <w:tc>
          <w:tcPr>
            <w:tcW w:w="1969" w:type="dxa"/>
            <w:shd w:val="clear" w:color="auto" w:fill="44546A" w:themeFill="text2"/>
          </w:tcPr>
          <w:p w14:paraId="20DA4437" w14:textId="77777777" w:rsidR="00CA4DEE" w:rsidRPr="00956F4F" w:rsidRDefault="00CA4DEE" w:rsidP="00B62B8C">
            <w:pPr>
              <w:pStyle w:val="a8"/>
              <w:ind w:leftChars="0" w:left="0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항목</w:t>
            </w:r>
          </w:p>
        </w:tc>
        <w:tc>
          <w:tcPr>
            <w:tcW w:w="4819" w:type="dxa"/>
            <w:shd w:val="clear" w:color="auto" w:fill="44546A" w:themeFill="text2"/>
          </w:tcPr>
          <w:p w14:paraId="7077C3E0" w14:textId="77777777" w:rsidR="00CA4DEE" w:rsidRPr="00956F4F" w:rsidRDefault="00CA4DEE" w:rsidP="00B62B8C">
            <w:pPr>
              <w:pStyle w:val="a8"/>
              <w:ind w:leftChars="0" w:left="0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설명</w:t>
            </w:r>
          </w:p>
        </w:tc>
        <w:tc>
          <w:tcPr>
            <w:tcW w:w="1508" w:type="dxa"/>
            <w:shd w:val="clear" w:color="auto" w:fill="44546A" w:themeFill="text2"/>
          </w:tcPr>
          <w:p w14:paraId="3DA256AB" w14:textId="77777777" w:rsidR="00CA4DEE" w:rsidRPr="00956F4F" w:rsidRDefault="00CA4DEE" w:rsidP="00B62B8C">
            <w:pPr>
              <w:pStyle w:val="a8"/>
              <w:ind w:leftChars="0" w:left="0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비고</w:t>
            </w:r>
          </w:p>
        </w:tc>
      </w:tr>
      <w:tr w:rsidR="00677EF9" w14:paraId="1BE9EB3E" w14:textId="77777777" w:rsidTr="00B62B8C">
        <w:tc>
          <w:tcPr>
            <w:tcW w:w="1969" w:type="dxa"/>
          </w:tcPr>
          <w:p w14:paraId="183D1136" w14:textId="207F3223" w:rsidR="00677EF9" w:rsidRDefault="00677EF9" w:rsidP="00677EF9">
            <w:pPr>
              <w:pStyle w:val="a8"/>
              <w:ind w:leftChars="0" w:left="0"/>
            </w:pPr>
            <w:r>
              <w:rPr>
                <w:rFonts w:hint="eastAsia"/>
              </w:rPr>
              <w:t>Incidents</w:t>
            </w:r>
          </w:p>
        </w:tc>
        <w:tc>
          <w:tcPr>
            <w:tcW w:w="4819" w:type="dxa"/>
          </w:tcPr>
          <w:p w14:paraId="58976412" w14:textId="77777777" w:rsidR="00677EF9" w:rsidRDefault="00677EF9" w:rsidP="00677EF9">
            <w:pPr>
              <w:pStyle w:val="a8"/>
              <w:ind w:leftChars="0" w:left="0"/>
              <w:rPr>
                <w:rFonts w:asciiTheme="majorHAnsi" w:eastAsiaTheme="majorHAnsi" w:hAnsiTheme="majorHAnsi"/>
              </w:rPr>
            </w:pPr>
            <w:r w:rsidRPr="00B62B8C">
              <w:rPr>
                <w:rFonts w:asciiTheme="majorHAnsi" w:eastAsiaTheme="majorHAnsi" w:hAnsiTheme="majorHAnsi"/>
              </w:rPr>
              <w:t xml:space="preserve">Alert </w:t>
            </w:r>
            <w:r w:rsidRPr="00B62B8C">
              <w:rPr>
                <w:rFonts w:asciiTheme="majorHAnsi" w:eastAsiaTheme="majorHAnsi" w:hAnsiTheme="majorHAnsi" w:hint="eastAsia"/>
              </w:rPr>
              <w:t>수집 시</w:t>
            </w:r>
            <w:r>
              <w:rPr>
                <w:rFonts w:asciiTheme="majorHAnsi" w:eastAsiaTheme="majorHAnsi" w:hAnsiTheme="majorHAnsi"/>
              </w:rPr>
              <w:t xml:space="preserve"> Incident Definition Policy</w:t>
            </w:r>
            <w:r w:rsidRPr="00B62B8C">
              <w:rPr>
                <w:rFonts w:asciiTheme="majorHAnsi" w:eastAsiaTheme="majorHAnsi" w:hAnsiTheme="majorHAnsi" w:hint="eastAsia"/>
              </w:rPr>
              <w:t>에</w:t>
            </w:r>
            <w:r w:rsidRPr="00B62B8C">
              <w:rPr>
                <w:rFonts w:asciiTheme="majorHAnsi" w:eastAsiaTheme="majorHAnsi" w:hAnsiTheme="majorHAnsi"/>
              </w:rPr>
              <w:t xml:space="preserve"> </w:t>
            </w:r>
            <w:r w:rsidRPr="00B62B8C">
              <w:rPr>
                <w:rFonts w:asciiTheme="majorHAnsi" w:eastAsiaTheme="majorHAnsi" w:hAnsiTheme="majorHAnsi" w:hint="eastAsia"/>
              </w:rPr>
              <w:t>의해</w:t>
            </w:r>
            <w:r w:rsidRPr="00B62B8C">
              <w:rPr>
                <w:rFonts w:asciiTheme="majorHAnsi" w:eastAsiaTheme="majorHAnsi" w:hAnsiTheme="majorHAnsi"/>
              </w:rPr>
              <w:t xml:space="preserve"> </w:t>
            </w:r>
            <w:r w:rsidRPr="00B62B8C">
              <w:rPr>
                <w:rFonts w:asciiTheme="majorHAnsi" w:eastAsiaTheme="majorHAnsi" w:hAnsiTheme="majorHAnsi" w:hint="eastAsia"/>
              </w:rPr>
              <w:t>발급된</w:t>
            </w:r>
            <w:r w:rsidRPr="00B62B8C">
              <w:rPr>
                <w:rFonts w:asciiTheme="majorHAnsi" w:eastAsiaTheme="majorHAnsi" w:hAnsiTheme="majorHAnsi"/>
              </w:rPr>
              <w:t xml:space="preserve"> </w:t>
            </w:r>
            <w:r w:rsidRPr="00B62B8C">
              <w:rPr>
                <w:rFonts w:asciiTheme="majorHAnsi" w:eastAsiaTheme="majorHAnsi" w:hAnsiTheme="majorHAnsi" w:hint="eastAsia"/>
              </w:rPr>
              <w:t>티켓</w:t>
            </w:r>
            <w:r>
              <w:rPr>
                <w:rFonts w:asciiTheme="majorHAnsi" w:eastAsiaTheme="majorHAnsi" w:hAnsiTheme="majorHAnsi" w:hint="eastAsia"/>
              </w:rPr>
              <w:t>의 상태를 관리 합니다.</w:t>
            </w:r>
          </w:p>
          <w:p w14:paraId="42E6DE94" w14:textId="77777777" w:rsidR="00677EF9" w:rsidRPr="00B62B8C" w:rsidRDefault="00677EF9" w:rsidP="00677EF9">
            <w:pPr>
              <w:pStyle w:val="a8"/>
              <w:numPr>
                <w:ilvl w:val="0"/>
                <w:numId w:val="3"/>
              </w:numPr>
              <w:ind w:leftChars="0"/>
              <w:rPr>
                <w:rFonts w:asciiTheme="majorHAnsi" w:eastAsiaTheme="majorHAnsi" w:hAnsiTheme="majorHAnsi"/>
              </w:rPr>
            </w:pPr>
            <w:r w:rsidRPr="00B62B8C">
              <w:rPr>
                <w:rFonts w:asciiTheme="majorHAnsi" w:eastAsiaTheme="majorHAnsi" w:hAnsiTheme="majorHAnsi"/>
              </w:rPr>
              <w:t>Incident Definition Policy</w:t>
            </w:r>
          </w:p>
          <w:p w14:paraId="2DF5BE04" w14:textId="77777777" w:rsidR="00677EF9" w:rsidRPr="00E17DB9" w:rsidRDefault="00677EF9" w:rsidP="00677EF9">
            <w:pPr>
              <w:pStyle w:val="a8"/>
              <w:numPr>
                <w:ilvl w:val="0"/>
                <w:numId w:val="4"/>
              </w:numPr>
              <w:ind w:leftChars="0"/>
              <w:rPr>
                <w:rFonts w:asciiTheme="majorHAnsi" w:eastAsiaTheme="majorHAnsi" w:hAnsiTheme="majorHAnsi"/>
              </w:rPr>
            </w:pPr>
            <w:r w:rsidRPr="00E17DB9">
              <w:rPr>
                <w:rFonts w:asciiTheme="majorHAnsi" w:eastAsiaTheme="majorHAnsi" w:hAnsiTheme="majorHAnsi"/>
              </w:rPr>
              <w:t xml:space="preserve">Service </w:t>
            </w:r>
            <w:r w:rsidRPr="00E17DB9">
              <w:rPr>
                <w:rFonts w:asciiTheme="majorHAnsi" w:eastAsiaTheme="majorHAnsi" w:hAnsiTheme="majorHAnsi" w:hint="eastAsia"/>
              </w:rPr>
              <w:t>Routing</w:t>
            </w:r>
            <w:r w:rsidRPr="00E17DB9">
              <w:rPr>
                <w:rFonts w:asciiTheme="majorHAnsi" w:eastAsiaTheme="majorHAnsi" w:hAnsiTheme="majorHAnsi"/>
              </w:rPr>
              <w:t xml:space="preserve"> Rule, </w:t>
            </w:r>
          </w:p>
          <w:p w14:paraId="478768A8" w14:textId="77777777" w:rsidR="00677EF9" w:rsidRDefault="00677EF9" w:rsidP="00677EF9">
            <w:pPr>
              <w:pStyle w:val="a8"/>
              <w:numPr>
                <w:ilvl w:val="0"/>
                <w:numId w:val="4"/>
              </w:numPr>
              <w:ind w:leftChars="0"/>
              <w:rPr>
                <w:rFonts w:asciiTheme="majorHAnsi" w:eastAsiaTheme="majorHAnsi" w:hAnsiTheme="majorHAnsi"/>
              </w:rPr>
            </w:pPr>
            <w:r w:rsidRPr="00B62B8C">
              <w:rPr>
                <w:rFonts w:asciiTheme="majorHAnsi" w:eastAsiaTheme="majorHAnsi" w:hAnsiTheme="majorHAnsi"/>
              </w:rPr>
              <w:t xml:space="preserve">Urgency </w:t>
            </w:r>
            <w:r>
              <w:rPr>
                <w:rFonts w:asciiTheme="majorHAnsi" w:eastAsiaTheme="majorHAnsi" w:hAnsiTheme="majorHAnsi"/>
              </w:rPr>
              <w:t>Rule</w:t>
            </w:r>
            <w:r w:rsidRPr="00B62B8C">
              <w:rPr>
                <w:rFonts w:asciiTheme="majorHAnsi" w:eastAsiaTheme="majorHAnsi" w:hAnsiTheme="majorHAnsi"/>
              </w:rPr>
              <w:t xml:space="preserve">, </w:t>
            </w:r>
          </w:p>
          <w:p w14:paraId="30C6E0A1" w14:textId="77777777" w:rsidR="00677EF9" w:rsidRDefault="00677EF9" w:rsidP="00677EF9">
            <w:pPr>
              <w:pStyle w:val="a8"/>
              <w:numPr>
                <w:ilvl w:val="0"/>
                <w:numId w:val="4"/>
              </w:numPr>
              <w:ind w:leftChars="0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/>
              </w:rPr>
              <w:t>Suppression Rule</w:t>
            </w:r>
          </w:p>
          <w:p w14:paraId="4224DFD3" w14:textId="58A45408" w:rsidR="00677EF9" w:rsidRPr="00E17DB9" w:rsidRDefault="00677EF9" w:rsidP="00677EF9">
            <w:pPr>
              <w:pStyle w:val="a8"/>
              <w:numPr>
                <w:ilvl w:val="0"/>
                <w:numId w:val="3"/>
              </w:numPr>
              <w:ind w:leftChars="0"/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Incident Definition Policy는 고객이 설정 가능합니다.</w:t>
            </w:r>
          </w:p>
        </w:tc>
        <w:tc>
          <w:tcPr>
            <w:tcW w:w="1508" w:type="dxa"/>
          </w:tcPr>
          <w:p w14:paraId="1BAB7666" w14:textId="77777777" w:rsidR="00677EF9" w:rsidRDefault="00677EF9" w:rsidP="00677EF9">
            <w:pPr>
              <w:pStyle w:val="a8"/>
              <w:ind w:leftChars="0" w:left="0"/>
            </w:pPr>
          </w:p>
        </w:tc>
      </w:tr>
      <w:tr w:rsidR="00677EF9" w14:paraId="19C38833" w14:textId="77777777" w:rsidTr="00B62B8C">
        <w:tc>
          <w:tcPr>
            <w:tcW w:w="1969" w:type="dxa"/>
          </w:tcPr>
          <w:p w14:paraId="77F2683C" w14:textId="1F20BE03" w:rsidR="00677EF9" w:rsidRDefault="00677EF9" w:rsidP="00677EF9">
            <w:pPr>
              <w:pStyle w:val="a8"/>
              <w:ind w:leftChars="0" w:left="0"/>
            </w:pPr>
            <w:r>
              <w:t>Services</w:t>
            </w:r>
          </w:p>
        </w:tc>
        <w:tc>
          <w:tcPr>
            <w:tcW w:w="4819" w:type="dxa"/>
          </w:tcPr>
          <w:p w14:paraId="46932E48" w14:textId="77777777" w:rsidR="00677EF9" w:rsidRDefault="00677EF9" w:rsidP="00677EF9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고객이 설정한 </w:t>
            </w:r>
            <w:r>
              <w:t xml:space="preserve">Service </w:t>
            </w:r>
            <w:r>
              <w:rPr>
                <w:rFonts w:hint="eastAsia"/>
              </w:rPr>
              <w:t xml:space="preserve">단위로 </w:t>
            </w:r>
            <w:r>
              <w:t>Incident</w:t>
            </w:r>
            <w:r>
              <w:rPr>
                <w:rFonts w:hint="eastAsia"/>
              </w:rPr>
              <w:t>를 상태를 관리 합니다.</w:t>
            </w:r>
          </w:p>
          <w:p w14:paraId="176350A2" w14:textId="77777777" w:rsidR="00677EF9" w:rsidRDefault="00677EF9" w:rsidP="00677EF9">
            <w:pPr>
              <w:pStyle w:val="a8"/>
              <w:ind w:leftChars="0" w:left="0"/>
            </w:pPr>
            <w:r w:rsidRPr="00CC6421">
              <w:t xml:space="preserve">Service는 Integration에서 발생하는 Incident를 관리하기 위한 단위로, 실제로 사용자가 관리하는 서비스나 애플리케이션이 될 수 있고 그 외에도 사용자의 편의에 따라 자유롭게 활용할 수 </w:t>
            </w:r>
            <w:r>
              <w:t>있</w:t>
            </w:r>
            <w:r>
              <w:rPr>
                <w:rFonts w:hint="eastAsia"/>
              </w:rPr>
              <w:t>습니다.</w:t>
            </w:r>
          </w:p>
          <w:p w14:paraId="58190D79" w14:textId="77777777" w:rsidR="00677EF9" w:rsidRDefault="00677EF9" w:rsidP="00677EF9">
            <w:pPr>
              <w:pStyle w:val="a8"/>
              <w:numPr>
                <w:ilvl w:val="0"/>
                <w:numId w:val="5"/>
              </w:numPr>
              <w:ind w:leftChars="0"/>
            </w:pPr>
            <w:r>
              <w:rPr>
                <w:rFonts w:hint="eastAsia"/>
              </w:rPr>
              <w:t>구성</w:t>
            </w:r>
          </w:p>
          <w:p w14:paraId="12DB6D33" w14:textId="5426C4C1" w:rsidR="00677EF9" w:rsidRDefault="00677EF9" w:rsidP="00677EF9">
            <w:pPr>
              <w:pStyle w:val="a8"/>
              <w:numPr>
                <w:ilvl w:val="0"/>
                <w:numId w:val="4"/>
              </w:numPr>
              <w:ind w:leftChars="0"/>
            </w:pPr>
            <w:r>
              <w:t>Escalation Rule /In</w:t>
            </w:r>
            <w:r>
              <w:rPr>
                <w:rFonts w:hint="eastAsia"/>
              </w:rPr>
              <w:t xml:space="preserve">cident Generation </w:t>
            </w:r>
            <w:r>
              <w:t>Rule</w:t>
            </w:r>
          </w:p>
        </w:tc>
        <w:tc>
          <w:tcPr>
            <w:tcW w:w="1508" w:type="dxa"/>
          </w:tcPr>
          <w:p w14:paraId="06F901B7" w14:textId="77777777" w:rsidR="00677EF9" w:rsidRDefault="00677EF9" w:rsidP="00677EF9">
            <w:pPr>
              <w:pStyle w:val="a8"/>
              <w:ind w:leftChars="0" w:left="0"/>
            </w:pPr>
          </w:p>
        </w:tc>
      </w:tr>
      <w:tr w:rsidR="00677EF9" w14:paraId="4394F6F0" w14:textId="77777777" w:rsidTr="00B62B8C">
        <w:tc>
          <w:tcPr>
            <w:tcW w:w="1969" w:type="dxa"/>
          </w:tcPr>
          <w:p w14:paraId="7D4CC146" w14:textId="1C7D37C2" w:rsidR="00677EF9" w:rsidRDefault="00677EF9" w:rsidP="00677EF9">
            <w:pPr>
              <w:pStyle w:val="a8"/>
              <w:ind w:leftChars="0" w:left="0"/>
            </w:pPr>
            <w:r>
              <w:t>Escalations</w:t>
            </w:r>
          </w:p>
        </w:tc>
        <w:tc>
          <w:tcPr>
            <w:tcW w:w="4819" w:type="dxa"/>
          </w:tcPr>
          <w:p w14:paraId="049F95D7" w14:textId="0A04EE96" w:rsidR="00677EF9" w:rsidRPr="00613C37" w:rsidRDefault="00677EF9" w:rsidP="00677EF9">
            <w:pPr>
              <w:pStyle w:val="a8"/>
              <w:ind w:leftChars="0" w:left="0"/>
            </w:pPr>
            <w:r w:rsidRPr="00613C37">
              <w:t xml:space="preserve">Incident 발생 시 단계별로 이를 처리할 담당자 및 담당자가 처리해야 할 Action과 시간(Timeout)을 </w:t>
            </w:r>
            <w:r>
              <w:t>설정하</w:t>
            </w:r>
            <w:r>
              <w:rPr>
                <w:rFonts w:hint="eastAsia"/>
              </w:rPr>
              <w:t xml:space="preserve">여 </w:t>
            </w:r>
            <w:r>
              <w:t>Rule</w:t>
            </w:r>
            <w:r>
              <w:rPr>
                <w:rFonts w:hint="eastAsia"/>
              </w:rPr>
              <w:t>로 관리 합니다.</w:t>
            </w:r>
          </w:p>
        </w:tc>
        <w:tc>
          <w:tcPr>
            <w:tcW w:w="1508" w:type="dxa"/>
          </w:tcPr>
          <w:p w14:paraId="794412DF" w14:textId="77777777" w:rsidR="00677EF9" w:rsidRDefault="00677EF9" w:rsidP="00677EF9">
            <w:pPr>
              <w:pStyle w:val="a8"/>
              <w:ind w:leftChars="0" w:left="0"/>
            </w:pPr>
          </w:p>
        </w:tc>
      </w:tr>
      <w:tr w:rsidR="00677EF9" w14:paraId="25D873FC" w14:textId="77777777" w:rsidTr="00B62B8C">
        <w:tc>
          <w:tcPr>
            <w:tcW w:w="1969" w:type="dxa"/>
          </w:tcPr>
          <w:p w14:paraId="44D22DD4" w14:textId="4358F179" w:rsidR="00677EF9" w:rsidRDefault="00677EF9" w:rsidP="00677EF9">
            <w:pPr>
              <w:pStyle w:val="a8"/>
              <w:ind w:leftChars="0" w:left="0"/>
            </w:pPr>
            <w:r>
              <w:t>Integrations</w:t>
            </w:r>
          </w:p>
        </w:tc>
        <w:tc>
          <w:tcPr>
            <w:tcW w:w="4819" w:type="dxa"/>
          </w:tcPr>
          <w:p w14:paraId="67F25178" w14:textId="77777777" w:rsidR="00677EF9" w:rsidRDefault="00677EF9" w:rsidP="00677EF9">
            <w:r>
              <w:t xml:space="preserve">3rd Party(외부) 모니터링 툴에서 발생하는 </w:t>
            </w:r>
            <w:proofErr w:type="spellStart"/>
            <w:r>
              <w:t>알람을</w:t>
            </w:r>
            <w:proofErr w:type="spellEnd"/>
            <w:r>
              <w:t xml:space="preserve"> </w:t>
            </w:r>
            <w:proofErr w:type="spellStart"/>
            <w:r>
              <w:t>AlertNow</w:t>
            </w:r>
            <w:proofErr w:type="spellEnd"/>
            <w:r>
              <w:t xml:space="preserve">에 연동하기 위해서는 기본적으로 Integration을 설정해야 </w:t>
            </w:r>
            <w:r>
              <w:rPr>
                <w:rFonts w:hint="eastAsia"/>
              </w:rPr>
              <w:t>합니다</w:t>
            </w:r>
            <w:r>
              <w:t xml:space="preserve">. </w:t>
            </w:r>
          </w:p>
          <w:p w14:paraId="562C5DDB" w14:textId="77777777" w:rsidR="00677EF9" w:rsidRDefault="00677EF9" w:rsidP="00677EF9">
            <w:pPr>
              <w:pStyle w:val="a8"/>
              <w:ind w:leftChars="0" w:left="0"/>
            </w:pPr>
            <w:proofErr w:type="gramStart"/>
            <w:r>
              <w:rPr>
                <w:rFonts w:hint="eastAsia"/>
              </w:rPr>
              <w:t xml:space="preserve">Integration </w:t>
            </w:r>
            <w:r>
              <w:t xml:space="preserve"> </w:t>
            </w:r>
            <w:r>
              <w:rPr>
                <w:rFonts w:hint="eastAsia"/>
              </w:rPr>
              <w:t>설정</w:t>
            </w:r>
            <w:proofErr w:type="gramEnd"/>
            <w:r>
              <w:rPr>
                <w:rFonts w:hint="eastAsia"/>
              </w:rPr>
              <w:t xml:space="preserve"> 정보를 관리 합니다</w:t>
            </w:r>
            <w:r>
              <w:t>.</w:t>
            </w:r>
          </w:p>
          <w:p w14:paraId="45059B7E" w14:textId="7F197EA9" w:rsidR="00677EF9" w:rsidRPr="00613C37" w:rsidRDefault="00677EF9" w:rsidP="00677EF9">
            <w:pPr>
              <w:pStyle w:val="a8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 xml:space="preserve">구성 필수 </w:t>
            </w:r>
            <w:proofErr w:type="gramStart"/>
            <w:r>
              <w:rPr>
                <w:rFonts w:hint="eastAsia"/>
              </w:rPr>
              <w:t xml:space="preserve">요소 </w:t>
            </w:r>
            <w:r>
              <w:t>:</w:t>
            </w:r>
            <w:proofErr w:type="gramEnd"/>
            <w:r>
              <w:t xml:space="preserve"> </w:t>
            </w:r>
            <w:r>
              <w:rPr>
                <w:rFonts w:hint="eastAsia"/>
              </w:rPr>
              <w:t>Service</w:t>
            </w:r>
          </w:p>
        </w:tc>
        <w:tc>
          <w:tcPr>
            <w:tcW w:w="1508" w:type="dxa"/>
          </w:tcPr>
          <w:p w14:paraId="032B0E83" w14:textId="77777777" w:rsidR="00677EF9" w:rsidRDefault="00677EF9" w:rsidP="00677EF9">
            <w:pPr>
              <w:pStyle w:val="a8"/>
              <w:ind w:leftChars="0" w:left="0"/>
            </w:pPr>
          </w:p>
        </w:tc>
      </w:tr>
      <w:tr w:rsidR="00677EF9" w14:paraId="6EEF87CA" w14:textId="77777777" w:rsidTr="00B62B8C">
        <w:tc>
          <w:tcPr>
            <w:tcW w:w="1969" w:type="dxa"/>
          </w:tcPr>
          <w:p w14:paraId="7BE64D75" w14:textId="4588EA0E" w:rsidR="00677EF9" w:rsidRDefault="00677EF9" w:rsidP="00677EF9">
            <w:pPr>
              <w:pStyle w:val="a8"/>
              <w:ind w:leftChars="0" w:left="0"/>
            </w:pPr>
            <w:r>
              <w:t>Extensions</w:t>
            </w:r>
          </w:p>
        </w:tc>
        <w:tc>
          <w:tcPr>
            <w:tcW w:w="4819" w:type="dxa"/>
          </w:tcPr>
          <w:p w14:paraId="4D367A37" w14:textId="6C0B0B69" w:rsidR="00677EF9" w:rsidRPr="00863D35" w:rsidRDefault="00677EF9" w:rsidP="00677EF9">
            <w:pPr>
              <w:pStyle w:val="a8"/>
              <w:ind w:leftChars="0" w:left="0"/>
            </w:pPr>
            <w:r w:rsidRPr="00863D35">
              <w:rPr>
                <w:rFonts w:ascii="맑은 고딕" w:hAnsi="맑은 고딕"/>
                <w:color w:val="000000"/>
              </w:rPr>
              <w:t>Extension은</w:t>
            </w:r>
            <w:r>
              <w:rPr>
                <w:rFonts w:ascii="맑은 고딕" w:hAnsi="맑은 고딕" w:hint="eastAsia"/>
                <w:color w:val="000000"/>
              </w:rPr>
              <w:t xml:space="preserve"> </w:t>
            </w:r>
            <w:proofErr w:type="spellStart"/>
            <w:r>
              <w:rPr>
                <w:rFonts w:ascii="맑은 고딕" w:hAnsi="맑은 고딕" w:hint="eastAsia"/>
                <w:color w:val="000000"/>
              </w:rPr>
              <w:t>Alert</w:t>
            </w:r>
            <w:r>
              <w:rPr>
                <w:rFonts w:ascii="맑은 고딕" w:hAnsi="맑은 고딕"/>
                <w:color w:val="000000"/>
              </w:rPr>
              <w:t>Now</w:t>
            </w:r>
            <w:proofErr w:type="spellEnd"/>
            <w:r w:rsidRPr="00863D35">
              <w:rPr>
                <w:rFonts w:ascii="맑은 고딕" w:hAnsi="맑은 고딕"/>
                <w:color w:val="000000"/>
              </w:rPr>
              <w:t xml:space="preserve"> 내에서 생성된 특정 데이터를 외부 Tool이나 서비스로 Outgoing할 수 있도록 하는 </w:t>
            </w:r>
            <w:r>
              <w:rPr>
                <w:rFonts w:ascii="맑은 고딕" w:hAnsi="맑은 고딕"/>
                <w:color w:val="000000"/>
              </w:rPr>
              <w:t xml:space="preserve">기능 </w:t>
            </w:r>
            <w:r>
              <w:rPr>
                <w:rFonts w:ascii="맑은 고딕" w:hAnsi="맑은 고딕" w:hint="eastAsia"/>
                <w:color w:val="000000"/>
              </w:rPr>
              <w:t>입니다.</w:t>
            </w:r>
            <w:r>
              <w:rPr>
                <w:rFonts w:ascii="맑은 고딕" w:hAnsi="맑은 고딕"/>
                <w:color w:val="000000"/>
              </w:rPr>
              <w:t xml:space="preserve"> </w:t>
            </w:r>
          </w:p>
        </w:tc>
        <w:tc>
          <w:tcPr>
            <w:tcW w:w="1508" w:type="dxa"/>
          </w:tcPr>
          <w:p w14:paraId="3DFB5B6F" w14:textId="77777777" w:rsidR="00677EF9" w:rsidRPr="00830535" w:rsidRDefault="00677EF9" w:rsidP="00677EF9">
            <w:pPr>
              <w:pStyle w:val="a8"/>
              <w:ind w:leftChars="0" w:left="0"/>
            </w:pPr>
          </w:p>
        </w:tc>
      </w:tr>
      <w:tr w:rsidR="00677EF9" w14:paraId="41264025" w14:textId="77777777" w:rsidTr="00B62B8C">
        <w:tc>
          <w:tcPr>
            <w:tcW w:w="1969" w:type="dxa"/>
          </w:tcPr>
          <w:p w14:paraId="763941BF" w14:textId="699BF2BC" w:rsidR="00677EF9" w:rsidRDefault="00677EF9" w:rsidP="00677EF9">
            <w:pPr>
              <w:pStyle w:val="a8"/>
              <w:ind w:leftChars="0" w:left="0"/>
            </w:pPr>
            <w:r>
              <w:t>Personal Settings</w:t>
            </w:r>
          </w:p>
        </w:tc>
        <w:tc>
          <w:tcPr>
            <w:tcW w:w="4819" w:type="dxa"/>
          </w:tcPr>
          <w:p w14:paraId="0D9C35D9" w14:textId="2D87A2E7" w:rsidR="00677EF9" w:rsidRDefault="00677EF9" w:rsidP="00677EF9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개인 정보 및 Incident에 대한 </w:t>
            </w:r>
            <w:r>
              <w:t>Notification Rule</w:t>
            </w:r>
            <w:r>
              <w:rPr>
                <w:rFonts w:hint="eastAsia"/>
              </w:rPr>
              <w:t>에 대한 개인화 기능을 제공 합니다.</w:t>
            </w:r>
          </w:p>
        </w:tc>
        <w:tc>
          <w:tcPr>
            <w:tcW w:w="1508" w:type="dxa"/>
          </w:tcPr>
          <w:p w14:paraId="3CCA8A3E" w14:textId="77777777" w:rsidR="00677EF9" w:rsidRDefault="00677EF9" w:rsidP="00677EF9">
            <w:pPr>
              <w:pStyle w:val="a8"/>
              <w:ind w:leftChars="0" w:left="0"/>
            </w:pPr>
          </w:p>
        </w:tc>
      </w:tr>
    </w:tbl>
    <w:p w14:paraId="73779A30" w14:textId="77777777" w:rsidR="00CA4DEE" w:rsidRDefault="00CA4DEE" w:rsidP="00CA4DEE">
      <w:pPr>
        <w:pStyle w:val="a8"/>
        <w:ind w:left="720"/>
      </w:pPr>
    </w:p>
    <w:p w14:paraId="4E631FF8" w14:textId="77777777" w:rsidR="00C47278" w:rsidRDefault="00C47278" w:rsidP="00CA4DEE">
      <w:pPr>
        <w:pStyle w:val="a8"/>
        <w:ind w:left="720"/>
      </w:pPr>
      <w:r>
        <w:br w:type="page"/>
      </w:r>
    </w:p>
    <w:p w14:paraId="4BCE42BD" w14:textId="18FF7B70" w:rsidR="00F03177" w:rsidRDefault="00677EF9" w:rsidP="00F03177">
      <w:pPr>
        <w:pStyle w:val="3"/>
        <w:widowControl/>
        <w:tabs>
          <w:tab w:val="num" w:pos="851"/>
        </w:tabs>
        <w:wordWrap/>
        <w:autoSpaceDE/>
        <w:autoSpaceDN/>
        <w:spacing w:before="240" w:after="60" w:line="240" w:lineRule="auto"/>
        <w:ind w:left="709" w:hanging="436"/>
        <w:jc w:val="left"/>
        <w:rPr>
          <w:rFonts w:ascii="맑은 고딕" w:hAnsi="맑은 고딕"/>
        </w:rPr>
      </w:pPr>
      <w:bookmarkStart w:id="4" w:name="_Toc506130903"/>
      <w:r>
        <w:lastRenderedPageBreak/>
        <w:t>Services</w:t>
      </w:r>
      <w:bookmarkEnd w:id="4"/>
    </w:p>
    <w:p w14:paraId="42E317BD" w14:textId="77777777" w:rsidR="008871F4" w:rsidRDefault="008871F4" w:rsidP="008871F4">
      <w:pPr>
        <w:pStyle w:val="a8"/>
        <w:ind w:leftChars="0" w:left="0"/>
      </w:pPr>
      <w:r>
        <w:rPr>
          <w:rFonts w:hint="eastAsia"/>
        </w:rPr>
        <w:t xml:space="preserve">고객이 설정한 </w:t>
      </w:r>
      <w:r>
        <w:t xml:space="preserve">Service </w:t>
      </w:r>
      <w:r>
        <w:rPr>
          <w:rFonts w:hint="eastAsia"/>
        </w:rPr>
        <w:t xml:space="preserve">단위로 </w:t>
      </w:r>
      <w:r>
        <w:t>Incident</w:t>
      </w:r>
      <w:r>
        <w:rPr>
          <w:rFonts w:hint="eastAsia"/>
        </w:rPr>
        <w:t>를 상태를 관리 합니다.</w:t>
      </w:r>
    </w:p>
    <w:p w14:paraId="1D1287A7" w14:textId="77777777" w:rsidR="008871F4" w:rsidRDefault="008871F4" w:rsidP="008871F4">
      <w:pPr>
        <w:pStyle w:val="a8"/>
        <w:ind w:leftChars="0" w:left="0"/>
      </w:pPr>
      <w:r w:rsidRPr="00CC6421">
        <w:t xml:space="preserve">Service는 Integration에서 발생하는 Incident를 관리하기 위한 단위로, 실제로 사용자가 관리하는 서비스나 애플리케이션이 될 수 있고 그 외에도 사용자의 편의에 따라 자유롭게 활용할 수 </w:t>
      </w:r>
      <w:r>
        <w:t>있</w:t>
      </w:r>
      <w:r>
        <w:rPr>
          <w:rFonts w:hint="eastAsia"/>
        </w:rPr>
        <w:t>습니다.</w:t>
      </w:r>
    </w:p>
    <w:p w14:paraId="6AEACAE9" w14:textId="31A6F109" w:rsidR="008871F4" w:rsidRDefault="007760DF" w:rsidP="008871F4">
      <w:pPr>
        <w:pStyle w:val="a8"/>
        <w:ind w:leftChars="0" w:left="0"/>
      </w:pPr>
      <w:r>
        <w:rPr>
          <w:rFonts w:hint="eastAsia"/>
        </w:rPr>
        <w:t xml:space="preserve">Integration에 설정된 </w:t>
      </w:r>
      <w:r>
        <w:t>routing rule</w:t>
      </w:r>
      <w:r>
        <w:rPr>
          <w:rFonts w:hint="eastAsia"/>
        </w:rPr>
        <w:t xml:space="preserve">에 따라 Service로 분기 되어 </w:t>
      </w:r>
      <w:r>
        <w:t>incident</w:t>
      </w:r>
      <w:r>
        <w:rPr>
          <w:rFonts w:hint="eastAsia"/>
        </w:rPr>
        <w:t>를 관리 할 수 있습니다.</w:t>
      </w:r>
    </w:p>
    <w:p w14:paraId="4C774428" w14:textId="77777777" w:rsidR="0036703C" w:rsidRDefault="003F5112" w:rsidP="00F16CDD">
      <w:r>
        <w:t xml:space="preserve">Service </w:t>
      </w:r>
      <w:r w:rsidR="0036703C">
        <w:rPr>
          <w:rFonts w:hint="eastAsia"/>
        </w:rPr>
        <w:t>생성을 위한 Use Case는 다음과 같습니다.</w:t>
      </w:r>
    </w:p>
    <w:tbl>
      <w:tblPr>
        <w:tblStyle w:val="ab"/>
        <w:tblW w:w="0" w:type="auto"/>
        <w:tblInd w:w="720" w:type="dxa"/>
        <w:tblLook w:val="04A0" w:firstRow="1" w:lastRow="0" w:firstColumn="1" w:lastColumn="0" w:noHBand="0" w:noVBand="1"/>
      </w:tblPr>
      <w:tblGrid>
        <w:gridCol w:w="2677"/>
        <w:gridCol w:w="4111"/>
        <w:gridCol w:w="1508"/>
      </w:tblGrid>
      <w:tr w:rsidR="0036703C" w14:paraId="6FB01441" w14:textId="77777777" w:rsidTr="00BF6307">
        <w:tc>
          <w:tcPr>
            <w:tcW w:w="2677" w:type="dxa"/>
            <w:shd w:val="clear" w:color="auto" w:fill="44546A" w:themeFill="text2"/>
          </w:tcPr>
          <w:p w14:paraId="167E8195" w14:textId="77777777" w:rsidR="0036703C" w:rsidRPr="00956F4F" w:rsidRDefault="0036703C" w:rsidP="0036703C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>
              <w:rPr>
                <w:rFonts w:hint="eastAsia"/>
                <w:b/>
                <w:color w:val="FFFFFF" w:themeColor="background1"/>
              </w:rPr>
              <w:t>Case</w:t>
            </w:r>
          </w:p>
        </w:tc>
        <w:tc>
          <w:tcPr>
            <w:tcW w:w="4111" w:type="dxa"/>
            <w:shd w:val="clear" w:color="auto" w:fill="44546A" w:themeFill="text2"/>
          </w:tcPr>
          <w:p w14:paraId="0E3DFCCF" w14:textId="77777777" w:rsidR="0036703C" w:rsidRPr="00956F4F" w:rsidRDefault="0036703C" w:rsidP="0036703C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설명</w:t>
            </w:r>
          </w:p>
        </w:tc>
        <w:tc>
          <w:tcPr>
            <w:tcW w:w="1508" w:type="dxa"/>
            <w:shd w:val="clear" w:color="auto" w:fill="44546A" w:themeFill="text2"/>
          </w:tcPr>
          <w:p w14:paraId="7B185634" w14:textId="77777777" w:rsidR="0036703C" w:rsidRPr="00956F4F" w:rsidRDefault="0036703C" w:rsidP="0036703C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비고</w:t>
            </w:r>
          </w:p>
        </w:tc>
      </w:tr>
      <w:tr w:rsidR="0036703C" w14:paraId="7B2FCB3B" w14:textId="77777777" w:rsidTr="00BF6307">
        <w:tc>
          <w:tcPr>
            <w:tcW w:w="2677" w:type="dxa"/>
          </w:tcPr>
          <w:p w14:paraId="5105FC1F" w14:textId="77777777" w:rsidR="0036703C" w:rsidRDefault="0036703C" w:rsidP="00682024">
            <w:pPr>
              <w:pStyle w:val="a8"/>
              <w:ind w:leftChars="0" w:left="0"/>
            </w:pPr>
            <w:r>
              <w:t>Use Case 1)</w:t>
            </w:r>
          </w:p>
          <w:p w14:paraId="6DA60A80" w14:textId="77777777" w:rsidR="0036703C" w:rsidRDefault="0036703C" w:rsidP="003F5112">
            <w:pPr>
              <w:pStyle w:val="a8"/>
              <w:ind w:leftChars="0" w:left="0"/>
            </w:pPr>
            <w:r>
              <w:t>“</w:t>
            </w:r>
            <w:r w:rsidR="003F5112">
              <w:t>Service</w:t>
            </w:r>
            <w:r>
              <w:t xml:space="preserve">” </w:t>
            </w:r>
            <w:r>
              <w:rPr>
                <w:rFonts w:hint="eastAsia"/>
              </w:rPr>
              <w:t>메뉴에서 생성</w:t>
            </w:r>
          </w:p>
        </w:tc>
        <w:tc>
          <w:tcPr>
            <w:tcW w:w="4111" w:type="dxa"/>
          </w:tcPr>
          <w:p w14:paraId="15EDB728" w14:textId="31B8C663" w:rsidR="007A57DA" w:rsidRDefault="00115C16" w:rsidP="007A57DA">
            <w:pPr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/>
              </w:rPr>
              <w:t xml:space="preserve">Service </w:t>
            </w:r>
            <w:r w:rsidR="007A57DA">
              <w:rPr>
                <w:rFonts w:asciiTheme="majorHAnsi" w:eastAsiaTheme="majorHAnsi" w:hAnsiTheme="majorHAnsi" w:hint="eastAsia"/>
              </w:rPr>
              <w:t xml:space="preserve">메뉴에서 오른쪽 상위에 있는 </w:t>
            </w:r>
            <w:r w:rsidR="007760DF">
              <w:rPr>
                <w:rFonts w:asciiTheme="majorHAnsi" w:eastAsiaTheme="majorHAnsi" w:hAnsiTheme="majorHAnsi"/>
              </w:rPr>
              <w:t>“</w:t>
            </w:r>
            <w:proofErr w:type="gramStart"/>
            <w:r w:rsidR="007760DF">
              <w:rPr>
                <w:rFonts w:asciiTheme="majorHAnsi" w:eastAsiaTheme="majorHAnsi" w:hAnsiTheme="majorHAnsi"/>
              </w:rPr>
              <w:t xml:space="preserve">Create </w:t>
            </w:r>
            <w:r w:rsidR="007A57DA">
              <w:rPr>
                <w:rFonts w:asciiTheme="majorHAnsi" w:eastAsiaTheme="majorHAnsi" w:hAnsiTheme="majorHAnsi"/>
              </w:rPr>
              <w:t xml:space="preserve"> </w:t>
            </w:r>
            <w:r>
              <w:rPr>
                <w:rFonts w:asciiTheme="majorHAnsi" w:eastAsiaTheme="majorHAnsi" w:hAnsiTheme="majorHAnsi"/>
              </w:rPr>
              <w:t>Service</w:t>
            </w:r>
            <w:proofErr w:type="gramEnd"/>
            <w:r w:rsidR="007A57DA">
              <w:rPr>
                <w:rFonts w:asciiTheme="majorHAnsi" w:eastAsiaTheme="majorHAnsi" w:hAnsiTheme="majorHAnsi"/>
              </w:rPr>
              <w:t xml:space="preserve">” </w:t>
            </w:r>
            <w:r w:rsidR="007A57DA">
              <w:rPr>
                <w:rFonts w:asciiTheme="majorHAnsi" w:eastAsiaTheme="majorHAnsi" w:hAnsiTheme="majorHAnsi" w:hint="eastAsia"/>
              </w:rPr>
              <w:t xml:space="preserve">버튼을 </w:t>
            </w:r>
            <w:r w:rsidR="007A57DA">
              <w:rPr>
                <w:rFonts w:asciiTheme="majorHAnsi" w:eastAsiaTheme="majorHAnsi" w:hAnsiTheme="majorHAnsi"/>
              </w:rPr>
              <w:t xml:space="preserve">Click </w:t>
            </w:r>
            <w:r w:rsidR="007A57DA">
              <w:rPr>
                <w:rFonts w:asciiTheme="majorHAnsi" w:eastAsiaTheme="majorHAnsi" w:hAnsiTheme="majorHAnsi" w:hint="eastAsia"/>
              </w:rPr>
              <w:t>합니다.</w:t>
            </w:r>
          </w:p>
          <w:p w14:paraId="5B982750" w14:textId="00FB0D77" w:rsidR="0036703C" w:rsidRDefault="007A57DA" w:rsidP="007A57DA">
            <w:pPr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 xml:space="preserve"> </w:t>
            </w:r>
            <w:r w:rsidR="007760DF">
              <w:rPr>
                <w:noProof/>
              </w:rPr>
              <w:drawing>
                <wp:inline distT="0" distB="0" distL="0" distR="0" wp14:anchorId="3A404DB2" wp14:editId="4FF179BC">
                  <wp:extent cx="1038225" cy="352425"/>
                  <wp:effectExtent l="0" t="0" r="9525" b="9525"/>
                  <wp:docPr id="6" name="그림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8225" cy="352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7290139" w14:textId="77777777" w:rsidR="007A57DA" w:rsidRDefault="00274DE8" w:rsidP="007A57DA">
            <w:pPr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Service</w:t>
            </w:r>
            <w:r w:rsidR="007A57DA">
              <w:rPr>
                <w:rFonts w:asciiTheme="majorHAnsi" w:eastAsiaTheme="majorHAnsi" w:hAnsiTheme="majorHAnsi" w:hint="eastAsia"/>
              </w:rPr>
              <w:t>를 생성 합니다.</w:t>
            </w:r>
          </w:p>
          <w:p w14:paraId="7B20EDC0" w14:textId="16611E97" w:rsidR="00560C16" w:rsidRPr="007A57DA" w:rsidRDefault="00560C16" w:rsidP="007760DF">
            <w:pPr>
              <w:rPr>
                <w:rFonts w:asciiTheme="majorHAnsi" w:eastAsiaTheme="majorHAnsi" w:hAnsiTheme="majorHAnsi"/>
              </w:rPr>
            </w:pPr>
            <w:r>
              <w:rPr>
                <w:rFonts w:asciiTheme="majorHAnsi" w:eastAsiaTheme="majorHAnsi" w:hAnsiTheme="majorHAnsi" w:hint="eastAsia"/>
              </w:rPr>
              <w:t>이 경우,</w:t>
            </w:r>
            <w:r>
              <w:rPr>
                <w:rFonts w:asciiTheme="majorHAnsi" w:eastAsiaTheme="majorHAnsi" w:hAnsiTheme="majorHAnsi"/>
              </w:rPr>
              <w:t xml:space="preserve"> Service</w:t>
            </w:r>
            <w:r>
              <w:rPr>
                <w:rFonts w:asciiTheme="majorHAnsi" w:eastAsiaTheme="majorHAnsi" w:hAnsiTheme="majorHAnsi" w:hint="eastAsia"/>
              </w:rPr>
              <w:t xml:space="preserve"> </w:t>
            </w:r>
            <w:r>
              <w:rPr>
                <w:rFonts w:asciiTheme="majorHAnsi" w:eastAsiaTheme="majorHAnsi" w:hAnsiTheme="majorHAnsi"/>
              </w:rPr>
              <w:t>Name</w:t>
            </w:r>
            <w:r>
              <w:rPr>
                <w:rFonts w:asciiTheme="majorHAnsi" w:eastAsiaTheme="majorHAnsi" w:hAnsiTheme="majorHAnsi" w:hint="eastAsia"/>
              </w:rPr>
              <w:t xml:space="preserve">과 </w:t>
            </w:r>
            <w:r w:rsidR="007760DF">
              <w:rPr>
                <w:rFonts w:asciiTheme="majorHAnsi" w:eastAsiaTheme="majorHAnsi" w:hAnsiTheme="majorHAnsi" w:hint="eastAsia"/>
              </w:rPr>
              <w:t>Escalation rules 설정으로 생성 할 수 있습니다</w:t>
            </w:r>
            <w:proofErr w:type="gramStart"/>
            <w:r w:rsidR="007760DF">
              <w:rPr>
                <w:rFonts w:asciiTheme="majorHAnsi" w:eastAsiaTheme="majorHAnsi" w:hAnsiTheme="majorHAnsi" w:hint="eastAsia"/>
              </w:rPr>
              <w:t>.</w:t>
            </w:r>
            <w:r>
              <w:rPr>
                <w:rFonts w:asciiTheme="majorHAnsi" w:eastAsiaTheme="majorHAnsi" w:hAnsiTheme="majorHAnsi" w:hint="eastAsia"/>
              </w:rPr>
              <w:t>.</w:t>
            </w:r>
            <w:proofErr w:type="gramEnd"/>
            <w:r>
              <w:rPr>
                <w:rFonts w:asciiTheme="majorHAnsi" w:eastAsiaTheme="majorHAnsi" w:hAnsiTheme="majorHAnsi" w:hint="eastAsia"/>
              </w:rPr>
              <w:t xml:space="preserve"> </w:t>
            </w:r>
          </w:p>
        </w:tc>
        <w:tc>
          <w:tcPr>
            <w:tcW w:w="1508" w:type="dxa"/>
          </w:tcPr>
          <w:p w14:paraId="394DDD4E" w14:textId="77777777" w:rsidR="0036703C" w:rsidRDefault="0036703C" w:rsidP="00682024">
            <w:pPr>
              <w:pStyle w:val="a8"/>
              <w:ind w:leftChars="0" w:left="0"/>
            </w:pPr>
          </w:p>
        </w:tc>
      </w:tr>
      <w:tr w:rsidR="0036703C" w14:paraId="663F314E" w14:textId="77777777" w:rsidTr="00BF6307">
        <w:tc>
          <w:tcPr>
            <w:tcW w:w="2677" w:type="dxa"/>
          </w:tcPr>
          <w:p w14:paraId="739484BA" w14:textId="77777777" w:rsidR="0036703C" w:rsidRDefault="0036703C" w:rsidP="00682024">
            <w:pPr>
              <w:pStyle w:val="a8"/>
              <w:ind w:leftChars="0" w:left="0"/>
            </w:pPr>
            <w:r>
              <w:rPr>
                <w:rFonts w:hint="eastAsia"/>
              </w:rPr>
              <w:t>U</w:t>
            </w:r>
            <w:r>
              <w:t>se Case 2)</w:t>
            </w:r>
          </w:p>
          <w:p w14:paraId="23B4BBCC" w14:textId="77777777" w:rsidR="00BF6307" w:rsidRDefault="0036703C" w:rsidP="00BF6307">
            <w:pPr>
              <w:pStyle w:val="a8"/>
              <w:ind w:leftChars="0" w:left="0"/>
            </w:pPr>
            <w:r>
              <w:t xml:space="preserve">“Integration” </w:t>
            </w:r>
            <w:r>
              <w:rPr>
                <w:rFonts w:hint="eastAsia"/>
              </w:rPr>
              <w:t>메뉴</w:t>
            </w:r>
            <w:r w:rsidR="00BF6307">
              <w:rPr>
                <w:rFonts w:hint="eastAsia"/>
              </w:rPr>
              <w:t xml:space="preserve"> 상에</w:t>
            </w:r>
          </w:p>
          <w:p w14:paraId="67954E0F" w14:textId="77777777" w:rsidR="0036703C" w:rsidRDefault="00BF6307" w:rsidP="00BF6307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Integration </w:t>
            </w:r>
            <w:r>
              <w:t>Creation</w:t>
            </w:r>
            <w:r>
              <w:rPr>
                <w:rFonts w:hint="eastAsia"/>
              </w:rPr>
              <w:t>시에</w:t>
            </w:r>
            <w:r w:rsidR="0036703C">
              <w:rPr>
                <w:rFonts w:hint="eastAsia"/>
              </w:rPr>
              <w:t xml:space="preserve"> 생성</w:t>
            </w:r>
          </w:p>
        </w:tc>
        <w:tc>
          <w:tcPr>
            <w:tcW w:w="4111" w:type="dxa"/>
          </w:tcPr>
          <w:p w14:paraId="65E08431" w14:textId="53D95C97" w:rsidR="0036703C" w:rsidRDefault="00594B83" w:rsidP="00726D81">
            <w:pPr>
              <w:rPr>
                <w:noProof/>
              </w:rPr>
            </w:pPr>
            <w:r>
              <w:rPr>
                <w:rFonts w:hint="eastAsia"/>
              </w:rPr>
              <w:t xml:space="preserve">Integration 메뉴에서 오른쪽 상위에 있는 </w:t>
            </w:r>
            <w:r>
              <w:t>“</w:t>
            </w:r>
            <w:r w:rsidR="007760DF">
              <w:rPr>
                <w:rFonts w:hint="eastAsia"/>
              </w:rPr>
              <w:t xml:space="preserve">Create </w:t>
            </w:r>
            <w:r>
              <w:rPr>
                <w:rFonts w:hint="eastAsia"/>
              </w:rPr>
              <w:t>integration</w:t>
            </w:r>
            <w:r>
              <w:t xml:space="preserve">” </w:t>
            </w:r>
            <w:r>
              <w:rPr>
                <w:rFonts w:hint="eastAsia"/>
              </w:rPr>
              <w:t>버튼을 Click 합니다.</w:t>
            </w:r>
          </w:p>
          <w:p w14:paraId="54C1F947" w14:textId="6AC2151A" w:rsidR="007760DF" w:rsidRDefault="007760DF" w:rsidP="00726D81">
            <w:r>
              <w:rPr>
                <w:noProof/>
              </w:rPr>
              <w:drawing>
                <wp:inline distT="0" distB="0" distL="0" distR="0" wp14:anchorId="32B075DD" wp14:editId="36A67CF2">
                  <wp:extent cx="1228725" cy="285750"/>
                  <wp:effectExtent l="0" t="0" r="9525" b="0"/>
                  <wp:docPr id="7" name="그림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28725" cy="2857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13C3778" w14:textId="77777777" w:rsidR="00A8325C" w:rsidRDefault="00560C16" w:rsidP="00726D81">
            <w:r>
              <w:rPr>
                <w:rFonts w:hint="eastAsia"/>
              </w:rPr>
              <w:t>Service를</w:t>
            </w:r>
            <w:r w:rsidR="00A8325C">
              <w:rPr>
                <w:rFonts w:hint="eastAsia"/>
              </w:rPr>
              <w:t xml:space="preserve"> 선택 합니다.</w:t>
            </w:r>
          </w:p>
          <w:p w14:paraId="2E28F779" w14:textId="0BCA6592" w:rsidR="00A8325C" w:rsidRDefault="00D0744E" w:rsidP="00A8325C">
            <w:pPr>
              <w:pStyle w:val="a8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>Integration name</w:t>
            </w:r>
          </w:p>
          <w:p w14:paraId="74AAA09D" w14:textId="379C0DC2" w:rsidR="00A8325C" w:rsidRDefault="00D0744E" w:rsidP="00A8325C">
            <w:pPr>
              <w:pStyle w:val="a8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>Integration type</w:t>
            </w:r>
          </w:p>
          <w:p w14:paraId="50E0A810" w14:textId="76201AC1" w:rsidR="00A8325C" w:rsidRDefault="00D0744E" w:rsidP="00D0744E">
            <w:pPr>
              <w:pStyle w:val="a8"/>
              <w:numPr>
                <w:ilvl w:val="0"/>
                <w:numId w:val="4"/>
              </w:numPr>
              <w:ind w:leftChars="0"/>
            </w:pPr>
            <w:r>
              <w:t>Service &gt; Create service</w:t>
            </w:r>
            <w:r>
              <w:rPr>
                <w:rFonts w:hint="eastAsia"/>
              </w:rPr>
              <w:t xml:space="preserve">를 선택하여 </w:t>
            </w:r>
            <w:r>
              <w:t>Service</w:t>
            </w:r>
            <w:r>
              <w:rPr>
                <w:rFonts w:hint="eastAsia"/>
              </w:rPr>
              <w:t xml:space="preserve"> 생성</w:t>
            </w:r>
          </w:p>
        </w:tc>
        <w:tc>
          <w:tcPr>
            <w:tcW w:w="1508" w:type="dxa"/>
          </w:tcPr>
          <w:p w14:paraId="559C3F8F" w14:textId="3116042A" w:rsidR="0036703C" w:rsidRDefault="0036703C" w:rsidP="00682024">
            <w:pPr>
              <w:pStyle w:val="a8"/>
              <w:ind w:leftChars="0" w:left="0"/>
            </w:pPr>
          </w:p>
        </w:tc>
      </w:tr>
    </w:tbl>
    <w:p w14:paraId="21536DCE" w14:textId="77777777" w:rsidR="0036703C" w:rsidRDefault="0036703C" w:rsidP="00F16CDD"/>
    <w:p w14:paraId="18A843F7" w14:textId="37FFDB92" w:rsidR="0036703C" w:rsidRDefault="00D633CF" w:rsidP="00F16CDD">
      <w:pPr>
        <w:pStyle w:val="3"/>
      </w:pPr>
      <w:bookmarkStart w:id="5" w:name="_Toc506130904"/>
      <w:r>
        <w:t xml:space="preserve">Use Case 1) </w:t>
      </w:r>
      <w:r w:rsidR="004208C6">
        <w:rPr>
          <w:rFonts w:hint="eastAsia"/>
        </w:rPr>
        <w:t>Service</w:t>
      </w:r>
      <w:r>
        <w:rPr>
          <w:rFonts w:hint="eastAsia"/>
        </w:rPr>
        <w:t xml:space="preserve"> 메뉴에서 생성</w:t>
      </w:r>
      <w:bookmarkEnd w:id="5"/>
    </w:p>
    <w:p w14:paraId="0A442331" w14:textId="51368E70" w:rsidR="00584AFE" w:rsidRDefault="00584AFE" w:rsidP="00A009B5">
      <w:pPr>
        <w:pStyle w:val="4"/>
        <w:numPr>
          <w:ilvl w:val="0"/>
          <w:numId w:val="7"/>
        </w:numPr>
      </w:pPr>
      <w:proofErr w:type="gramStart"/>
      <w:r>
        <w:rPr>
          <w:rFonts w:hint="eastAsia"/>
        </w:rPr>
        <w:t xml:space="preserve">1단계 </w:t>
      </w:r>
      <w:r w:rsidR="00AF1FB9">
        <w:t>:</w:t>
      </w:r>
      <w:proofErr w:type="gramEnd"/>
      <w:r w:rsidR="00AF1FB9">
        <w:t xml:space="preserve"> </w:t>
      </w:r>
      <w:r w:rsidR="004208C6">
        <w:t>Service</w:t>
      </w:r>
      <w:r w:rsidR="00D0744E">
        <w:t>s</w:t>
      </w:r>
      <w:r w:rsidR="00AF1FB9">
        <w:t xml:space="preserve"> </w:t>
      </w:r>
      <w:r w:rsidR="00AF1FB9">
        <w:rPr>
          <w:rFonts w:hint="eastAsia"/>
        </w:rPr>
        <w:t>메뉴 선택</w:t>
      </w:r>
    </w:p>
    <w:p w14:paraId="7306B4B6" w14:textId="6D975258" w:rsidR="00584AFE" w:rsidRDefault="00D0744E" w:rsidP="00F16CDD"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06FF1C65" wp14:editId="77E85CF3">
                <wp:simplePos x="0" y="0"/>
                <wp:positionH relativeFrom="column">
                  <wp:posOffset>1922936</wp:posOffset>
                </wp:positionH>
                <wp:positionV relativeFrom="paragraph">
                  <wp:posOffset>20548</wp:posOffset>
                </wp:positionV>
                <wp:extent cx="215526" cy="299677"/>
                <wp:effectExtent l="0" t="60960" r="9525" b="9525"/>
                <wp:wrapNone/>
                <wp:docPr id="16" name="아래쪽 화살표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700000">
                          <a:off x="0" y="0"/>
                          <a:ext cx="215526" cy="299677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D5EEEF8" id="_x0000_t67" coordsize="21600,21600" o:spt="67" adj="16200,5400" path="m0@0l@1@0@1,0@2,0@2@0,21600@0,10800,216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10800,0;0,@0;10800,21600;21600,@0" o:connectangles="270,180,90,0" textboxrect="@1,0,@2,@6"/>
                <v:handles>
                  <v:h position="#1,#0" xrange="0,10800" yrange="0,21600"/>
                </v:handles>
              </v:shapetype>
              <v:shape id="아래쪽 화살표 16" o:spid="_x0000_s1026" type="#_x0000_t67" style="position:absolute;left:0;text-align:left;margin-left:151.4pt;margin-top:1.6pt;width:16.95pt;height:23.6pt;rotation:45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" adj="13833" fillcolor="#5b9bd5 [3204]" strokecolor="#1f4d78 [1604]" strokeweight="1pt"/>
            </w:pict>
          </mc:Fallback>
        </mc:AlternateContent>
      </w:r>
      <w:r w:rsidR="00584AFE">
        <w:rPr>
          <w:rFonts w:hint="eastAsia"/>
        </w:rPr>
        <w:t xml:space="preserve">   </w:t>
      </w:r>
      <w:r w:rsidR="004208C6">
        <w:t>Service</w:t>
      </w:r>
      <w:r>
        <w:t>s</w:t>
      </w:r>
      <w:r w:rsidR="00584AFE">
        <w:t xml:space="preserve"> </w:t>
      </w:r>
      <w:r w:rsidR="00584AFE">
        <w:rPr>
          <w:rFonts w:hint="eastAsia"/>
        </w:rPr>
        <w:t>메뉴를 클릭 합니다.</w:t>
      </w:r>
    </w:p>
    <w:p w14:paraId="634FA6DF" w14:textId="4FD24F78" w:rsidR="00584AFE" w:rsidRDefault="00D0744E" w:rsidP="00D0744E">
      <w:pPr>
        <w:jc w:val="center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F0147E6" wp14:editId="5C1B5189">
                <wp:simplePos x="0" y="0"/>
                <wp:positionH relativeFrom="column">
                  <wp:posOffset>1224951</wp:posOffset>
                </wp:positionH>
                <wp:positionV relativeFrom="paragraph">
                  <wp:posOffset>26946</wp:posOffset>
                </wp:positionV>
                <wp:extent cx="707366" cy="241539"/>
                <wp:effectExtent l="19050" t="19050" r="17145" b="25400"/>
                <wp:wrapNone/>
                <wp:docPr id="13" name="직사각형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7366" cy="241539"/>
                        </a:xfrm>
                        <a:prstGeom prst="rect">
                          <a:avLst/>
                        </a:prstGeom>
                        <a:noFill/>
                        <a:ln w="28575" cmpd="sng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D8A7F09" id="직사각형 13" o:spid="_x0000_s1026" style="position:absolute;left:0;text-align:left;margin-left:96.45pt;margin-top:2.1pt;width:55.7pt;height:1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" filled="f" strokecolor="#2f5496 [2408]" strokeweight="2.25pt"/>
            </w:pict>
          </mc:Fallback>
        </mc:AlternateContent>
      </w:r>
      <w:r>
        <w:rPr>
          <w:noProof/>
        </w:rPr>
        <w:drawing>
          <wp:inline distT="0" distB="0" distL="0" distR="0" wp14:anchorId="629B5233" wp14:editId="7BAD5C85">
            <wp:extent cx="4305300" cy="352425"/>
            <wp:effectExtent l="0" t="0" r="0" b="9525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05300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1A37D" w14:textId="77777777" w:rsidR="00CE5FEB" w:rsidRDefault="00CE5FEB" w:rsidP="00A009B5">
      <w:pPr>
        <w:pStyle w:val="4"/>
        <w:numPr>
          <w:ilvl w:val="0"/>
          <w:numId w:val="7"/>
        </w:numPr>
      </w:pPr>
      <w:proofErr w:type="gramStart"/>
      <w:r>
        <w:t>2</w:t>
      </w:r>
      <w:r>
        <w:rPr>
          <w:rFonts w:hint="eastAsia"/>
        </w:rPr>
        <w:t xml:space="preserve">단계 </w:t>
      </w:r>
      <w:r w:rsidR="00AF1FB9">
        <w:t>:</w:t>
      </w:r>
      <w:proofErr w:type="gramEnd"/>
      <w:r w:rsidR="00AF1FB9">
        <w:t xml:space="preserve"> </w:t>
      </w:r>
      <w:r w:rsidR="00AF1FB9">
        <w:rPr>
          <w:rFonts w:hint="eastAsia"/>
        </w:rPr>
        <w:t xml:space="preserve">신규 </w:t>
      </w:r>
      <w:r w:rsidR="004208C6">
        <w:rPr>
          <w:rFonts w:hint="eastAsia"/>
        </w:rPr>
        <w:t>Service</w:t>
      </w:r>
      <w:r w:rsidR="00AF1FB9">
        <w:t xml:space="preserve"> </w:t>
      </w:r>
      <w:r w:rsidR="00AF1FB9">
        <w:rPr>
          <w:rFonts w:hint="eastAsia"/>
        </w:rPr>
        <w:t>생성</w:t>
      </w:r>
    </w:p>
    <w:p w14:paraId="7CA9AA27" w14:textId="47C37E0E" w:rsidR="00584AFE" w:rsidRDefault="00CE5FEB" w:rsidP="00CE5FEB">
      <w:pPr>
        <w:ind w:leftChars="200" w:left="360"/>
      </w:pPr>
      <w:r>
        <w:t>“</w:t>
      </w:r>
      <w:r>
        <w:rPr>
          <w:rFonts w:hint="eastAsia"/>
        </w:rPr>
        <w:t>C</w:t>
      </w:r>
      <w:r w:rsidR="00D0744E">
        <w:t xml:space="preserve">reate </w:t>
      </w:r>
      <w:r w:rsidR="004208C6">
        <w:t>service</w:t>
      </w:r>
      <w:r>
        <w:t xml:space="preserve">” </w:t>
      </w:r>
      <w:r>
        <w:rPr>
          <w:rFonts w:hint="eastAsia"/>
        </w:rPr>
        <w:t>버튼을 클릭 합니다.</w:t>
      </w:r>
    </w:p>
    <w:p w14:paraId="13F19FC5" w14:textId="45C91475" w:rsidR="00584AFE" w:rsidRDefault="00CE5FEB" w:rsidP="00D0744E">
      <w:pPr>
        <w:jc w:val="center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3490DC4D" wp14:editId="7DA1F7A6">
                <wp:simplePos x="0" y="0"/>
                <wp:positionH relativeFrom="column">
                  <wp:posOffset>5279366</wp:posOffset>
                </wp:positionH>
                <wp:positionV relativeFrom="paragraph">
                  <wp:posOffset>22417</wp:posOffset>
                </wp:positionV>
                <wp:extent cx="451892" cy="146649"/>
                <wp:effectExtent l="19050" t="19050" r="24765" b="25400"/>
                <wp:wrapNone/>
                <wp:docPr id="15" name="직사각형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1892" cy="146649"/>
                        </a:xfrm>
                        <a:prstGeom prst="rect">
                          <a:avLst/>
                        </a:prstGeom>
                        <a:noFill/>
                        <a:ln w="28575" cmpd="sng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0FBF06F" id="직사각형 15" o:spid="_x0000_s1026" style="position:absolute;left:0;text-align:left;margin-left:415.7pt;margin-top:1.75pt;width:35.6pt;height:11.5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" filled="f" strokecolor="#2f5496 [2408]" strokeweight="2.25pt"/>
            </w:pict>
          </mc:Fallback>
        </mc:AlternateContent>
      </w:r>
      <w:r w:rsidR="00D0744E">
        <w:rPr>
          <w:noProof/>
        </w:rPr>
        <w:drawing>
          <wp:inline distT="0" distB="0" distL="0" distR="0" wp14:anchorId="4E22AFB5" wp14:editId="4F14ADBE">
            <wp:extent cx="5731510" cy="848360"/>
            <wp:effectExtent l="0" t="0" r="2540" b="889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B0DE0" w14:textId="77777777" w:rsidR="00CE5FEB" w:rsidRDefault="00CE5FEB" w:rsidP="00A009B5">
      <w:pPr>
        <w:pStyle w:val="4"/>
        <w:numPr>
          <w:ilvl w:val="0"/>
          <w:numId w:val="7"/>
        </w:numPr>
      </w:pPr>
      <w:proofErr w:type="gramStart"/>
      <w:r>
        <w:lastRenderedPageBreak/>
        <w:t>3</w:t>
      </w:r>
      <w:r>
        <w:rPr>
          <w:rFonts w:hint="eastAsia"/>
        </w:rPr>
        <w:t xml:space="preserve">단계 </w:t>
      </w:r>
      <w:r w:rsidR="004368D2">
        <w:t>:</w:t>
      </w:r>
      <w:proofErr w:type="gramEnd"/>
      <w:r w:rsidR="004368D2">
        <w:t xml:space="preserve"> </w:t>
      </w:r>
      <w:r w:rsidR="004208C6">
        <w:t>Service</w:t>
      </w:r>
      <w:r w:rsidR="00D633CF">
        <w:rPr>
          <w:rFonts w:hint="eastAsia"/>
        </w:rPr>
        <w:t xml:space="preserve">를 </w:t>
      </w:r>
      <w:r w:rsidR="004208C6">
        <w:rPr>
          <w:rFonts w:hint="eastAsia"/>
        </w:rPr>
        <w:t>생성</w:t>
      </w:r>
    </w:p>
    <w:p w14:paraId="6CA024E3" w14:textId="77777777" w:rsidR="004208C6" w:rsidRDefault="004208C6" w:rsidP="004208C6">
      <w:pPr>
        <w:pStyle w:val="a8"/>
        <w:ind w:left="720"/>
      </w:pPr>
      <w:r>
        <w:rPr>
          <w:rFonts w:hint="eastAsia"/>
        </w:rPr>
        <w:t>Service 생성을 위한 입력 항목은 다음과 같습니다.</w:t>
      </w:r>
    </w:p>
    <w:tbl>
      <w:tblPr>
        <w:tblStyle w:val="ab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4677"/>
        <w:gridCol w:w="1650"/>
      </w:tblGrid>
      <w:tr w:rsidR="004208C6" w14:paraId="31F1FCD0" w14:textId="77777777" w:rsidTr="00FF535E">
        <w:tc>
          <w:tcPr>
            <w:tcW w:w="1969" w:type="dxa"/>
            <w:shd w:val="clear" w:color="auto" w:fill="44546A" w:themeFill="text2"/>
          </w:tcPr>
          <w:p w14:paraId="56B4027D" w14:textId="77777777" w:rsidR="004208C6" w:rsidRPr="00956F4F" w:rsidRDefault="004208C6" w:rsidP="00FF535E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항목</w:t>
            </w:r>
          </w:p>
        </w:tc>
        <w:tc>
          <w:tcPr>
            <w:tcW w:w="4677" w:type="dxa"/>
            <w:shd w:val="clear" w:color="auto" w:fill="44546A" w:themeFill="text2"/>
          </w:tcPr>
          <w:p w14:paraId="52D05026" w14:textId="77777777" w:rsidR="004208C6" w:rsidRPr="00956F4F" w:rsidRDefault="004208C6" w:rsidP="00FF535E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설명</w:t>
            </w:r>
          </w:p>
        </w:tc>
        <w:tc>
          <w:tcPr>
            <w:tcW w:w="1650" w:type="dxa"/>
            <w:shd w:val="clear" w:color="auto" w:fill="44546A" w:themeFill="text2"/>
          </w:tcPr>
          <w:p w14:paraId="1C9F9A5F" w14:textId="77777777" w:rsidR="004208C6" w:rsidRPr="00956F4F" w:rsidRDefault="004208C6" w:rsidP="00FF535E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비고</w:t>
            </w:r>
          </w:p>
        </w:tc>
      </w:tr>
      <w:tr w:rsidR="004208C6" w14:paraId="73C7C759" w14:textId="77777777" w:rsidTr="00FF535E">
        <w:tc>
          <w:tcPr>
            <w:tcW w:w="1969" w:type="dxa"/>
          </w:tcPr>
          <w:p w14:paraId="2B7C8A49" w14:textId="77777777" w:rsidR="004208C6" w:rsidRDefault="004208C6" w:rsidP="00FF535E">
            <w:pPr>
              <w:pStyle w:val="a8"/>
              <w:ind w:leftChars="0" w:left="0"/>
            </w:pPr>
            <w:r>
              <w:rPr>
                <w:rFonts w:hint="eastAsia"/>
              </w:rPr>
              <w:t>Service name</w:t>
            </w:r>
          </w:p>
        </w:tc>
        <w:tc>
          <w:tcPr>
            <w:tcW w:w="4677" w:type="dxa"/>
          </w:tcPr>
          <w:p w14:paraId="63D1DA60" w14:textId="77777777" w:rsidR="004208C6" w:rsidRPr="004208C6" w:rsidRDefault="004208C6" w:rsidP="00FF535E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고객이 생성하고자 하는 </w:t>
            </w:r>
            <w:r>
              <w:t>Service Name</w:t>
            </w:r>
            <w:r>
              <w:rPr>
                <w:rFonts w:hint="eastAsia"/>
              </w:rPr>
              <w:t>을 임의로 입력 합니다.</w:t>
            </w:r>
          </w:p>
        </w:tc>
        <w:tc>
          <w:tcPr>
            <w:tcW w:w="1650" w:type="dxa"/>
          </w:tcPr>
          <w:p w14:paraId="04B37623" w14:textId="77777777" w:rsidR="004208C6" w:rsidRDefault="004208C6" w:rsidP="00FF535E">
            <w:pPr>
              <w:pStyle w:val="a8"/>
              <w:ind w:leftChars="0" w:left="0"/>
            </w:pPr>
            <w:r>
              <w:rPr>
                <w:rFonts w:hint="eastAsia"/>
              </w:rPr>
              <w:t>필수 입력 사항</w:t>
            </w:r>
          </w:p>
        </w:tc>
      </w:tr>
      <w:tr w:rsidR="00D0744E" w14:paraId="4D629ACE" w14:textId="77777777" w:rsidTr="00FF535E">
        <w:tc>
          <w:tcPr>
            <w:tcW w:w="1969" w:type="dxa"/>
          </w:tcPr>
          <w:p w14:paraId="523788BB" w14:textId="0D436C64" w:rsidR="00D0744E" w:rsidRDefault="00D0744E" w:rsidP="00D0744E">
            <w:pPr>
              <w:pStyle w:val="a8"/>
              <w:ind w:leftChars="0" w:left="0"/>
            </w:pPr>
            <w:r>
              <w:t>Escalation rules</w:t>
            </w:r>
          </w:p>
        </w:tc>
        <w:tc>
          <w:tcPr>
            <w:tcW w:w="4677" w:type="dxa"/>
          </w:tcPr>
          <w:p w14:paraId="0D0E3870" w14:textId="7DDB0C90" w:rsidR="00D0744E" w:rsidRDefault="00D0744E" w:rsidP="00D0744E">
            <w:pPr>
              <w:pStyle w:val="a8"/>
              <w:numPr>
                <w:ilvl w:val="0"/>
                <w:numId w:val="4"/>
              </w:numPr>
              <w:ind w:leftChars="0"/>
            </w:pPr>
            <w:r>
              <w:t xml:space="preserve">Escalation basic </w:t>
            </w:r>
            <w:proofErr w:type="gramStart"/>
            <w:r>
              <w:t>rules</w:t>
            </w:r>
            <w:r>
              <w:rPr>
                <w:rFonts w:hint="eastAsia"/>
              </w:rPr>
              <w:t xml:space="preserve"> :</w:t>
            </w:r>
            <w:proofErr w:type="gramEnd"/>
            <w:r>
              <w:t xml:space="preserve"> </w:t>
            </w:r>
            <w:r>
              <w:rPr>
                <w:rFonts w:hint="eastAsia"/>
              </w:rPr>
              <w:t>Escalation 기본 규칙을 설정합니다.</w:t>
            </w:r>
          </w:p>
          <w:p w14:paraId="577DE7E6" w14:textId="6F142A36" w:rsidR="00D33241" w:rsidRDefault="00D33241" w:rsidP="00D33241">
            <w:pPr>
              <w:pStyle w:val="a8"/>
              <w:ind w:leftChars="0" w:left="990"/>
            </w:pPr>
            <w:r>
              <w:rPr>
                <w:rFonts w:hint="eastAsia"/>
              </w:rPr>
              <w:t>생성된 Escalation rule이 없는 경우,</w:t>
            </w:r>
            <w:r>
              <w:t xml:space="preserve"> </w:t>
            </w:r>
            <w:r>
              <w:rPr>
                <w:rFonts w:hint="eastAsia"/>
              </w:rPr>
              <w:t>Default Escalation Rule이 생성됩니다.</w:t>
            </w:r>
          </w:p>
          <w:p w14:paraId="33B5B829" w14:textId="246335A8" w:rsidR="00D0744E" w:rsidRPr="004208C6" w:rsidRDefault="00D0744E" w:rsidP="00D0744E">
            <w:pPr>
              <w:pStyle w:val="a8"/>
              <w:numPr>
                <w:ilvl w:val="0"/>
                <w:numId w:val="4"/>
              </w:numPr>
              <w:ind w:leftChars="0"/>
            </w:pPr>
            <w:r>
              <w:t xml:space="preserve">Add custom </w:t>
            </w:r>
            <w:proofErr w:type="gramStart"/>
            <w:r>
              <w:t>criteria :</w:t>
            </w:r>
            <w:proofErr w:type="gramEnd"/>
            <w:r>
              <w:t xml:space="preserve"> </w:t>
            </w:r>
            <w:r>
              <w:rPr>
                <w:rFonts w:hint="eastAsia"/>
              </w:rPr>
              <w:t>사용자가 우선순위를 결정하여,</w:t>
            </w:r>
            <w:r>
              <w:t xml:space="preserve"> </w:t>
            </w:r>
            <w:r>
              <w:rPr>
                <w:rFonts w:hint="eastAsia"/>
              </w:rPr>
              <w:t xml:space="preserve">조건에 따라 </w:t>
            </w:r>
            <w:r>
              <w:t>Escalation</w:t>
            </w:r>
            <w:r>
              <w:rPr>
                <w:rFonts w:hint="eastAsia"/>
              </w:rPr>
              <w:t>을 선택 할 수 있습니다. (선택 시 사용자가 설정한 조건의 규칙을 기본규칙보다 우선적으로 적용 됩니다.)</w:t>
            </w:r>
          </w:p>
        </w:tc>
        <w:tc>
          <w:tcPr>
            <w:tcW w:w="1650" w:type="dxa"/>
          </w:tcPr>
          <w:p w14:paraId="5D66D768" w14:textId="1294D626" w:rsidR="00D0744E" w:rsidRDefault="00D0744E" w:rsidP="00D0744E">
            <w:pPr>
              <w:pStyle w:val="a8"/>
              <w:ind w:leftChars="0" w:left="0"/>
            </w:pPr>
            <w:r>
              <w:rPr>
                <w:rFonts w:hint="eastAsia"/>
              </w:rPr>
              <w:t>필수 입력 사항</w:t>
            </w:r>
          </w:p>
        </w:tc>
      </w:tr>
      <w:tr w:rsidR="00D0744E" w14:paraId="635E2394" w14:textId="77777777" w:rsidTr="00FF535E">
        <w:tc>
          <w:tcPr>
            <w:tcW w:w="1969" w:type="dxa"/>
          </w:tcPr>
          <w:p w14:paraId="60CEB2CF" w14:textId="79CC7873" w:rsidR="00D0744E" w:rsidRDefault="00D0744E" w:rsidP="00D0744E">
            <w:pPr>
              <w:pStyle w:val="a8"/>
              <w:ind w:leftChars="0" w:left="0"/>
            </w:pPr>
            <w:r>
              <w:rPr>
                <w:rFonts w:hint="eastAsia"/>
              </w:rPr>
              <w:t>Incident generation rules</w:t>
            </w:r>
          </w:p>
        </w:tc>
        <w:tc>
          <w:tcPr>
            <w:tcW w:w="4677" w:type="dxa"/>
          </w:tcPr>
          <w:p w14:paraId="53569820" w14:textId="77777777" w:rsidR="00D0744E" w:rsidRDefault="00D0744E" w:rsidP="00D0744E">
            <w:pPr>
              <w:pStyle w:val="a8"/>
              <w:numPr>
                <w:ilvl w:val="0"/>
                <w:numId w:val="4"/>
              </w:numPr>
              <w:ind w:leftChars="0"/>
            </w:pPr>
            <w:r>
              <w:t>Incident suppression rules</w:t>
            </w:r>
          </w:p>
          <w:p w14:paraId="3C16E003" w14:textId="77777777" w:rsidR="00D0744E" w:rsidRDefault="00D0744E" w:rsidP="00D0744E">
            <w:pPr>
              <w:pStyle w:val="a8"/>
              <w:ind w:leftChars="0" w:left="990"/>
            </w:pPr>
            <w:r>
              <w:rPr>
                <w:rFonts w:hint="eastAsia"/>
              </w:rPr>
              <w:t>조건 항목</w:t>
            </w:r>
            <w:proofErr w:type="gramStart"/>
            <w:r>
              <w:rPr>
                <w:rFonts w:hint="eastAsia"/>
              </w:rPr>
              <w:t>(</w:t>
            </w:r>
            <w:r>
              <w:t xml:space="preserve"> Alert</w:t>
            </w:r>
            <w:proofErr w:type="gramEnd"/>
            <w:r>
              <w:t xml:space="preserve"> Summary, Alert Metric Name, Alert Resource Id)</w:t>
            </w:r>
            <w:r>
              <w:rPr>
                <w:rFonts w:hint="eastAsia"/>
              </w:rPr>
              <w:t>가 연속해서 발생 할 경우,</w:t>
            </w:r>
            <w:r>
              <w:t xml:space="preserve"> </w:t>
            </w:r>
            <w:r>
              <w:rPr>
                <w:rFonts w:hint="eastAsia"/>
              </w:rPr>
              <w:t>기간(초)를 설정하여, i</w:t>
            </w:r>
            <w:r>
              <w:t>ncident</w:t>
            </w:r>
            <w:r>
              <w:rPr>
                <w:rFonts w:hint="eastAsia"/>
              </w:rPr>
              <w:t xml:space="preserve"> 중복 생성을 방지 할 수 있습니다.</w:t>
            </w:r>
          </w:p>
          <w:p w14:paraId="14378FDD" w14:textId="77777777" w:rsidR="00D0744E" w:rsidRDefault="00D0744E" w:rsidP="00D0744E">
            <w:pPr>
              <w:pStyle w:val="a8"/>
              <w:numPr>
                <w:ilvl w:val="0"/>
                <w:numId w:val="4"/>
              </w:numPr>
              <w:ind w:leftChars="0"/>
            </w:pPr>
            <w:r>
              <w:t>Incident urgency rules</w:t>
            </w:r>
          </w:p>
          <w:p w14:paraId="1064EB09" w14:textId="77777777" w:rsidR="00D0744E" w:rsidRDefault="00D0744E" w:rsidP="00D0744E">
            <w:pPr>
              <w:pStyle w:val="a8"/>
              <w:ind w:leftChars="0" w:left="990"/>
            </w:pPr>
            <w:r>
              <w:t>I</w:t>
            </w:r>
            <w:r>
              <w:rPr>
                <w:rFonts w:hint="eastAsia"/>
              </w:rPr>
              <w:t xml:space="preserve">ncident 의 </w:t>
            </w:r>
            <w:proofErr w:type="spellStart"/>
            <w:r>
              <w:rPr>
                <w:rFonts w:hint="eastAsia"/>
              </w:rPr>
              <w:t>시급도를</w:t>
            </w:r>
            <w:proofErr w:type="spellEnd"/>
            <w:r>
              <w:rPr>
                <w:rFonts w:hint="eastAsia"/>
              </w:rPr>
              <w:t xml:space="preserve"> 설정 할 수 있습니다.</w:t>
            </w:r>
            <w:r>
              <w:t xml:space="preserve"> </w:t>
            </w:r>
          </w:p>
          <w:p w14:paraId="74AE9F10" w14:textId="4F7A6FAC" w:rsidR="00D0744E" w:rsidRDefault="00D0744E" w:rsidP="00D0744E">
            <w:pPr>
              <w:pStyle w:val="a8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>A</w:t>
            </w:r>
            <w:r>
              <w:t>dd custom criteria</w:t>
            </w:r>
            <w:r>
              <w:rPr>
                <w:rFonts w:hint="eastAsia"/>
              </w:rPr>
              <w:t>에서, 조건 항목</w:t>
            </w:r>
            <w:proofErr w:type="gramStart"/>
            <w:r>
              <w:rPr>
                <w:rFonts w:hint="eastAsia"/>
              </w:rPr>
              <w:t>(</w:t>
            </w:r>
            <w:r>
              <w:t xml:space="preserve"> Alert</w:t>
            </w:r>
            <w:proofErr w:type="gramEnd"/>
            <w:r>
              <w:t xml:space="preserve"> Summary, Alert Metric Name, Alert Resource Id)</w:t>
            </w:r>
            <w:r>
              <w:rPr>
                <w:rFonts w:hint="eastAsia"/>
              </w:rPr>
              <w:t xml:space="preserve">의 </w:t>
            </w:r>
            <w:proofErr w:type="spellStart"/>
            <w:r>
              <w:rPr>
                <w:rFonts w:hint="eastAsia"/>
              </w:rPr>
              <w:t>비교연산자</w:t>
            </w:r>
            <w:proofErr w:type="spellEnd"/>
            <w:r>
              <w:rPr>
                <w:rFonts w:hint="eastAsia"/>
              </w:rPr>
              <w:t xml:space="preserve"> 설정으로 </w:t>
            </w:r>
            <w:proofErr w:type="spellStart"/>
            <w:r>
              <w:rPr>
                <w:rFonts w:hint="eastAsia"/>
              </w:rPr>
              <w:t>시급도를</w:t>
            </w:r>
            <w:proofErr w:type="spellEnd"/>
            <w:r>
              <w:rPr>
                <w:rFonts w:hint="eastAsia"/>
              </w:rPr>
              <w:t xml:space="preserve"> 설정 </w:t>
            </w:r>
            <w:r w:rsidR="007B6C31">
              <w:rPr>
                <w:rFonts w:hint="eastAsia"/>
              </w:rPr>
              <w:t>할 수 있습니다.</w:t>
            </w:r>
          </w:p>
        </w:tc>
        <w:tc>
          <w:tcPr>
            <w:tcW w:w="1650" w:type="dxa"/>
          </w:tcPr>
          <w:p w14:paraId="6A193048" w14:textId="6092CA18" w:rsidR="00D0744E" w:rsidRDefault="00D0744E" w:rsidP="00D0744E">
            <w:pPr>
              <w:pStyle w:val="a8"/>
              <w:ind w:leftChars="0" w:left="0"/>
            </w:pPr>
            <w:r>
              <w:rPr>
                <w:rFonts w:hint="eastAsia"/>
              </w:rPr>
              <w:t>옵션 입력 사항</w:t>
            </w:r>
          </w:p>
        </w:tc>
      </w:tr>
    </w:tbl>
    <w:p w14:paraId="5AD9AB7F" w14:textId="772E9512" w:rsidR="004208C6" w:rsidRDefault="004208C6" w:rsidP="004208C6"/>
    <w:p w14:paraId="5119D7C9" w14:textId="0C49F18B" w:rsidR="00D33241" w:rsidRDefault="00D33241" w:rsidP="004208C6">
      <w:r>
        <w:rPr>
          <w:noProof/>
        </w:rPr>
        <w:drawing>
          <wp:inline distT="0" distB="0" distL="0" distR="0" wp14:anchorId="0BC40ED5" wp14:editId="73F78098">
            <wp:extent cx="5731510" cy="1889125"/>
            <wp:effectExtent l="0" t="0" r="254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88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AD0AED" w14:textId="08ABB410" w:rsidR="00D33241" w:rsidRDefault="00D33241" w:rsidP="004208C6">
      <w:r>
        <w:tab/>
      </w:r>
      <w:r>
        <w:rPr>
          <w:rFonts w:hint="eastAsia"/>
        </w:rPr>
        <w:t xml:space="preserve">Escalation rule이 없는 경우 자동으로 </w:t>
      </w:r>
      <w:r>
        <w:t>Create Default Escalation Rule</w:t>
      </w:r>
      <w:r>
        <w:rPr>
          <w:rFonts w:hint="eastAsia"/>
        </w:rPr>
        <w:t>이 생성됩니다.</w:t>
      </w:r>
    </w:p>
    <w:p w14:paraId="3E2776C5" w14:textId="6031C26B" w:rsidR="00D33241" w:rsidRPr="004208C6" w:rsidRDefault="00D33241" w:rsidP="004208C6">
      <w:r>
        <w:tab/>
        <w:t>(</w:t>
      </w:r>
      <w:r>
        <w:rPr>
          <w:rFonts w:hint="eastAsia"/>
        </w:rPr>
        <w:t>Service생성자가 기본 수신자로 설정이 됩니다.</w:t>
      </w:r>
      <w:r>
        <w:t>)</w:t>
      </w:r>
    </w:p>
    <w:p w14:paraId="6B951F18" w14:textId="3E26FCE9" w:rsidR="00A33AC0" w:rsidRDefault="007B6C31" w:rsidP="004208C6">
      <w:pPr>
        <w:jc w:val="center"/>
      </w:pPr>
      <w:r>
        <w:rPr>
          <w:rFonts w:hint="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1A34C9DF" wp14:editId="1D18DFB3">
                <wp:simplePos x="0" y="0"/>
                <wp:positionH relativeFrom="column">
                  <wp:posOffset>5700838</wp:posOffset>
                </wp:positionH>
                <wp:positionV relativeFrom="paragraph">
                  <wp:posOffset>1623002</wp:posOffset>
                </wp:positionV>
                <wp:extent cx="215526" cy="299677"/>
                <wp:effectExtent l="0" t="60960" r="9525" b="9525"/>
                <wp:wrapNone/>
                <wp:docPr id="49" name="아래쪽 화살표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700000">
                          <a:off x="0" y="0"/>
                          <a:ext cx="215526" cy="299677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B62FA6" id="아래쪽 화살표 49" o:spid="_x0000_s1026" type="#_x0000_t67" style="position:absolute;left:0;text-align:left;margin-left:448.9pt;margin-top:127.8pt;width:16.95pt;height:23.6pt;rotation:45;z-index:251746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" adj="13833" fillcolor="#5b9bd5 [3204]" strokecolor="#1f4d78 [1604]" strokeweight="1pt"/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5A7B126B" wp14:editId="15E4B7FA">
                <wp:simplePos x="0" y="0"/>
                <wp:positionH relativeFrom="margin">
                  <wp:align>right</wp:align>
                </wp:positionH>
                <wp:positionV relativeFrom="paragraph">
                  <wp:posOffset>1849419</wp:posOffset>
                </wp:positionV>
                <wp:extent cx="345057" cy="154832"/>
                <wp:effectExtent l="19050" t="19050" r="17145" b="17145"/>
                <wp:wrapNone/>
                <wp:docPr id="48" name="직사각형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5057" cy="154832"/>
                        </a:xfrm>
                        <a:prstGeom prst="rect">
                          <a:avLst/>
                        </a:prstGeom>
                        <a:noFill/>
                        <a:ln w="28575" cmpd="sng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65A952" id="직사각형 48" o:spid="_x0000_s1026" style="position:absolute;left:0;text-align:left;margin-left:-24.05pt;margin-top:145.6pt;width:27.15pt;height:12.2pt;z-index:251744256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" filled="f" strokecolor="#2f5496 [2408]" strokeweight="2.25pt"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76F7B938" wp14:editId="5EFA122C">
            <wp:extent cx="5731510" cy="2000250"/>
            <wp:effectExtent l="0" t="0" r="254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00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6D481" w14:textId="38C2CBE9" w:rsidR="00584AFE" w:rsidRDefault="00D33241" w:rsidP="004208C6">
      <w:pPr>
        <w:widowControl/>
        <w:wordWrap/>
        <w:autoSpaceDE/>
        <w:autoSpaceDN/>
        <w:ind w:leftChars="500" w:left="900"/>
        <w:rPr>
          <w:rFonts w:asciiTheme="majorHAnsi" w:eastAsiaTheme="majorEastAsia" w:hAnsiTheme="majorHAnsi" w:cstheme="majorBidi"/>
          <w:szCs w:val="18"/>
        </w:rPr>
      </w:pPr>
      <w:r>
        <w:rPr>
          <w:rFonts w:asciiTheme="majorHAnsi" w:eastAsiaTheme="majorEastAsia" w:hAnsiTheme="majorHAnsi" w:cstheme="majorBidi" w:hint="eastAsia"/>
          <w:szCs w:val="18"/>
        </w:rPr>
        <w:t xml:space="preserve">Escalation이 있는 경우 </w:t>
      </w:r>
      <w:r w:rsidR="004208C6" w:rsidRPr="004208C6">
        <w:rPr>
          <w:rFonts w:asciiTheme="majorHAnsi" w:eastAsiaTheme="majorEastAsia" w:hAnsiTheme="majorHAnsi" w:cstheme="majorBidi"/>
          <w:szCs w:val="18"/>
        </w:rPr>
        <w:t>“</w:t>
      </w:r>
      <w:r w:rsidR="007B6C31">
        <w:rPr>
          <w:rFonts w:asciiTheme="majorHAnsi" w:eastAsiaTheme="majorEastAsia" w:hAnsiTheme="majorHAnsi" w:cstheme="majorBidi" w:hint="eastAsia"/>
          <w:szCs w:val="18"/>
        </w:rPr>
        <w:t>Save</w:t>
      </w:r>
      <w:r w:rsidR="004208C6" w:rsidRPr="004208C6">
        <w:rPr>
          <w:rFonts w:asciiTheme="majorHAnsi" w:eastAsiaTheme="majorEastAsia" w:hAnsiTheme="majorHAnsi" w:cstheme="majorBidi"/>
          <w:szCs w:val="18"/>
        </w:rPr>
        <w:t>”</w:t>
      </w:r>
      <w:r w:rsidR="004208C6" w:rsidRPr="004208C6">
        <w:rPr>
          <w:rFonts w:asciiTheme="majorHAnsi" w:eastAsiaTheme="majorEastAsia" w:hAnsiTheme="majorHAnsi" w:cstheme="majorBidi" w:hint="eastAsia"/>
          <w:szCs w:val="18"/>
        </w:rPr>
        <w:t xml:space="preserve">를 </w:t>
      </w:r>
      <w:r w:rsidR="004208C6" w:rsidRPr="004208C6">
        <w:rPr>
          <w:rFonts w:asciiTheme="majorHAnsi" w:eastAsiaTheme="majorEastAsia" w:hAnsiTheme="majorHAnsi" w:cstheme="majorBidi"/>
          <w:szCs w:val="18"/>
        </w:rPr>
        <w:t xml:space="preserve">Click </w:t>
      </w:r>
      <w:r w:rsidR="004208C6" w:rsidRPr="004208C6">
        <w:rPr>
          <w:rFonts w:asciiTheme="majorHAnsi" w:eastAsiaTheme="majorEastAsia" w:hAnsiTheme="majorHAnsi" w:cstheme="majorBidi" w:hint="eastAsia"/>
          <w:szCs w:val="18"/>
        </w:rPr>
        <w:t>합니다.</w:t>
      </w:r>
    </w:p>
    <w:p w14:paraId="241589DB" w14:textId="77777777" w:rsidR="00D33241" w:rsidRPr="004208C6" w:rsidRDefault="00D33241" w:rsidP="004208C6">
      <w:pPr>
        <w:widowControl/>
        <w:wordWrap/>
        <w:autoSpaceDE/>
        <w:autoSpaceDN/>
        <w:ind w:leftChars="500" w:left="900"/>
        <w:rPr>
          <w:rFonts w:asciiTheme="majorHAnsi" w:eastAsiaTheme="majorEastAsia" w:hAnsiTheme="majorHAnsi" w:cstheme="majorBidi"/>
          <w:szCs w:val="18"/>
        </w:rPr>
      </w:pPr>
    </w:p>
    <w:p w14:paraId="16A32B36" w14:textId="23DF2EED" w:rsidR="008B47DB" w:rsidRDefault="008B47DB" w:rsidP="00A009B5">
      <w:pPr>
        <w:pStyle w:val="4"/>
        <w:numPr>
          <w:ilvl w:val="0"/>
          <w:numId w:val="7"/>
        </w:numPr>
      </w:pPr>
      <w:proofErr w:type="gramStart"/>
      <w:r>
        <w:rPr>
          <w:rFonts w:hint="eastAsia"/>
        </w:rPr>
        <w:t xml:space="preserve">5단계 </w:t>
      </w:r>
      <w:r>
        <w:t>:</w:t>
      </w:r>
      <w:proofErr w:type="gramEnd"/>
      <w:r>
        <w:t xml:space="preserve"> </w:t>
      </w:r>
      <w:r>
        <w:rPr>
          <w:rFonts w:hint="eastAsia"/>
        </w:rPr>
        <w:t>생성</w:t>
      </w:r>
      <w:r w:rsidR="00983226">
        <w:rPr>
          <w:rFonts w:hint="eastAsia"/>
        </w:rPr>
        <w:t xml:space="preserve">된 </w:t>
      </w:r>
      <w:r w:rsidR="00983226">
        <w:t>Service</w:t>
      </w:r>
      <w:r w:rsidR="00560C16">
        <w:rPr>
          <w:rFonts w:hint="eastAsia"/>
        </w:rPr>
        <w:t>를 선택</w:t>
      </w:r>
    </w:p>
    <w:p w14:paraId="0CBD8200" w14:textId="42E0B80E" w:rsidR="00560C16" w:rsidRDefault="00560C16" w:rsidP="00F22FCC">
      <w:pPr>
        <w:ind w:leftChars="200" w:left="360"/>
      </w:pPr>
      <w:r>
        <w:rPr>
          <w:rFonts w:hint="eastAsia"/>
        </w:rPr>
        <w:t xml:space="preserve">생성된 </w:t>
      </w:r>
      <w:r>
        <w:t>Service</w:t>
      </w:r>
      <w:r>
        <w:rPr>
          <w:rFonts w:hint="eastAsia"/>
        </w:rPr>
        <w:t>를 Click</w:t>
      </w:r>
      <w:r>
        <w:t xml:space="preserve"> </w:t>
      </w:r>
      <w:r>
        <w:rPr>
          <w:rFonts w:hint="eastAsia"/>
        </w:rPr>
        <w:t>하면 다음과 같은 화면으로 이동 합니다.</w:t>
      </w:r>
    </w:p>
    <w:p w14:paraId="5D30E322" w14:textId="6356FF1C" w:rsidR="00F22FCC" w:rsidRPr="00F22FCC" w:rsidRDefault="007B6C31" w:rsidP="007B6C31">
      <w:pPr>
        <w:ind w:leftChars="200" w:left="360"/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5ADC9834" wp14:editId="0C1DC13A">
                <wp:simplePos x="0" y="0"/>
                <wp:positionH relativeFrom="column">
                  <wp:posOffset>241541</wp:posOffset>
                </wp:positionH>
                <wp:positionV relativeFrom="paragraph">
                  <wp:posOffset>110310</wp:posOffset>
                </wp:positionV>
                <wp:extent cx="1509622" cy="215661"/>
                <wp:effectExtent l="19050" t="19050" r="14605" b="13335"/>
                <wp:wrapNone/>
                <wp:docPr id="56" name="직사각형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09622" cy="215661"/>
                        </a:xfrm>
                        <a:prstGeom prst="rect">
                          <a:avLst/>
                        </a:prstGeom>
                        <a:noFill/>
                        <a:ln w="28575" cmpd="sng">
                          <a:solidFill>
                            <a:schemeClr val="accent5">
                              <a:lumMod val="7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EE0E14B" id="직사각형 56" o:spid="_x0000_s1026" style="position:absolute;left:0;text-align:left;margin-left:19pt;margin-top:8.7pt;width:118.85pt;height:17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" filled="f" strokecolor="#2f5496 [2408]" strokeweight="2.25pt"/>
            </w:pict>
          </mc:Fallback>
        </mc:AlternateContent>
      </w:r>
      <w:r>
        <w:rPr>
          <w:noProof/>
        </w:rPr>
        <w:drawing>
          <wp:inline distT="0" distB="0" distL="0" distR="0" wp14:anchorId="3203BB5F" wp14:editId="7B5A9961">
            <wp:extent cx="5731510" cy="1305560"/>
            <wp:effectExtent l="0" t="0" r="2540" b="889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05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684D7" w14:textId="77777777" w:rsidR="00F22FCC" w:rsidRDefault="00BF00AD" w:rsidP="00F22FCC">
      <w:pPr>
        <w:ind w:leftChars="200" w:left="360"/>
      </w:pPr>
      <w:r>
        <w:rPr>
          <w:rFonts w:hint="eastAsia"/>
        </w:rPr>
        <w:t>각 Tap에 대한 내용은 다음과 같습니다.</w:t>
      </w:r>
    </w:p>
    <w:tbl>
      <w:tblPr>
        <w:tblStyle w:val="ab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4677"/>
        <w:gridCol w:w="1650"/>
      </w:tblGrid>
      <w:tr w:rsidR="00F22FCC" w14:paraId="6DD955DC" w14:textId="77777777" w:rsidTr="00682024">
        <w:tc>
          <w:tcPr>
            <w:tcW w:w="1969" w:type="dxa"/>
            <w:shd w:val="clear" w:color="auto" w:fill="44546A" w:themeFill="text2"/>
          </w:tcPr>
          <w:p w14:paraId="3EA2FEC0" w14:textId="77777777" w:rsidR="00F22FCC" w:rsidRPr="00956F4F" w:rsidRDefault="00F22FCC" w:rsidP="00682024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항목</w:t>
            </w:r>
          </w:p>
        </w:tc>
        <w:tc>
          <w:tcPr>
            <w:tcW w:w="4677" w:type="dxa"/>
            <w:shd w:val="clear" w:color="auto" w:fill="44546A" w:themeFill="text2"/>
          </w:tcPr>
          <w:p w14:paraId="0E13F301" w14:textId="77777777" w:rsidR="00F22FCC" w:rsidRPr="00956F4F" w:rsidRDefault="00F22FCC" w:rsidP="00682024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설명</w:t>
            </w:r>
          </w:p>
        </w:tc>
        <w:tc>
          <w:tcPr>
            <w:tcW w:w="1650" w:type="dxa"/>
            <w:shd w:val="clear" w:color="auto" w:fill="44546A" w:themeFill="text2"/>
          </w:tcPr>
          <w:p w14:paraId="2E5E2C61" w14:textId="77777777" w:rsidR="00F22FCC" w:rsidRPr="00956F4F" w:rsidRDefault="00F22FCC" w:rsidP="00682024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비고</w:t>
            </w:r>
          </w:p>
        </w:tc>
      </w:tr>
      <w:tr w:rsidR="00F22FCC" w14:paraId="4F8AE988" w14:textId="77777777" w:rsidTr="00682024">
        <w:tc>
          <w:tcPr>
            <w:tcW w:w="1969" w:type="dxa"/>
          </w:tcPr>
          <w:p w14:paraId="45BFC3D8" w14:textId="77777777" w:rsidR="00F22FCC" w:rsidRDefault="00BF00AD" w:rsidP="00682024">
            <w:pPr>
              <w:pStyle w:val="a8"/>
              <w:ind w:leftChars="0" w:left="0"/>
            </w:pPr>
            <w:r>
              <w:rPr>
                <w:rFonts w:hint="eastAsia"/>
              </w:rPr>
              <w:t>I</w:t>
            </w:r>
            <w:r>
              <w:t>ncident</w:t>
            </w:r>
          </w:p>
        </w:tc>
        <w:tc>
          <w:tcPr>
            <w:tcW w:w="4677" w:type="dxa"/>
          </w:tcPr>
          <w:p w14:paraId="68C91719" w14:textId="77777777" w:rsidR="00F22FCC" w:rsidRDefault="00BF00AD" w:rsidP="00682024">
            <w:pPr>
              <w:pStyle w:val="a8"/>
              <w:ind w:leftChars="0" w:left="0"/>
            </w:pPr>
            <w:r>
              <w:rPr>
                <w:rFonts w:hint="eastAsia"/>
              </w:rPr>
              <w:t>기간</w:t>
            </w:r>
            <w:r w:rsidR="00957281">
              <w:rPr>
                <w:rFonts w:hint="eastAsia"/>
              </w:rPr>
              <w:t xml:space="preserve"> 및 Search</w:t>
            </w:r>
            <w:r w:rsidR="00957281">
              <w:t xml:space="preserve"> </w:t>
            </w:r>
            <w:r w:rsidR="00957281">
              <w:rPr>
                <w:rFonts w:hint="eastAsia"/>
              </w:rPr>
              <w:t>조건에 따른 Incident 상태를 확인 할 수 있습니다.</w:t>
            </w:r>
          </w:p>
        </w:tc>
        <w:tc>
          <w:tcPr>
            <w:tcW w:w="1650" w:type="dxa"/>
          </w:tcPr>
          <w:p w14:paraId="05880DED" w14:textId="77777777" w:rsidR="00F22FCC" w:rsidRDefault="00F22FCC" w:rsidP="00682024">
            <w:pPr>
              <w:pStyle w:val="a8"/>
              <w:ind w:leftChars="0" w:left="0"/>
            </w:pPr>
          </w:p>
        </w:tc>
      </w:tr>
      <w:tr w:rsidR="00957281" w14:paraId="2C5EC707" w14:textId="77777777" w:rsidTr="00682024">
        <w:tc>
          <w:tcPr>
            <w:tcW w:w="1969" w:type="dxa"/>
          </w:tcPr>
          <w:p w14:paraId="1F2DD53C" w14:textId="77777777" w:rsidR="00957281" w:rsidRDefault="00957281" w:rsidP="00682024">
            <w:pPr>
              <w:pStyle w:val="a8"/>
              <w:ind w:leftChars="0" w:left="0"/>
            </w:pPr>
            <w:r>
              <w:rPr>
                <w:rFonts w:hint="eastAsia"/>
              </w:rPr>
              <w:t>Integration</w:t>
            </w:r>
          </w:p>
        </w:tc>
        <w:tc>
          <w:tcPr>
            <w:tcW w:w="4677" w:type="dxa"/>
          </w:tcPr>
          <w:p w14:paraId="3C5A1592" w14:textId="77777777" w:rsidR="00957281" w:rsidRDefault="00957281" w:rsidP="00682024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해당 서비스의 </w:t>
            </w:r>
            <w:r>
              <w:t xml:space="preserve">Integration </w:t>
            </w:r>
            <w:r>
              <w:rPr>
                <w:rFonts w:hint="eastAsia"/>
              </w:rPr>
              <w:t>정보를 확인 할 수 있습니다</w:t>
            </w:r>
          </w:p>
        </w:tc>
        <w:tc>
          <w:tcPr>
            <w:tcW w:w="1650" w:type="dxa"/>
          </w:tcPr>
          <w:p w14:paraId="66FA5369" w14:textId="28E9DBFD" w:rsidR="00957281" w:rsidRDefault="00957281" w:rsidP="00682024">
            <w:pPr>
              <w:pStyle w:val="a8"/>
              <w:ind w:leftChars="0" w:left="0"/>
            </w:pPr>
          </w:p>
        </w:tc>
      </w:tr>
      <w:tr w:rsidR="00957281" w14:paraId="2D66B7E1" w14:textId="77777777" w:rsidTr="00682024">
        <w:tc>
          <w:tcPr>
            <w:tcW w:w="1969" w:type="dxa"/>
          </w:tcPr>
          <w:p w14:paraId="4B060FE4" w14:textId="22432233" w:rsidR="00957281" w:rsidRDefault="00957281" w:rsidP="00682024">
            <w:pPr>
              <w:pStyle w:val="a8"/>
              <w:ind w:leftChars="0" w:left="0"/>
            </w:pPr>
            <w:r>
              <w:rPr>
                <w:rFonts w:hint="eastAsia"/>
              </w:rPr>
              <w:t>Escalation</w:t>
            </w:r>
            <w:r w:rsidR="007B6C31">
              <w:t xml:space="preserve"> rule in use</w:t>
            </w:r>
          </w:p>
        </w:tc>
        <w:tc>
          <w:tcPr>
            <w:tcW w:w="4677" w:type="dxa"/>
          </w:tcPr>
          <w:p w14:paraId="429C6815" w14:textId="77777777" w:rsidR="00957281" w:rsidRDefault="00F92DDD" w:rsidP="00682024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해당 서비스의 </w:t>
            </w:r>
            <w:r>
              <w:t xml:space="preserve">Escalation </w:t>
            </w:r>
            <w:r>
              <w:rPr>
                <w:rFonts w:hint="eastAsia"/>
              </w:rPr>
              <w:t>정보를 확인 할 수 있습니다.</w:t>
            </w:r>
          </w:p>
        </w:tc>
        <w:tc>
          <w:tcPr>
            <w:tcW w:w="1650" w:type="dxa"/>
          </w:tcPr>
          <w:p w14:paraId="0551C7B2" w14:textId="45B8AC05" w:rsidR="00957281" w:rsidRDefault="007B6C31" w:rsidP="00682024">
            <w:pPr>
              <w:pStyle w:val="a8"/>
              <w:ind w:leftChars="0" w:left="0"/>
            </w:pPr>
            <w:r>
              <w:t>Edit</w:t>
            </w:r>
            <w:r>
              <w:rPr>
                <w:rFonts w:hint="eastAsia"/>
              </w:rPr>
              <w:t>가능</w:t>
            </w:r>
          </w:p>
        </w:tc>
      </w:tr>
      <w:tr w:rsidR="00957281" w14:paraId="3D5087D1" w14:textId="77777777" w:rsidTr="00682024">
        <w:tc>
          <w:tcPr>
            <w:tcW w:w="1969" w:type="dxa"/>
          </w:tcPr>
          <w:p w14:paraId="58A8FFC3" w14:textId="2420C8C5" w:rsidR="00957281" w:rsidRDefault="007B6C31" w:rsidP="00682024">
            <w:pPr>
              <w:pStyle w:val="a8"/>
              <w:ind w:leftChars="0" w:left="0"/>
            </w:pPr>
            <w:r>
              <w:t>Incident generation rules</w:t>
            </w:r>
          </w:p>
        </w:tc>
        <w:tc>
          <w:tcPr>
            <w:tcW w:w="4677" w:type="dxa"/>
          </w:tcPr>
          <w:p w14:paraId="6668D18D" w14:textId="404F413A" w:rsidR="00957281" w:rsidRDefault="007B6C31" w:rsidP="00682024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해당 서비스의 </w:t>
            </w:r>
            <w:r>
              <w:t>incident</w:t>
            </w:r>
            <w:r>
              <w:rPr>
                <w:rFonts w:hint="eastAsia"/>
              </w:rPr>
              <w:t xml:space="preserve"> 생성 룰을 확인 할 수 있습니다.</w:t>
            </w:r>
          </w:p>
        </w:tc>
        <w:tc>
          <w:tcPr>
            <w:tcW w:w="1650" w:type="dxa"/>
          </w:tcPr>
          <w:p w14:paraId="5E3BF5C6" w14:textId="4F5590CD" w:rsidR="00957281" w:rsidRDefault="007B6C31" w:rsidP="00682024">
            <w:pPr>
              <w:pStyle w:val="a8"/>
              <w:ind w:leftChars="0" w:left="0"/>
            </w:pPr>
            <w:r>
              <w:rPr>
                <w:rFonts w:hint="eastAsia"/>
              </w:rPr>
              <w:t>Edit가능</w:t>
            </w:r>
          </w:p>
        </w:tc>
      </w:tr>
    </w:tbl>
    <w:p w14:paraId="5577436D" w14:textId="744CE0D0" w:rsidR="00F22FCC" w:rsidRDefault="00F22FCC" w:rsidP="00F22FCC">
      <w:pPr>
        <w:ind w:leftChars="200" w:left="360"/>
      </w:pPr>
    </w:p>
    <w:p w14:paraId="5B629904" w14:textId="77777777" w:rsidR="00BE0064" w:rsidRDefault="00BE0064" w:rsidP="00BE0064">
      <w:pPr>
        <w:pStyle w:val="4"/>
        <w:numPr>
          <w:ilvl w:val="0"/>
          <w:numId w:val="7"/>
        </w:numPr>
      </w:pPr>
      <w:proofErr w:type="gramStart"/>
      <w:r>
        <w:rPr>
          <w:rFonts w:hint="eastAsia"/>
        </w:rPr>
        <w:t xml:space="preserve">6단계 </w:t>
      </w:r>
      <w:r>
        <w:t>:</w:t>
      </w:r>
      <w:proofErr w:type="gramEnd"/>
      <w:r>
        <w:t xml:space="preserve"> </w:t>
      </w:r>
      <w:r>
        <w:rPr>
          <w:rFonts w:hint="eastAsia"/>
        </w:rPr>
        <w:t xml:space="preserve">생성된 </w:t>
      </w:r>
      <w:r>
        <w:t>Service</w:t>
      </w:r>
      <w:r>
        <w:rPr>
          <w:rFonts w:hint="eastAsia"/>
        </w:rPr>
        <w:t xml:space="preserve">에 </w:t>
      </w:r>
      <w:r>
        <w:t xml:space="preserve">Integration </w:t>
      </w:r>
      <w:r>
        <w:rPr>
          <w:rFonts w:hint="eastAsia"/>
        </w:rPr>
        <w:t>설정</w:t>
      </w:r>
    </w:p>
    <w:p w14:paraId="70952849" w14:textId="77777777" w:rsidR="00FF535E" w:rsidRPr="00FF535E" w:rsidRDefault="00FF535E" w:rsidP="00FF535E">
      <w:r>
        <w:rPr>
          <w:rFonts w:hint="eastAsia"/>
        </w:rPr>
        <w:t xml:space="preserve">     다음 안내 </w:t>
      </w:r>
      <w:r>
        <w:t>Use Case 2</w:t>
      </w:r>
      <w:r>
        <w:rPr>
          <w:rFonts w:hint="eastAsia"/>
        </w:rPr>
        <w:t>)를 참조 하시기 바랍니다.</w:t>
      </w:r>
    </w:p>
    <w:p w14:paraId="51AEA384" w14:textId="0FF63AC0" w:rsidR="00726D81" w:rsidRDefault="00E60B93" w:rsidP="00D50B97">
      <w:pPr>
        <w:pStyle w:val="3"/>
        <w:rPr>
          <w:rFonts w:hint="eastAsia"/>
        </w:rPr>
      </w:pPr>
      <w:bookmarkStart w:id="6" w:name="_Toc506130905"/>
      <w:r>
        <w:t xml:space="preserve">Use Case 2) </w:t>
      </w:r>
      <w:r>
        <w:rPr>
          <w:rFonts w:hint="eastAsia"/>
        </w:rPr>
        <w:t>Integration 생성 시에 생성</w:t>
      </w:r>
      <w:bookmarkEnd w:id="6"/>
    </w:p>
    <w:p w14:paraId="5F26C194" w14:textId="77777777" w:rsidR="00687418" w:rsidRDefault="00687418" w:rsidP="00687418"/>
    <w:p w14:paraId="6CDD2248" w14:textId="14B41990" w:rsidR="00687418" w:rsidRDefault="00687418" w:rsidP="00D50B97">
      <w:pPr>
        <w:pStyle w:val="4"/>
        <w:numPr>
          <w:ilvl w:val="0"/>
          <w:numId w:val="24"/>
        </w:numPr>
      </w:pPr>
      <w:proofErr w:type="gramStart"/>
      <w:r>
        <w:rPr>
          <w:rFonts w:hint="eastAsia"/>
        </w:rPr>
        <w:lastRenderedPageBreak/>
        <w:t xml:space="preserve">1단계 </w:t>
      </w:r>
      <w:r>
        <w:t>:</w:t>
      </w:r>
      <w:proofErr w:type="gramEnd"/>
      <w:r>
        <w:t xml:space="preserve"> Integration </w:t>
      </w:r>
      <w:r>
        <w:rPr>
          <w:rFonts w:hint="eastAsia"/>
        </w:rPr>
        <w:t>메뉴 선택</w:t>
      </w:r>
    </w:p>
    <w:p w14:paraId="7A7903FC" w14:textId="77777777" w:rsidR="00687418" w:rsidRDefault="00687418" w:rsidP="00687418"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64A1E4A2" wp14:editId="31CD0AA5">
                <wp:simplePos x="0" y="0"/>
                <wp:positionH relativeFrom="column">
                  <wp:posOffset>2906011</wp:posOffset>
                </wp:positionH>
                <wp:positionV relativeFrom="paragraph">
                  <wp:posOffset>75240</wp:posOffset>
                </wp:positionV>
                <wp:extent cx="215526" cy="299677"/>
                <wp:effectExtent l="0" t="60960" r="9525" b="9525"/>
                <wp:wrapNone/>
                <wp:docPr id="14" name="아래쪽 화살표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700000">
                          <a:off x="0" y="0"/>
                          <a:ext cx="215526" cy="299677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2B7C91F" id="아래쪽 화살표 14" o:spid="_x0000_s1026" type="#_x0000_t67" style="position:absolute;left:0;text-align:left;margin-left:228.8pt;margin-top:5.9pt;width:16.95pt;height:23.6pt;rotation:45;z-index:2517524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" adj="13833" fillcolor="#5b9bd5 [3204]" strokecolor="#1f4d78 [1604]" strokeweight="1pt"/>
            </w:pict>
          </mc:Fallback>
        </mc:AlternateContent>
      </w:r>
      <w:r>
        <w:rPr>
          <w:rFonts w:hint="eastAsia"/>
        </w:rPr>
        <w:t xml:space="preserve">   </w:t>
      </w:r>
      <w:r>
        <w:t xml:space="preserve">Integrations </w:t>
      </w:r>
      <w:r>
        <w:rPr>
          <w:rFonts w:hint="eastAsia"/>
        </w:rPr>
        <w:t>메뉴를 클릭 합니다.</w:t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7776"/>
      </w:tblGrid>
      <w:tr w:rsidR="00687418" w14:paraId="449E344A" w14:textId="77777777" w:rsidTr="007701A0">
        <w:tc>
          <w:tcPr>
            <w:tcW w:w="7650" w:type="dxa"/>
          </w:tcPr>
          <w:p w14:paraId="0F9AE70A" w14:textId="77777777" w:rsidR="00687418" w:rsidRDefault="00687418" w:rsidP="007701A0">
            <w:pPr>
              <w:jc w:val="center"/>
            </w:pPr>
            <w:r>
              <w:rPr>
                <w:rFonts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51424" behindDoc="0" locked="0" layoutInCell="1" allowOverlap="1" wp14:anchorId="221E3615" wp14:editId="7C0D8ACF">
                      <wp:simplePos x="0" y="0"/>
                      <wp:positionH relativeFrom="column">
                        <wp:posOffset>2084909</wp:posOffset>
                      </wp:positionH>
                      <wp:positionV relativeFrom="paragraph">
                        <wp:posOffset>41778</wp:posOffset>
                      </wp:positionV>
                      <wp:extent cx="806455" cy="253178"/>
                      <wp:effectExtent l="19050" t="19050" r="12700" b="13970"/>
                      <wp:wrapNone/>
                      <wp:docPr id="29" name="직사각형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806455" cy="253178"/>
                              </a:xfrm>
                              <a:prstGeom prst="rect">
                                <a:avLst/>
                              </a:prstGeom>
                              <a:noFill/>
                              <a:ln w="28575" cmpd="sng"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45A3C239" id="직사각형 29" o:spid="_x0000_s1026" style="position:absolute;left:0;text-align:left;margin-left:164.15pt;margin-top:3.3pt;width:63.5pt;height:19.95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" filled="f" strokecolor="#2f5496 [2408]" strokeweight="2.25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E931678" wp14:editId="5BD1C964">
                  <wp:extent cx="4800600" cy="304800"/>
                  <wp:effectExtent l="0" t="0" r="0" b="0"/>
                  <wp:docPr id="2" name="그림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06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448C391" w14:textId="77777777" w:rsidR="00687418" w:rsidRDefault="00687418" w:rsidP="00687418"/>
    <w:p w14:paraId="76834C7E" w14:textId="61E7AF25" w:rsidR="00687418" w:rsidRDefault="00687418" w:rsidP="00D50B97">
      <w:pPr>
        <w:pStyle w:val="4"/>
        <w:numPr>
          <w:ilvl w:val="0"/>
          <w:numId w:val="24"/>
        </w:numPr>
      </w:pPr>
      <w:proofErr w:type="gramStart"/>
      <w:r>
        <w:t>2</w:t>
      </w:r>
      <w:r>
        <w:rPr>
          <w:rFonts w:hint="eastAsia"/>
        </w:rPr>
        <w:t xml:space="preserve">단계 </w:t>
      </w:r>
      <w:r>
        <w:t>:</w:t>
      </w:r>
      <w:proofErr w:type="gramEnd"/>
      <w:r>
        <w:t xml:space="preserve"> </w:t>
      </w:r>
      <w:r>
        <w:rPr>
          <w:rFonts w:hint="eastAsia"/>
        </w:rPr>
        <w:t xml:space="preserve">신규 </w:t>
      </w:r>
      <w:r>
        <w:t xml:space="preserve">Integration </w:t>
      </w:r>
      <w:r>
        <w:rPr>
          <w:rFonts w:hint="eastAsia"/>
        </w:rPr>
        <w:t>생성</w:t>
      </w:r>
    </w:p>
    <w:p w14:paraId="261A6E2B" w14:textId="1164F06F" w:rsidR="00687418" w:rsidRDefault="00687418" w:rsidP="00687418">
      <w:pPr>
        <w:ind w:leftChars="200" w:left="360"/>
      </w:pPr>
      <w:r>
        <w:t>“</w:t>
      </w:r>
      <w:r>
        <w:rPr>
          <w:rFonts w:hint="eastAsia"/>
        </w:rPr>
        <w:t>C</w:t>
      </w:r>
      <w:r>
        <w:t xml:space="preserve">reate Integration” </w:t>
      </w:r>
      <w:r>
        <w:rPr>
          <w:rFonts w:hint="eastAsia"/>
        </w:rPr>
        <w:t>버튼을 클릭 합니다.</w:t>
      </w:r>
    </w:p>
    <w:tbl>
      <w:tblPr>
        <w:tblStyle w:val="ab"/>
        <w:tblW w:w="9212" w:type="dxa"/>
        <w:tblInd w:w="360" w:type="dxa"/>
        <w:tblLook w:val="04A0" w:firstRow="1" w:lastRow="0" w:firstColumn="1" w:lastColumn="0" w:noHBand="0" w:noVBand="1"/>
      </w:tblPr>
      <w:tblGrid>
        <w:gridCol w:w="9246"/>
      </w:tblGrid>
      <w:tr w:rsidR="00687418" w14:paraId="4B1FC13C" w14:textId="77777777" w:rsidTr="007701A0">
        <w:trPr>
          <w:trHeight w:val="2171"/>
        </w:trPr>
        <w:tc>
          <w:tcPr>
            <w:tcW w:w="9212" w:type="dxa"/>
          </w:tcPr>
          <w:p w14:paraId="5F012CC7" w14:textId="140334F4" w:rsidR="00687418" w:rsidRDefault="00687418" w:rsidP="007701A0">
            <w:r>
              <w:rPr>
                <w:noProof/>
              </w:rPr>
              <w:drawing>
                <wp:inline distT="0" distB="0" distL="0" distR="0" wp14:anchorId="4D001999" wp14:editId="2ED6B777">
                  <wp:extent cx="5731510" cy="1310005"/>
                  <wp:effectExtent l="0" t="0" r="2540" b="4445"/>
                  <wp:docPr id="35" name="그림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13100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44E6B4" w14:textId="1036FBBB" w:rsidR="00687418" w:rsidRDefault="00687418" w:rsidP="00D50B97">
      <w:pPr>
        <w:pStyle w:val="4"/>
        <w:numPr>
          <w:ilvl w:val="0"/>
          <w:numId w:val="24"/>
        </w:num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1A27EC54" wp14:editId="039D7CC3">
                <wp:simplePos x="0" y="0"/>
                <wp:positionH relativeFrom="column">
                  <wp:posOffset>5753879</wp:posOffset>
                </wp:positionH>
                <wp:positionV relativeFrom="paragraph">
                  <wp:posOffset>-1656572</wp:posOffset>
                </wp:positionV>
                <wp:extent cx="215265" cy="299085"/>
                <wp:effectExtent l="0" t="60960" r="9525" b="9525"/>
                <wp:wrapNone/>
                <wp:docPr id="30" name="아래쪽 화살표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2700000">
                          <a:off x="0" y="0"/>
                          <a:ext cx="215265" cy="299085"/>
                        </a:xfrm>
                        <a:prstGeom prst="down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908830F" id="아래쪽 화살표 30" o:spid="_x0000_s1026" type="#_x0000_t67" style="position:absolute;left:0;text-align:left;margin-left:453.05pt;margin-top:-130.45pt;width:16.95pt;height:23.55pt;rotation:45;z-index:2517534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" adj="13827" fillcolor="#5b9bd5 [3204]" strokecolor="#1f4d78 [1604]" strokeweight="1pt"/>
            </w:pict>
          </mc:Fallback>
        </mc:AlternateContent>
      </w:r>
      <w:proofErr w:type="gramStart"/>
      <w:r>
        <w:t>3</w:t>
      </w:r>
      <w:r>
        <w:rPr>
          <w:rFonts w:hint="eastAsia"/>
        </w:rPr>
        <w:t xml:space="preserve">단계 </w:t>
      </w:r>
      <w:r>
        <w:t>:</w:t>
      </w:r>
      <w:proofErr w:type="gramEnd"/>
      <w:r>
        <w:t xml:space="preserve"> </w:t>
      </w:r>
      <w:r>
        <w:rPr>
          <w:rFonts w:hint="eastAsia"/>
        </w:rPr>
        <w:t>AWS Cloud Watch 선택</w:t>
      </w:r>
    </w:p>
    <w:p w14:paraId="1A533AF2" w14:textId="77777777" w:rsidR="00687418" w:rsidRDefault="00687418" w:rsidP="00687418">
      <w:r>
        <w:rPr>
          <w:rFonts w:hint="eastAsia"/>
        </w:rPr>
        <w:t xml:space="preserve">Integration Type의 </w:t>
      </w:r>
      <w:r>
        <w:t>Icon</w:t>
      </w:r>
      <w:r>
        <w:rPr>
          <w:rFonts w:hint="eastAsia"/>
        </w:rPr>
        <w:t xml:space="preserve">에 </w:t>
      </w:r>
      <w:r>
        <w:t>Cursor</w:t>
      </w:r>
      <w:r>
        <w:rPr>
          <w:rFonts w:hint="eastAsia"/>
        </w:rPr>
        <w:t>를 이동하면,</w:t>
      </w:r>
      <w:r>
        <w:t xml:space="preserve"> “</w:t>
      </w:r>
      <w:r>
        <w:rPr>
          <w:rFonts w:hint="eastAsia"/>
        </w:rPr>
        <w:t>Add Integration</w:t>
      </w:r>
      <w:r>
        <w:t xml:space="preserve">” </w:t>
      </w:r>
      <w:r>
        <w:rPr>
          <w:rFonts w:hint="eastAsia"/>
        </w:rPr>
        <w:t>버튼이 보입니다.</w:t>
      </w:r>
    </w:p>
    <w:tbl>
      <w:tblPr>
        <w:tblStyle w:val="ab"/>
        <w:tblW w:w="0" w:type="auto"/>
        <w:jc w:val="center"/>
        <w:tblLook w:val="04A0" w:firstRow="1" w:lastRow="0" w:firstColumn="1" w:lastColumn="0" w:noHBand="0" w:noVBand="1"/>
      </w:tblPr>
      <w:tblGrid>
        <w:gridCol w:w="8174"/>
      </w:tblGrid>
      <w:tr w:rsidR="00687418" w14:paraId="238C1512" w14:textId="77777777" w:rsidTr="007701A0">
        <w:trPr>
          <w:trHeight w:val="5394"/>
          <w:jc w:val="center"/>
        </w:trPr>
        <w:tc>
          <w:tcPr>
            <w:tcW w:w="8174" w:type="dxa"/>
          </w:tcPr>
          <w:p w14:paraId="06090832" w14:textId="77777777" w:rsidR="00687418" w:rsidRDefault="00687418" w:rsidP="007701A0">
            <w:r>
              <w:rPr>
                <w:rFonts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54496" behindDoc="0" locked="0" layoutInCell="1" allowOverlap="1" wp14:anchorId="74CD314D" wp14:editId="7EE94962">
                      <wp:simplePos x="0" y="0"/>
                      <wp:positionH relativeFrom="column">
                        <wp:posOffset>1659076</wp:posOffset>
                      </wp:positionH>
                      <wp:positionV relativeFrom="paragraph">
                        <wp:posOffset>2447937</wp:posOffset>
                      </wp:positionV>
                      <wp:extent cx="215526" cy="299677"/>
                      <wp:effectExtent l="0" t="60960" r="9525" b="9525"/>
                      <wp:wrapNone/>
                      <wp:docPr id="17" name="아래쪽 화살표 1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 rot="2700000">
                                <a:off x="0" y="0"/>
                                <a:ext cx="215526" cy="299677"/>
                              </a:xfrm>
                              <a:prstGeom prst="downArrow">
                                <a:avLst/>
                              </a:prstGeom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417D2342" id="아래쪽 화살표 17" o:spid="_x0000_s1026" type="#_x0000_t67" style="position:absolute;left:0;text-align:left;margin-left:130.65pt;margin-top:192.75pt;width:16.95pt;height:23.6pt;rotation:45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" adj="13833" fillcolor="#5b9bd5 [3204]" strokecolor="#1f4d78 [1604]" strokeweight="1pt"/>
                  </w:pict>
                </mc:Fallback>
              </mc:AlternateContent>
            </w:r>
            <w:r>
              <w:rPr>
                <w:rFonts w:hint="eastAsia"/>
                <w:noProof/>
              </w:rPr>
              <mc:AlternateContent>
                <mc:Choice Requires="wps">
                  <w:drawing>
                    <wp:anchor distT="0" distB="0" distL="114300" distR="114300" simplePos="0" relativeHeight="251750400" behindDoc="0" locked="0" layoutInCell="1" allowOverlap="1" wp14:anchorId="56B142E4" wp14:editId="695FFC44">
                      <wp:simplePos x="0" y="0"/>
                      <wp:positionH relativeFrom="column">
                        <wp:posOffset>86600</wp:posOffset>
                      </wp:positionH>
                      <wp:positionV relativeFrom="paragraph">
                        <wp:posOffset>906780</wp:posOffset>
                      </wp:positionV>
                      <wp:extent cx="2028585" cy="2343630"/>
                      <wp:effectExtent l="19050" t="19050" r="10160" b="19050"/>
                      <wp:wrapNone/>
                      <wp:docPr id="31" name="직사각형 3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2028585" cy="2343630"/>
                              </a:xfrm>
                              <a:prstGeom prst="rect">
                                <a:avLst/>
                              </a:prstGeom>
                              <a:noFill/>
                              <a:ln w="28575" cmpd="sng">
                                <a:solidFill>
                                  <a:schemeClr val="accent5">
                                    <a:lumMod val="75000"/>
                                  </a:schemeClr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65C877DE" id="직사각형 31" o:spid="_x0000_s1026" style="position:absolute;left:0;text-align:left;margin-left:6.8pt;margin-top:71.4pt;width:159.75pt;height:184.55pt;z-index:251750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" filled="f" strokecolor="#2f5496 [2408]" strokeweight="2.25pt"/>
                  </w:pict>
                </mc:Fallback>
              </mc:AlternateContent>
            </w:r>
            <w:r>
              <w:rPr>
                <w:noProof/>
              </w:rPr>
              <w:drawing>
                <wp:inline distT="0" distB="0" distL="0" distR="0" wp14:anchorId="225DBBEF" wp14:editId="00FF83A3">
                  <wp:extent cx="5020574" cy="3437024"/>
                  <wp:effectExtent l="0" t="0" r="8890" b="0"/>
                  <wp:docPr id="36" name="그림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27132" cy="34415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112223" w14:textId="77777777" w:rsidR="00687418" w:rsidRDefault="00687418" w:rsidP="00D50B97">
      <w:pPr>
        <w:pStyle w:val="4"/>
        <w:numPr>
          <w:ilvl w:val="0"/>
          <w:numId w:val="24"/>
        </w:numPr>
      </w:pPr>
      <w:proofErr w:type="gramStart"/>
      <w:r>
        <w:rPr>
          <w:rFonts w:hint="eastAsia"/>
        </w:rPr>
        <w:lastRenderedPageBreak/>
        <w:t xml:space="preserve">4단계 </w:t>
      </w:r>
      <w:r>
        <w:t>:</w:t>
      </w:r>
      <w:proofErr w:type="gramEnd"/>
      <w:r>
        <w:t xml:space="preserve"> Integration </w:t>
      </w:r>
      <w:r>
        <w:rPr>
          <w:rFonts w:hint="eastAsia"/>
        </w:rPr>
        <w:t>설정</w:t>
      </w:r>
    </w:p>
    <w:tbl>
      <w:tblPr>
        <w:tblStyle w:val="ab"/>
        <w:tblW w:w="0" w:type="auto"/>
        <w:jc w:val="center"/>
        <w:tblLook w:val="04A0" w:firstRow="1" w:lastRow="0" w:firstColumn="1" w:lastColumn="0" w:noHBand="0" w:noVBand="1"/>
      </w:tblPr>
      <w:tblGrid>
        <w:gridCol w:w="9016"/>
      </w:tblGrid>
      <w:tr w:rsidR="00687418" w14:paraId="04EEBF70" w14:textId="77777777" w:rsidTr="007701A0">
        <w:trPr>
          <w:jc w:val="center"/>
        </w:trPr>
        <w:tc>
          <w:tcPr>
            <w:tcW w:w="9016" w:type="dxa"/>
          </w:tcPr>
          <w:p w14:paraId="3C57874F" w14:textId="77777777" w:rsidR="00687418" w:rsidRDefault="00687418" w:rsidP="007701A0">
            <w:r>
              <w:rPr>
                <w:noProof/>
              </w:rPr>
              <w:drawing>
                <wp:inline distT="0" distB="0" distL="0" distR="0" wp14:anchorId="6569C673" wp14:editId="25EF1980">
                  <wp:extent cx="5667555" cy="2384818"/>
                  <wp:effectExtent l="0" t="0" r="0" b="0"/>
                  <wp:docPr id="37" name="그림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67555" cy="238481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32E814" w14:textId="77777777" w:rsidR="00687418" w:rsidRDefault="00687418" w:rsidP="00687418">
      <w:pPr>
        <w:pStyle w:val="a8"/>
        <w:ind w:left="720"/>
      </w:pPr>
    </w:p>
    <w:p w14:paraId="79FE3089" w14:textId="77777777" w:rsidR="00687418" w:rsidRDefault="00687418" w:rsidP="00687418">
      <w:pPr>
        <w:pStyle w:val="a8"/>
        <w:ind w:left="720"/>
      </w:pPr>
      <w:r>
        <w:rPr>
          <w:rFonts w:hint="eastAsia"/>
        </w:rPr>
        <w:t>Integration 설정을 위한 입력 항목은 다음과 같습니다.</w:t>
      </w:r>
    </w:p>
    <w:p w14:paraId="2798FFD7" w14:textId="77777777" w:rsidR="00687418" w:rsidRDefault="00687418" w:rsidP="00687418">
      <w:pPr>
        <w:pStyle w:val="a8"/>
        <w:ind w:left="720"/>
      </w:pPr>
      <w:r>
        <w:t>Service</w:t>
      </w:r>
      <w:r>
        <w:rPr>
          <w:rFonts w:hint="eastAsia"/>
        </w:rPr>
        <w:t xml:space="preserve">는 여러 </w:t>
      </w:r>
      <w:r>
        <w:t>Integration</w:t>
      </w:r>
      <w:r>
        <w:rPr>
          <w:rFonts w:hint="eastAsia"/>
        </w:rPr>
        <w:t xml:space="preserve">을 </w:t>
      </w:r>
      <w:r>
        <w:t>Group</w:t>
      </w:r>
      <w:r>
        <w:rPr>
          <w:rFonts w:hint="eastAsia"/>
        </w:rPr>
        <w:t xml:space="preserve">화 하여 고객이 관리하고자 하는 고객 향의 서비스로 지정하여 </w:t>
      </w:r>
      <w:r>
        <w:t>Incident</w:t>
      </w:r>
      <w:r>
        <w:rPr>
          <w:rFonts w:hint="eastAsia"/>
        </w:rPr>
        <w:t>를 관리 할 수 있습니다.</w:t>
      </w:r>
    </w:p>
    <w:tbl>
      <w:tblPr>
        <w:tblStyle w:val="ab"/>
        <w:tblW w:w="0" w:type="auto"/>
        <w:tblInd w:w="720" w:type="dxa"/>
        <w:tblLook w:val="04A0" w:firstRow="1" w:lastRow="0" w:firstColumn="1" w:lastColumn="0" w:noHBand="0" w:noVBand="1"/>
      </w:tblPr>
      <w:tblGrid>
        <w:gridCol w:w="1969"/>
        <w:gridCol w:w="4677"/>
        <w:gridCol w:w="1650"/>
      </w:tblGrid>
      <w:tr w:rsidR="00687418" w14:paraId="0B9445CE" w14:textId="77777777" w:rsidTr="007701A0">
        <w:tc>
          <w:tcPr>
            <w:tcW w:w="1969" w:type="dxa"/>
            <w:shd w:val="clear" w:color="auto" w:fill="44546A" w:themeFill="text2"/>
          </w:tcPr>
          <w:p w14:paraId="339BAF8D" w14:textId="77777777" w:rsidR="00687418" w:rsidRPr="00956F4F" w:rsidRDefault="00687418" w:rsidP="007701A0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항목</w:t>
            </w:r>
          </w:p>
        </w:tc>
        <w:tc>
          <w:tcPr>
            <w:tcW w:w="4677" w:type="dxa"/>
            <w:shd w:val="clear" w:color="auto" w:fill="44546A" w:themeFill="text2"/>
          </w:tcPr>
          <w:p w14:paraId="76AA82E5" w14:textId="77777777" w:rsidR="00687418" w:rsidRPr="00956F4F" w:rsidRDefault="00687418" w:rsidP="007701A0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설명</w:t>
            </w:r>
          </w:p>
        </w:tc>
        <w:tc>
          <w:tcPr>
            <w:tcW w:w="1650" w:type="dxa"/>
            <w:shd w:val="clear" w:color="auto" w:fill="44546A" w:themeFill="text2"/>
          </w:tcPr>
          <w:p w14:paraId="066C80C2" w14:textId="77777777" w:rsidR="00687418" w:rsidRPr="00956F4F" w:rsidRDefault="00687418" w:rsidP="007701A0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비고</w:t>
            </w:r>
          </w:p>
        </w:tc>
      </w:tr>
      <w:tr w:rsidR="00687418" w14:paraId="47C4E850" w14:textId="77777777" w:rsidTr="007701A0">
        <w:tc>
          <w:tcPr>
            <w:tcW w:w="1969" w:type="dxa"/>
          </w:tcPr>
          <w:p w14:paraId="5246B392" w14:textId="77777777" w:rsidR="00687418" w:rsidRDefault="00687418" w:rsidP="007701A0">
            <w:pPr>
              <w:pStyle w:val="a8"/>
              <w:ind w:leftChars="0" w:left="0"/>
            </w:pPr>
            <w:r>
              <w:rPr>
                <w:rFonts w:hint="eastAsia"/>
              </w:rPr>
              <w:t>Integration Name</w:t>
            </w:r>
          </w:p>
        </w:tc>
        <w:tc>
          <w:tcPr>
            <w:tcW w:w="4677" w:type="dxa"/>
          </w:tcPr>
          <w:p w14:paraId="7D63C9AB" w14:textId="77777777" w:rsidR="00687418" w:rsidRDefault="00687418" w:rsidP="007701A0">
            <w:pPr>
              <w:pStyle w:val="a8"/>
              <w:ind w:leftChars="0" w:left="0"/>
            </w:pPr>
            <w:r>
              <w:rPr>
                <w:rFonts w:hint="eastAsia"/>
              </w:rPr>
              <w:t xml:space="preserve">고객이 </w:t>
            </w:r>
            <w:r>
              <w:t xml:space="preserve">Integration </w:t>
            </w:r>
            <w:r>
              <w:rPr>
                <w:rFonts w:hint="eastAsia"/>
              </w:rPr>
              <w:t>Name을 설정할 수 있습니다.</w:t>
            </w:r>
          </w:p>
        </w:tc>
        <w:tc>
          <w:tcPr>
            <w:tcW w:w="1650" w:type="dxa"/>
          </w:tcPr>
          <w:p w14:paraId="783C98F5" w14:textId="77777777" w:rsidR="00687418" w:rsidRDefault="00687418" w:rsidP="007701A0">
            <w:pPr>
              <w:pStyle w:val="a8"/>
              <w:ind w:leftChars="0" w:left="0"/>
            </w:pPr>
            <w:r>
              <w:rPr>
                <w:rFonts w:hint="eastAsia"/>
              </w:rPr>
              <w:t>필수 입력 사항</w:t>
            </w:r>
          </w:p>
        </w:tc>
      </w:tr>
      <w:tr w:rsidR="00687418" w14:paraId="7B4200FD" w14:textId="77777777" w:rsidTr="007701A0">
        <w:tc>
          <w:tcPr>
            <w:tcW w:w="1969" w:type="dxa"/>
          </w:tcPr>
          <w:p w14:paraId="681121E6" w14:textId="77777777" w:rsidR="00687418" w:rsidRDefault="00687418" w:rsidP="007701A0">
            <w:pPr>
              <w:pStyle w:val="a8"/>
              <w:ind w:leftChars="0" w:left="0"/>
            </w:pPr>
            <w:r>
              <w:rPr>
                <w:rFonts w:hint="eastAsia"/>
              </w:rPr>
              <w:t>Integration Type</w:t>
            </w:r>
          </w:p>
        </w:tc>
        <w:tc>
          <w:tcPr>
            <w:tcW w:w="4677" w:type="dxa"/>
          </w:tcPr>
          <w:p w14:paraId="744E506A" w14:textId="77777777" w:rsidR="00687418" w:rsidRDefault="00687418" w:rsidP="007701A0">
            <w:pPr>
              <w:pStyle w:val="a8"/>
              <w:ind w:leftChars="0" w:left="0"/>
            </w:pPr>
            <w:r>
              <w:rPr>
                <w:rFonts w:hint="eastAsia"/>
              </w:rPr>
              <w:t>기 선택한 대상의 로고가 보입니다.</w:t>
            </w:r>
          </w:p>
          <w:p w14:paraId="7B6FE6DE" w14:textId="77777777" w:rsidR="00687418" w:rsidRDefault="00687418" w:rsidP="007701A0">
            <w:pPr>
              <w:pStyle w:val="a8"/>
              <w:ind w:leftChars="0" w:left="0"/>
            </w:pPr>
            <w:r>
              <w:rPr>
                <w:rFonts w:hint="eastAsia"/>
                <w:noProof/>
              </w:rPr>
              <w:drawing>
                <wp:inline distT="0" distB="0" distL="0" distR="0" wp14:anchorId="60B1FBC5" wp14:editId="27149E38">
                  <wp:extent cx="2095500" cy="352425"/>
                  <wp:effectExtent l="0" t="0" r="0" b="9525"/>
                  <wp:docPr id="23" name="그림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Screenshot Capture - 2017-11-22 - 18-44-27.png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95500" cy="352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50" w:type="dxa"/>
          </w:tcPr>
          <w:p w14:paraId="0EF8D64D" w14:textId="77777777" w:rsidR="00687418" w:rsidRDefault="00687418" w:rsidP="007701A0">
            <w:pPr>
              <w:pStyle w:val="a8"/>
              <w:ind w:leftChars="0" w:left="0"/>
            </w:pPr>
            <w:r>
              <w:rPr>
                <w:rFonts w:hint="eastAsia"/>
              </w:rPr>
              <w:t>입력 및 수정 불가 사항</w:t>
            </w:r>
          </w:p>
        </w:tc>
      </w:tr>
      <w:tr w:rsidR="00687418" w14:paraId="018B3CAA" w14:textId="77777777" w:rsidTr="007701A0">
        <w:tc>
          <w:tcPr>
            <w:tcW w:w="1969" w:type="dxa"/>
          </w:tcPr>
          <w:p w14:paraId="2E2CF2E1" w14:textId="77777777" w:rsidR="00687418" w:rsidRDefault="00687418" w:rsidP="007701A0">
            <w:pPr>
              <w:pStyle w:val="a8"/>
              <w:ind w:leftChars="0" w:left="0"/>
            </w:pPr>
            <w:r>
              <w:rPr>
                <w:rFonts w:hint="eastAsia"/>
              </w:rPr>
              <w:t>S</w:t>
            </w:r>
            <w:r>
              <w:t xml:space="preserve">ervice </w:t>
            </w:r>
          </w:p>
        </w:tc>
        <w:tc>
          <w:tcPr>
            <w:tcW w:w="4677" w:type="dxa"/>
          </w:tcPr>
          <w:p w14:paraId="0D6E7D14" w14:textId="77777777" w:rsidR="00687418" w:rsidRDefault="00687418" w:rsidP="007701A0">
            <w:pPr>
              <w:pStyle w:val="a8"/>
              <w:numPr>
                <w:ilvl w:val="0"/>
                <w:numId w:val="4"/>
              </w:numPr>
              <w:ind w:leftChars="0"/>
            </w:pPr>
            <w:r>
              <w:t>C</w:t>
            </w:r>
            <w:r>
              <w:rPr>
                <w:rFonts w:hint="eastAsia"/>
              </w:rPr>
              <w:t>reate Service</w:t>
            </w:r>
          </w:p>
          <w:p w14:paraId="62C12BD9" w14:textId="77777777" w:rsidR="00687418" w:rsidRDefault="00687418" w:rsidP="007701A0">
            <w:pPr>
              <w:ind w:left="990"/>
            </w:pPr>
            <w:r>
              <w:rPr>
                <w:rFonts w:hint="eastAsia"/>
              </w:rPr>
              <w:t xml:space="preserve">Integration 생성시, </w:t>
            </w:r>
            <w:r>
              <w:t>Service</w:t>
            </w:r>
            <w:r>
              <w:rPr>
                <w:rFonts w:hint="eastAsia"/>
              </w:rPr>
              <w:t>도 동시에 생성을 합니다.</w:t>
            </w:r>
          </w:p>
          <w:p w14:paraId="27BC1DE4" w14:textId="77777777" w:rsidR="00687418" w:rsidRDefault="00687418" w:rsidP="007701A0">
            <w:pPr>
              <w:pStyle w:val="a8"/>
              <w:numPr>
                <w:ilvl w:val="0"/>
                <w:numId w:val="4"/>
              </w:numPr>
              <w:ind w:leftChars="0"/>
            </w:pPr>
            <w:r>
              <w:t>Select Service</w:t>
            </w:r>
          </w:p>
          <w:p w14:paraId="76D3898B" w14:textId="77777777" w:rsidR="00687418" w:rsidRDefault="00687418" w:rsidP="007701A0">
            <w:pPr>
              <w:pStyle w:val="a8"/>
              <w:ind w:leftChars="0" w:left="990"/>
            </w:pPr>
            <w:r>
              <w:rPr>
                <w:rFonts w:hint="eastAsia"/>
              </w:rPr>
              <w:t>Integration</w:t>
            </w:r>
            <w:r>
              <w:t xml:space="preserve"> </w:t>
            </w:r>
            <w:r>
              <w:rPr>
                <w:rFonts w:hint="eastAsia"/>
              </w:rPr>
              <w:t>생성시,</w:t>
            </w:r>
            <w:r>
              <w:t xml:space="preserve"> </w:t>
            </w:r>
            <w:r>
              <w:rPr>
                <w:rFonts w:hint="eastAsia"/>
              </w:rPr>
              <w:t>기존에</w:t>
            </w:r>
            <w:r>
              <w:t xml:space="preserve"> </w:t>
            </w:r>
            <w:r>
              <w:rPr>
                <w:rFonts w:hint="eastAsia"/>
              </w:rPr>
              <w:t xml:space="preserve">있는 </w:t>
            </w:r>
            <w:r>
              <w:t>Service</w:t>
            </w:r>
            <w:r>
              <w:rPr>
                <w:rFonts w:hint="eastAsia"/>
              </w:rPr>
              <w:t>를 매핑 합니다.</w:t>
            </w:r>
          </w:p>
        </w:tc>
        <w:tc>
          <w:tcPr>
            <w:tcW w:w="1650" w:type="dxa"/>
          </w:tcPr>
          <w:p w14:paraId="2C5091E8" w14:textId="77777777" w:rsidR="00687418" w:rsidRDefault="00687418" w:rsidP="007701A0">
            <w:pPr>
              <w:pStyle w:val="a8"/>
              <w:ind w:leftChars="0" w:left="0"/>
            </w:pPr>
            <w:r>
              <w:rPr>
                <w:rFonts w:hint="eastAsia"/>
              </w:rPr>
              <w:t>필수 선택 사항. 중복 선택 불가.</w:t>
            </w:r>
          </w:p>
          <w:p w14:paraId="29FA473A" w14:textId="77777777" w:rsidR="00687418" w:rsidRDefault="00687418" w:rsidP="007701A0">
            <w:pPr>
              <w:pStyle w:val="a8"/>
              <w:ind w:leftChars="0" w:left="0"/>
            </w:pPr>
          </w:p>
        </w:tc>
      </w:tr>
    </w:tbl>
    <w:p w14:paraId="55A2E8E6" w14:textId="77777777" w:rsidR="00687418" w:rsidRDefault="00687418" w:rsidP="00687418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szCs w:val="18"/>
        </w:rPr>
      </w:pPr>
    </w:p>
    <w:p w14:paraId="65CDA0A9" w14:textId="77777777" w:rsidR="00687418" w:rsidRDefault="00687418" w:rsidP="00687418">
      <w:pPr>
        <w:pStyle w:val="a8"/>
        <w:ind w:left="720"/>
      </w:pPr>
      <w:r>
        <w:t>Creation Service</w:t>
      </w:r>
      <w:r>
        <w:rPr>
          <w:rFonts w:hint="eastAsia"/>
        </w:rPr>
        <w:t>화면은 다음과 같습니다.</w:t>
      </w:r>
    </w:p>
    <w:tbl>
      <w:tblPr>
        <w:tblStyle w:val="ab"/>
        <w:tblW w:w="10333" w:type="dxa"/>
        <w:tblLook w:val="04A0" w:firstRow="1" w:lastRow="0" w:firstColumn="1" w:lastColumn="0" w:noHBand="0" w:noVBand="1"/>
      </w:tblPr>
      <w:tblGrid>
        <w:gridCol w:w="10333"/>
      </w:tblGrid>
      <w:tr w:rsidR="00687418" w14:paraId="444279C8" w14:textId="77777777" w:rsidTr="007701A0">
        <w:trPr>
          <w:trHeight w:val="4751"/>
        </w:trPr>
        <w:tc>
          <w:tcPr>
            <w:tcW w:w="10333" w:type="dxa"/>
          </w:tcPr>
          <w:p w14:paraId="1C996849" w14:textId="77777777" w:rsidR="00687418" w:rsidRDefault="00687418" w:rsidP="007701A0">
            <w:pPr>
              <w:widowControl/>
              <w:wordWrap/>
              <w:autoSpaceDE/>
              <w:autoSpaceDN/>
              <w:rPr>
                <w:rFonts w:asciiTheme="majorHAnsi" w:eastAsiaTheme="majorEastAsia" w:hAnsiTheme="majorHAnsi" w:cstheme="majorBidi"/>
                <w:b/>
                <w:szCs w:val="18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5D06822A" wp14:editId="5DBC6B75">
                  <wp:extent cx="6357668" cy="3178834"/>
                  <wp:effectExtent l="0" t="0" r="5080" b="2540"/>
                  <wp:docPr id="21" name="그림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86871" cy="319343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546CF83" w14:textId="77777777" w:rsidR="00687418" w:rsidRDefault="00687418" w:rsidP="00687418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szCs w:val="18"/>
        </w:rPr>
      </w:pPr>
    </w:p>
    <w:p w14:paraId="4893B6F8" w14:textId="77777777" w:rsidR="00687418" w:rsidRDefault="00687418" w:rsidP="00687418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szCs w:val="18"/>
        </w:rPr>
      </w:pPr>
    </w:p>
    <w:tbl>
      <w:tblPr>
        <w:tblStyle w:val="ab"/>
        <w:tblW w:w="0" w:type="auto"/>
        <w:tblInd w:w="720" w:type="dxa"/>
        <w:tblLook w:val="04A0" w:firstRow="1" w:lastRow="0" w:firstColumn="1" w:lastColumn="0" w:noHBand="0" w:noVBand="1"/>
      </w:tblPr>
      <w:tblGrid>
        <w:gridCol w:w="2110"/>
        <w:gridCol w:w="5164"/>
        <w:gridCol w:w="1022"/>
      </w:tblGrid>
      <w:tr w:rsidR="00687418" w14:paraId="1473E092" w14:textId="77777777" w:rsidTr="007701A0">
        <w:tc>
          <w:tcPr>
            <w:tcW w:w="2110" w:type="dxa"/>
            <w:shd w:val="clear" w:color="auto" w:fill="44546A" w:themeFill="text2"/>
          </w:tcPr>
          <w:p w14:paraId="65DF34E3" w14:textId="77777777" w:rsidR="00687418" w:rsidRPr="00956F4F" w:rsidRDefault="00687418" w:rsidP="007701A0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항목</w:t>
            </w:r>
          </w:p>
        </w:tc>
        <w:tc>
          <w:tcPr>
            <w:tcW w:w="5164" w:type="dxa"/>
            <w:shd w:val="clear" w:color="auto" w:fill="44546A" w:themeFill="text2"/>
          </w:tcPr>
          <w:p w14:paraId="3EFCDEC7" w14:textId="77777777" w:rsidR="00687418" w:rsidRPr="00956F4F" w:rsidRDefault="00687418" w:rsidP="007701A0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설명</w:t>
            </w:r>
          </w:p>
        </w:tc>
        <w:tc>
          <w:tcPr>
            <w:tcW w:w="1022" w:type="dxa"/>
            <w:shd w:val="clear" w:color="auto" w:fill="44546A" w:themeFill="text2"/>
          </w:tcPr>
          <w:p w14:paraId="05FB4ADE" w14:textId="77777777" w:rsidR="00687418" w:rsidRPr="00956F4F" w:rsidRDefault="00687418" w:rsidP="007701A0">
            <w:pPr>
              <w:pStyle w:val="a8"/>
              <w:ind w:leftChars="0" w:left="0"/>
              <w:jc w:val="center"/>
              <w:rPr>
                <w:b/>
                <w:color w:val="FFFFFF" w:themeColor="background1"/>
              </w:rPr>
            </w:pPr>
            <w:r w:rsidRPr="00956F4F">
              <w:rPr>
                <w:rFonts w:hint="eastAsia"/>
                <w:b/>
                <w:color w:val="FFFFFF" w:themeColor="background1"/>
              </w:rPr>
              <w:t>비고</w:t>
            </w:r>
          </w:p>
        </w:tc>
      </w:tr>
      <w:tr w:rsidR="00687418" w14:paraId="14E6DE96" w14:textId="77777777" w:rsidTr="007701A0">
        <w:tc>
          <w:tcPr>
            <w:tcW w:w="2110" w:type="dxa"/>
          </w:tcPr>
          <w:p w14:paraId="3C7B042D" w14:textId="77777777" w:rsidR="00687418" w:rsidRDefault="00687418" w:rsidP="007701A0">
            <w:pPr>
              <w:pStyle w:val="a8"/>
              <w:ind w:leftChars="0" w:left="0"/>
            </w:pPr>
            <w:r w:rsidRPr="005F5D9C">
              <w:t>Enter a service name</w:t>
            </w:r>
          </w:p>
        </w:tc>
        <w:tc>
          <w:tcPr>
            <w:tcW w:w="5164" w:type="dxa"/>
          </w:tcPr>
          <w:p w14:paraId="565C0298" w14:textId="77777777" w:rsidR="00687418" w:rsidRPr="00EA51E7" w:rsidRDefault="00687418" w:rsidP="007701A0">
            <w:r>
              <w:rPr>
                <w:rFonts w:hint="eastAsia"/>
              </w:rPr>
              <w:t xml:space="preserve">고객이 생성하고자 하는 </w:t>
            </w:r>
            <w:r>
              <w:t>Service Name</w:t>
            </w:r>
            <w:r>
              <w:rPr>
                <w:rFonts w:hint="eastAsia"/>
              </w:rPr>
              <w:t>을 임의로 입력 합니다.</w:t>
            </w:r>
          </w:p>
        </w:tc>
        <w:tc>
          <w:tcPr>
            <w:tcW w:w="1022" w:type="dxa"/>
          </w:tcPr>
          <w:p w14:paraId="22DC6FAA" w14:textId="77777777" w:rsidR="00687418" w:rsidRDefault="00687418" w:rsidP="007701A0">
            <w:pPr>
              <w:pStyle w:val="a8"/>
              <w:ind w:leftChars="0" w:left="0"/>
            </w:pPr>
            <w:r>
              <w:rPr>
                <w:rFonts w:hint="eastAsia"/>
              </w:rPr>
              <w:t>필수 입력 사항</w:t>
            </w:r>
          </w:p>
          <w:p w14:paraId="7DB49C8E" w14:textId="77777777" w:rsidR="00687418" w:rsidRDefault="00687418" w:rsidP="007701A0">
            <w:pPr>
              <w:pStyle w:val="a8"/>
              <w:ind w:leftChars="0" w:left="0"/>
            </w:pPr>
          </w:p>
        </w:tc>
      </w:tr>
      <w:tr w:rsidR="00687418" w14:paraId="7314EB68" w14:textId="77777777" w:rsidTr="007701A0">
        <w:tc>
          <w:tcPr>
            <w:tcW w:w="2110" w:type="dxa"/>
          </w:tcPr>
          <w:p w14:paraId="77F5E2A7" w14:textId="77777777" w:rsidR="00687418" w:rsidRDefault="00687418" w:rsidP="007701A0">
            <w:pPr>
              <w:pStyle w:val="a8"/>
              <w:ind w:leftChars="0" w:left="0"/>
            </w:pPr>
            <w:r>
              <w:rPr>
                <w:rFonts w:hint="eastAsia"/>
              </w:rPr>
              <w:t>Escalation rules</w:t>
            </w:r>
          </w:p>
        </w:tc>
        <w:tc>
          <w:tcPr>
            <w:tcW w:w="5164" w:type="dxa"/>
          </w:tcPr>
          <w:p w14:paraId="2F05096B" w14:textId="77777777" w:rsidR="00687418" w:rsidRDefault="00687418" w:rsidP="007701A0">
            <w:pPr>
              <w:pStyle w:val="a8"/>
              <w:numPr>
                <w:ilvl w:val="0"/>
                <w:numId w:val="4"/>
              </w:numPr>
              <w:ind w:leftChars="0"/>
            </w:pPr>
            <w:r>
              <w:t xml:space="preserve">Escalation basic </w:t>
            </w:r>
            <w:proofErr w:type="gramStart"/>
            <w:r>
              <w:t>rules</w:t>
            </w:r>
            <w:r>
              <w:rPr>
                <w:rFonts w:hint="eastAsia"/>
              </w:rPr>
              <w:t xml:space="preserve"> :</w:t>
            </w:r>
            <w:proofErr w:type="gramEnd"/>
            <w:r>
              <w:t xml:space="preserve"> </w:t>
            </w:r>
            <w:r>
              <w:rPr>
                <w:rFonts w:hint="eastAsia"/>
              </w:rPr>
              <w:t>Escalation 기본 규칙을 설정합니다.</w:t>
            </w:r>
          </w:p>
          <w:p w14:paraId="6F47254F" w14:textId="77777777" w:rsidR="00687418" w:rsidRPr="005F5D9C" w:rsidRDefault="00687418" w:rsidP="007701A0">
            <w:pPr>
              <w:pStyle w:val="a8"/>
              <w:numPr>
                <w:ilvl w:val="0"/>
                <w:numId w:val="4"/>
              </w:numPr>
              <w:ind w:leftChars="0"/>
            </w:pPr>
            <w:r>
              <w:t xml:space="preserve">Add custom </w:t>
            </w:r>
            <w:proofErr w:type="gramStart"/>
            <w:r>
              <w:t>criteria :</w:t>
            </w:r>
            <w:proofErr w:type="gramEnd"/>
            <w:r>
              <w:t xml:space="preserve"> </w:t>
            </w:r>
            <w:r>
              <w:rPr>
                <w:rFonts w:hint="eastAsia"/>
              </w:rPr>
              <w:t>사용자가 우선순위를 결정하여,</w:t>
            </w:r>
            <w:r>
              <w:t xml:space="preserve"> </w:t>
            </w:r>
            <w:r>
              <w:rPr>
                <w:rFonts w:hint="eastAsia"/>
              </w:rPr>
              <w:t xml:space="preserve">조건에 따라 </w:t>
            </w:r>
            <w:r>
              <w:t>Escalation</w:t>
            </w:r>
            <w:r>
              <w:rPr>
                <w:rFonts w:hint="eastAsia"/>
              </w:rPr>
              <w:t>을 선택 할 수 있습니다. (선택 시 사용자가 설정한 조건의 규칙을 기본규칙보다 우선적으로 적용 됩니다.)</w:t>
            </w:r>
          </w:p>
        </w:tc>
        <w:tc>
          <w:tcPr>
            <w:tcW w:w="1022" w:type="dxa"/>
          </w:tcPr>
          <w:p w14:paraId="176F46EE" w14:textId="77777777" w:rsidR="00687418" w:rsidRPr="005F5D9C" w:rsidRDefault="00687418" w:rsidP="007701A0">
            <w:pPr>
              <w:pStyle w:val="a8"/>
              <w:ind w:leftChars="0" w:left="0"/>
            </w:pPr>
            <w:r>
              <w:rPr>
                <w:rFonts w:hint="eastAsia"/>
              </w:rPr>
              <w:t>필수 입력 사항</w:t>
            </w:r>
          </w:p>
          <w:p w14:paraId="2300DC6C" w14:textId="77777777" w:rsidR="00687418" w:rsidRDefault="00687418" w:rsidP="007701A0">
            <w:pPr>
              <w:pStyle w:val="a8"/>
              <w:ind w:leftChars="0" w:left="0"/>
            </w:pPr>
          </w:p>
        </w:tc>
      </w:tr>
      <w:tr w:rsidR="00687418" w14:paraId="31E0E19C" w14:textId="77777777" w:rsidTr="007701A0">
        <w:tc>
          <w:tcPr>
            <w:tcW w:w="2110" w:type="dxa"/>
          </w:tcPr>
          <w:p w14:paraId="0497DC43" w14:textId="77777777" w:rsidR="00687418" w:rsidRPr="005F5D9C" w:rsidRDefault="00687418" w:rsidP="007701A0">
            <w:pPr>
              <w:pStyle w:val="a8"/>
              <w:ind w:leftChars="0" w:left="0"/>
            </w:pPr>
            <w:r>
              <w:t>Incident generation rules</w:t>
            </w:r>
          </w:p>
        </w:tc>
        <w:tc>
          <w:tcPr>
            <w:tcW w:w="5164" w:type="dxa"/>
          </w:tcPr>
          <w:p w14:paraId="50E9A3F8" w14:textId="77777777" w:rsidR="00687418" w:rsidRDefault="00687418" w:rsidP="007701A0">
            <w:pPr>
              <w:pStyle w:val="a8"/>
              <w:numPr>
                <w:ilvl w:val="0"/>
                <w:numId w:val="4"/>
              </w:numPr>
              <w:ind w:leftChars="0"/>
            </w:pPr>
            <w:r>
              <w:t>Incident suppression rules</w:t>
            </w:r>
          </w:p>
          <w:p w14:paraId="2E4452B0" w14:textId="77777777" w:rsidR="00687418" w:rsidRDefault="00687418" w:rsidP="007701A0">
            <w:pPr>
              <w:pStyle w:val="a8"/>
              <w:ind w:leftChars="0" w:left="990"/>
            </w:pPr>
            <w:r>
              <w:rPr>
                <w:rFonts w:hint="eastAsia"/>
              </w:rPr>
              <w:t>조건 항목</w:t>
            </w:r>
            <w:proofErr w:type="gramStart"/>
            <w:r>
              <w:rPr>
                <w:rFonts w:hint="eastAsia"/>
              </w:rPr>
              <w:t>(</w:t>
            </w:r>
            <w:r>
              <w:t xml:space="preserve"> Alert</w:t>
            </w:r>
            <w:proofErr w:type="gramEnd"/>
            <w:r>
              <w:t xml:space="preserve"> Summary, Alert Metric Name, Alert Resource Id)</w:t>
            </w:r>
            <w:r>
              <w:rPr>
                <w:rFonts w:hint="eastAsia"/>
              </w:rPr>
              <w:t>가 연속해서 발생 할 경우,</w:t>
            </w:r>
            <w:r>
              <w:t xml:space="preserve"> </w:t>
            </w:r>
            <w:r>
              <w:rPr>
                <w:rFonts w:hint="eastAsia"/>
              </w:rPr>
              <w:t>기간(초)를 설정하여, i</w:t>
            </w:r>
            <w:r>
              <w:t>ncident</w:t>
            </w:r>
            <w:r>
              <w:rPr>
                <w:rFonts w:hint="eastAsia"/>
              </w:rPr>
              <w:t xml:space="preserve"> 중복 생성을 방지 할 수 있습니다.</w:t>
            </w:r>
          </w:p>
          <w:p w14:paraId="0E24EB81" w14:textId="77777777" w:rsidR="00687418" w:rsidRDefault="00687418" w:rsidP="007701A0">
            <w:pPr>
              <w:pStyle w:val="a8"/>
              <w:numPr>
                <w:ilvl w:val="0"/>
                <w:numId w:val="4"/>
              </w:numPr>
              <w:ind w:leftChars="0"/>
            </w:pPr>
            <w:r>
              <w:t>Incident urgency rules</w:t>
            </w:r>
          </w:p>
          <w:p w14:paraId="396B64DE" w14:textId="77777777" w:rsidR="00687418" w:rsidRDefault="00687418" w:rsidP="007701A0">
            <w:pPr>
              <w:pStyle w:val="a8"/>
              <w:ind w:leftChars="0" w:left="990"/>
            </w:pPr>
            <w:r>
              <w:t>I</w:t>
            </w:r>
            <w:r>
              <w:rPr>
                <w:rFonts w:hint="eastAsia"/>
              </w:rPr>
              <w:t xml:space="preserve">ncident 의 </w:t>
            </w:r>
            <w:proofErr w:type="spellStart"/>
            <w:r>
              <w:rPr>
                <w:rFonts w:hint="eastAsia"/>
              </w:rPr>
              <w:t>시급도를</w:t>
            </w:r>
            <w:proofErr w:type="spellEnd"/>
            <w:r>
              <w:rPr>
                <w:rFonts w:hint="eastAsia"/>
              </w:rPr>
              <w:t xml:space="preserve"> 설정 할 수 있습니다.</w:t>
            </w:r>
            <w:r>
              <w:t xml:space="preserve"> </w:t>
            </w:r>
          </w:p>
          <w:p w14:paraId="68096A8B" w14:textId="77777777" w:rsidR="00687418" w:rsidRPr="005F5D9C" w:rsidRDefault="00687418" w:rsidP="007701A0">
            <w:pPr>
              <w:pStyle w:val="a8"/>
              <w:numPr>
                <w:ilvl w:val="0"/>
                <w:numId w:val="4"/>
              </w:numPr>
              <w:ind w:leftChars="0"/>
            </w:pPr>
            <w:r>
              <w:rPr>
                <w:rFonts w:hint="eastAsia"/>
              </w:rPr>
              <w:t>A</w:t>
            </w:r>
            <w:r>
              <w:t>dd custom criteria</w:t>
            </w:r>
            <w:r>
              <w:rPr>
                <w:rFonts w:hint="eastAsia"/>
              </w:rPr>
              <w:t>에서, 조건 항목</w:t>
            </w:r>
            <w:proofErr w:type="gramStart"/>
            <w:r>
              <w:rPr>
                <w:rFonts w:hint="eastAsia"/>
              </w:rPr>
              <w:t>(</w:t>
            </w:r>
            <w:r>
              <w:t xml:space="preserve"> Alert</w:t>
            </w:r>
            <w:proofErr w:type="gramEnd"/>
            <w:r>
              <w:t xml:space="preserve"> Summary, Alert Metric Name, Alert Resource Id)</w:t>
            </w:r>
            <w:r>
              <w:rPr>
                <w:rFonts w:hint="eastAsia"/>
              </w:rPr>
              <w:t xml:space="preserve">의 </w:t>
            </w:r>
            <w:proofErr w:type="spellStart"/>
            <w:r>
              <w:rPr>
                <w:rFonts w:hint="eastAsia"/>
              </w:rPr>
              <w:t>비교연산자</w:t>
            </w:r>
            <w:proofErr w:type="spellEnd"/>
            <w:r>
              <w:rPr>
                <w:rFonts w:hint="eastAsia"/>
              </w:rPr>
              <w:t xml:space="preserve"> 설정으로 </w:t>
            </w:r>
            <w:proofErr w:type="spellStart"/>
            <w:r>
              <w:rPr>
                <w:rFonts w:hint="eastAsia"/>
              </w:rPr>
              <w:t>시급도를</w:t>
            </w:r>
            <w:proofErr w:type="spellEnd"/>
            <w:r>
              <w:rPr>
                <w:rFonts w:hint="eastAsia"/>
              </w:rPr>
              <w:t xml:space="preserve"> 설정 할 수 있습니다.</w:t>
            </w:r>
          </w:p>
        </w:tc>
        <w:tc>
          <w:tcPr>
            <w:tcW w:w="1022" w:type="dxa"/>
          </w:tcPr>
          <w:p w14:paraId="4C4944CA" w14:textId="77777777" w:rsidR="00687418" w:rsidRPr="005F5D9C" w:rsidRDefault="00687418" w:rsidP="007701A0">
            <w:pPr>
              <w:pStyle w:val="a8"/>
              <w:ind w:leftChars="0" w:left="0"/>
            </w:pPr>
            <w:r>
              <w:rPr>
                <w:rFonts w:hint="eastAsia"/>
              </w:rPr>
              <w:t>옵션 입력 사항</w:t>
            </w:r>
          </w:p>
        </w:tc>
      </w:tr>
    </w:tbl>
    <w:p w14:paraId="1B3BEA8D" w14:textId="77777777" w:rsidR="00687418" w:rsidRDefault="00687418" w:rsidP="00687418">
      <w:pPr>
        <w:widowControl/>
        <w:wordWrap/>
        <w:autoSpaceDE/>
        <w:autoSpaceDN/>
        <w:rPr>
          <w:rFonts w:asciiTheme="majorHAnsi" w:eastAsiaTheme="majorEastAsia" w:hAnsiTheme="majorHAnsi" w:cstheme="majorBidi"/>
          <w:b/>
          <w:szCs w:val="18"/>
        </w:rPr>
      </w:pPr>
    </w:p>
    <w:p w14:paraId="4E198F63" w14:textId="51EB1C89" w:rsidR="00687418" w:rsidRDefault="00687418" w:rsidP="00687418">
      <w:pPr>
        <w:pStyle w:val="4"/>
        <w:numPr>
          <w:ilvl w:val="0"/>
          <w:numId w:val="23"/>
        </w:numPr>
      </w:pPr>
      <w:proofErr w:type="gramStart"/>
      <w:r>
        <w:rPr>
          <w:rFonts w:hint="eastAsia"/>
        </w:rPr>
        <w:lastRenderedPageBreak/>
        <w:t xml:space="preserve">5단계 </w:t>
      </w:r>
      <w:r>
        <w:t>:</w:t>
      </w:r>
      <w:proofErr w:type="gramEnd"/>
      <w:r>
        <w:t xml:space="preserve"> </w:t>
      </w:r>
      <w:r>
        <w:rPr>
          <w:rFonts w:hint="eastAsia"/>
        </w:rPr>
        <w:t xml:space="preserve">생성 </w:t>
      </w:r>
      <w:r>
        <w:t>Integration</w:t>
      </w:r>
      <w:r w:rsidR="007253C3">
        <w:t xml:space="preserve">, </w:t>
      </w:r>
      <w:r w:rsidR="007253C3">
        <w:rPr>
          <w:rFonts w:hint="eastAsia"/>
        </w:rPr>
        <w:t>Service</w:t>
      </w:r>
      <w:r>
        <w:t xml:space="preserve"> </w:t>
      </w:r>
      <w:r>
        <w:rPr>
          <w:rFonts w:hint="eastAsia"/>
        </w:rPr>
        <w:t>저장</w:t>
      </w:r>
    </w:p>
    <w:p w14:paraId="459EB6BC" w14:textId="77777777" w:rsidR="00687418" w:rsidRDefault="00687418" w:rsidP="00687418">
      <w:pPr>
        <w:ind w:leftChars="400" w:left="720"/>
      </w:pPr>
      <w:r>
        <w:rPr>
          <w:rFonts w:hint="eastAsia"/>
        </w:rPr>
        <w:t xml:space="preserve"> </w:t>
      </w:r>
      <w:r>
        <w:t>“Integration Name”</w:t>
      </w:r>
      <w:r>
        <w:rPr>
          <w:rFonts w:hint="eastAsia"/>
        </w:rPr>
        <w:t>을 입력하고,</w:t>
      </w:r>
      <w:r>
        <w:t xml:space="preserve"> </w:t>
      </w:r>
      <w:r>
        <w:rPr>
          <w:rFonts w:hint="eastAsia"/>
        </w:rPr>
        <w:t xml:space="preserve">사용자의 설정에 따른 </w:t>
      </w:r>
      <w:r>
        <w:t>Service</w:t>
      </w:r>
      <w:r>
        <w:rPr>
          <w:rFonts w:hint="eastAsia"/>
        </w:rPr>
        <w:t xml:space="preserve">를 생성, 혹은 선택한 후에 우측 하단의 </w:t>
      </w:r>
      <w:r>
        <w:t xml:space="preserve">“SAVE” </w:t>
      </w:r>
      <w:r>
        <w:rPr>
          <w:rFonts w:hint="eastAsia"/>
        </w:rPr>
        <w:t>버튼을 클릭 합니다.</w:t>
      </w:r>
    </w:p>
    <w:p w14:paraId="2FA2E04F" w14:textId="77777777" w:rsidR="00BA2180" w:rsidRPr="00687418" w:rsidRDefault="00BA2180" w:rsidP="00864B46">
      <w:bookmarkStart w:id="7" w:name="_GoBack"/>
      <w:bookmarkEnd w:id="7"/>
    </w:p>
    <w:sectPr w:rsidR="00BA2180" w:rsidRPr="00687418" w:rsidSect="00CE657B">
      <w:pgSz w:w="11906" w:h="16838"/>
      <w:pgMar w:top="1701" w:right="1440" w:bottom="1440" w:left="1440" w:header="851" w:footer="964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3808D58" w14:textId="77777777" w:rsidR="00C50696" w:rsidRDefault="00C50696" w:rsidP="000E43C3">
      <w:pPr>
        <w:spacing w:after="0" w:line="240" w:lineRule="auto"/>
      </w:pPr>
      <w:r>
        <w:separator/>
      </w:r>
    </w:p>
  </w:endnote>
  <w:endnote w:type="continuationSeparator" w:id="0">
    <w:p w14:paraId="4689CFB9" w14:textId="77777777" w:rsidR="00C50696" w:rsidRDefault="00C50696" w:rsidP="000E43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532B19" w14:textId="0C84B7C9" w:rsidR="00FF535E" w:rsidRDefault="00FF535E" w:rsidP="00CE657B">
    <w:pPr>
      <w:pStyle w:val="a4"/>
      <w:jc w:val="center"/>
    </w:pPr>
    <w:r>
      <w:fldChar w:fldCharType="begin"/>
    </w:r>
    <w:r>
      <w:instrText>PAGE   \* MERGEFORMAT</w:instrText>
    </w:r>
    <w:r>
      <w:fldChar w:fldCharType="separate"/>
    </w:r>
    <w:r w:rsidR="007253C3" w:rsidRPr="007253C3">
      <w:rPr>
        <w:noProof/>
        <w:lang w:val="ko-KR"/>
      </w:rPr>
      <w:t>10</w:t>
    </w:r>
    <w:r>
      <w:fldChar w:fldCharType="end"/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DB65D50" wp14:editId="28268813">
              <wp:simplePos x="0" y="0"/>
              <wp:positionH relativeFrom="column">
                <wp:posOffset>21590</wp:posOffset>
              </wp:positionH>
              <wp:positionV relativeFrom="paragraph">
                <wp:posOffset>-6655</wp:posOffset>
              </wp:positionV>
              <wp:extent cx="5618073" cy="0"/>
              <wp:effectExtent l="0" t="0" r="20955" b="19050"/>
              <wp:wrapNone/>
              <wp:docPr id="3" name="직선 연결선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18073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EB3A326" id="직선 연결선 3" o:spid="_x0000_s1026" style="position:absolute;left:0;text-align:lef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.7pt,-.5pt" to="444.05pt,-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" strokecolor="black [3200]" strokeweight=".5pt">
              <v:stroke joinstyle="miter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20BF59" w14:textId="77777777" w:rsidR="00C50696" w:rsidRDefault="00C50696" w:rsidP="000E43C3">
      <w:pPr>
        <w:spacing w:after="0" w:line="240" w:lineRule="auto"/>
      </w:pPr>
      <w:r>
        <w:separator/>
      </w:r>
    </w:p>
  </w:footnote>
  <w:footnote w:type="continuationSeparator" w:id="0">
    <w:p w14:paraId="1232F0D8" w14:textId="77777777" w:rsidR="00C50696" w:rsidRDefault="00C50696" w:rsidP="000E43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5A6B7A"/>
    <w:multiLevelType w:val="hybridMultilevel"/>
    <w:tmpl w:val="F2BA87C4"/>
    <w:lvl w:ilvl="0" w:tplc="06AC4128">
      <w:start w:val="1"/>
      <w:numFmt w:val="ganada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0B213491"/>
    <w:multiLevelType w:val="hybridMultilevel"/>
    <w:tmpl w:val="0128C878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A1D0714"/>
    <w:multiLevelType w:val="hybridMultilevel"/>
    <w:tmpl w:val="B0C64B8A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1A3D5862"/>
    <w:multiLevelType w:val="hybridMultilevel"/>
    <w:tmpl w:val="5AE20FB8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C702993"/>
    <w:multiLevelType w:val="hybridMultilevel"/>
    <w:tmpl w:val="0942A512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1F9A1EBD"/>
    <w:multiLevelType w:val="hybridMultilevel"/>
    <w:tmpl w:val="86FCFBD6"/>
    <w:lvl w:ilvl="0" w:tplc="156AC03E">
      <w:start w:val="1"/>
      <w:numFmt w:val="decimal"/>
      <w:lvlText w:val="%1)"/>
      <w:lvlJc w:val="left"/>
      <w:pPr>
        <w:ind w:left="76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2F88354D"/>
    <w:multiLevelType w:val="hybridMultilevel"/>
    <w:tmpl w:val="143C9630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3E8650FE"/>
    <w:multiLevelType w:val="hybridMultilevel"/>
    <w:tmpl w:val="C4B613DC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464D4C2D"/>
    <w:multiLevelType w:val="hybridMultilevel"/>
    <w:tmpl w:val="E2EC38B8"/>
    <w:lvl w:ilvl="0" w:tplc="04090001">
      <w:start w:val="1"/>
      <w:numFmt w:val="bullet"/>
      <w:lvlText w:val=""/>
      <w:lvlJc w:val="left"/>
      <w:pPr>
        <w:ind w:left="1084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484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84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4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84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84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4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84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84" w:hanging="400"/>
      </w:pPr>
      <w:rPr>
        <w:rFonts w:ascii="Wingdings" w:hAnsi="Wingdings" w:hint="default"/>
      </w:rPr>
    </w:lvl>
  </w:abstractNum>
  <w:abstractNum w:abstractNumId="9" w15:restartNumberingAfterBreak="0">
    <w:nsid w:val="469344FF"/>
    <w:multiLevelType w:val="hybridMultilevel"/>
    <w:tmpl w:val="9DDA514C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47D74F2C"/>
    <w:multiLevelType w:val="hybridMultilevel"/>
    <w:tmpl w:val="0942A512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48506351"/>
    <w:multiLevelType w:val="hybridMultilevel"/>
    <w:tmpl w:val="0942A512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573F5C62"/>
    <w:multiLevelType w:val="hybridMultilevel"/>
    <w:tmpl w:val="5192A1DA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57B92538"/>
    <w:multiLevelType w:val="hybridMultilevel"/>
    <w:tmpl w:val="D41E1CB4"/>
    <w:lvl w:ilvl="0" w:tplc="A616454C">
      <w:start w:val="1"/>
      <w:numFmt w:val="decimal"/>
      <w:lvlText w:val="%1)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160" w:hanging="400"/>
      </w:pPr>
    </w:lvl>
    <w:lvl w:ilvl="2" w:tplc="0409001B" w:tentative="1">
      <w:start w:val="1"/>
      <w:numFmt w:val="lowerRoman"/>
      <w:lvlText w:val="%3."/>
      <w:lvlJc w:val="right"/>
      <w:pPr>
        <w:ind w:left="1560" w:hanging="400"/>
      </w:pPr>
    </w:lvl>
    <w:lvl w:ilvl="3" w:tplc="0409000F" w:tentative="1">
      <w:start w:val="1"/>
      <w:numFmt w:val="decimal"/>
      <w:lvlText w:val="%4."/>
      <w:lvlJc w:val="left"/>
      <w:pPr>
        <w:ind w:left="1960" w:hanging="400"/>
      </w:pPr>
    </w:lvl>
    <w:lvl w:ilvl="4" w:tplc="04090019" w:tentative="1">
      <w:start w:val="1"/>
      <w:numFmt w:val="upperLetter"/>
      <w:lvlText w:val="%5."/>
      <w:lvlJc w:val="left"/>
      <w:pPr>
        <w:ind w:left="2360" w:hanging="400"/>
      </w:pPr>
    </w:lvl>
    <w:lvl w:ilvl="5" w:tplc="0409001B" w:tentative="1">
      <w:start w:val="1"/>
      <w:numFmt w:val="lowerRoman"/>
      <w:lvlText w:val="%6."/>
      <w:lvlJc w:val="right"/>
      <w:pPr>
        <w:ind w:left="2760" w:hanging="400"/>
      </w:pPr>
    </w:lvl>
    <w:lvl w:ilvl="6" w:tplc="0409000F" w:tentative="1">
      <w:start w:val="1"/>
      <w:numFmt w:val="decimal"/>
      <w:lvlText w:val="%7."/>
      <w:lvlJc w:val="left"/>
      <w:pPr>
        <w:ind w:left="3160" w:hanging="400"/>
      </w:pPr>
    </w:lvl>
    <w:lvl w:ilvl="7" w:tplc="04090019" w:tentative="1">
      <w:start w:val="1"/>
      <w:numFmt w:val="upperLetter"/>
      <w:lvlText w:val="%8."/>
      <w:lvlJc w:val="left"/>
      <w:pPr>
        <w:ind w:left="3560" w:hanging="400"/>
      </w:pPr>
    </w:lvl>
    <w:lvl w:ilvl="8" w:tplc="0409001B" w:tentative="1">
      <w:start w:val="1"/>
      <w:numFmt w:val="lowerRoman"/>
      <w:lvlText w:val="%9."/>
      <w:lvlJc w:val="right"/>
      <w:pPr>
        <w:ind w:left="3960" w:hanging="400"/>
      </w:pPr>
    </w:lvl>
  </w:abstractNum>
  <w:abstractNum w:abstractNumId="14" w15:restartNumberingAfterBreak="0">
    <w:nsid w:val="58701B0B"/>
    <w:multiLevelType w:val="hybridMultilevel"/>
    <w:tmpl w:val="143C9630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5AF077BD"/>
    <w:multiLevelType w:val="multilevel"/>
    <w:tmpl w:val="ABA453D2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"/>
      <w:lvlJc w:val="left"/>
      <w:pPr>
        <w:tabs>
          <w:tab w:val="num" w:pos="576"/>
        </w:tabs>
        <w:ind w:left="576" w:hanging="576"/>
      </w:pPr>
      <w:rPr>
        <w:i w:val="0"/>
      </w:rPr>
    </w:lvl>
    <w:lvl w:ilvl="2">
      <w:start w:val="1"/>
      <w:numFmt w:val="decimal"/>
      <w:pStyle w:val="3"/>
      <w:lvlText w:val="%1.%2.%3"/>
      <w:lvlJc w:val="left"/>
      <w:pPr>
        <w:tabs>
          <w:tab w:val="num" w:pos="1004"/>
        </w:tabs>
        <w:ind w:left="1004" w:hanging="720"/>
      </w:pPr>
    </w:lvl>
    <w:lvl w:ilvl="3">
      <w:start w:val="1"/>
      <w:numFmt w:val="decimal"/>
      <w:pStyle w:val="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6" w15:restartNumberingAfterBreak="0">
    <w:nsid w:val="5C446D57"/>
    <w:multiLevelType w:val="hybridMultilevel"/>
    <w:tmpl w:val="C8226AD2"/>
    <w:lvl w:ilvl="0" w:tplc="B35EC4DC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 w15:restartNumberingAfterBreak="0">
    <w:nsid w:val="5E3201B7"/>
    <w:multiLevelType w:val="hybridMultilevel"/>
    <w:tmpl w:val="0942A512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 w15:restartNumberingAfterBreak="0">
    <w:nsid w:val="5EB17F14"/>
    <w:multiLevelType w:val="hybridMultilevel"/>
    <w:tmpl w:val="6152FB84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9" w15:restartNumberingAfterBreak="0">
    <w:nsid w:val="668B3E3A"/>
    <w:multiLevelType w:val="hybridMultilevel"/>
    <w:tmpl w:val="6152FB84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 w15:restartNumberingAfterBreak="0">
    <w:nsid w:val="6DC91125"/>
    <w:multiLevelType w:val="hybridMultilevel"/>
    <w:tmpl w:val="82FC9760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1" w15:restartNumberingAfterBreak="0">
    <w:nsid w:val="72A44212"/>
    <w:multiLevelType w:val="hybridMultilevel"/>
    <w:tmpl w:val="3A0C55A4"/>
    <w:lvl w:ilvl="0" w:tplc="571650D2">
      <w:start w:val="1"/>
      <w:numFmt w:val="ganada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 w15:restartNumberingAfterBreak="0">
    <w:nsid w:val="7D50494F"/>
    <w:multiLevelType w:val="hybridMultilevel"/>
    <w:tmpl w:val="281C05AE"/>
    <w:lvl w:ilvl="0" w:tplc="24E0271E">
      <w:start w:val="1"/>
      <w:numFmt w:val="bullet"/>
      <w:lvlText w:val="-"/>
      <w:lvlJc w:val="left"/>
      <w:pPr>
        <w:ind w:left="990" w:hanging="360"/>
      </w:pPr>
      <w:rPr>
        <w:rFonts w:ascii="맑은 고딕" w:eastAsia="맑은 고딕" w:hAnsi="맑은 고딕" w:cstheme="minorBidi" w:hint="eastAsia"/>
      </w:rPr>
    </w:lvl>
    <w:lvl w:ilvl="1" w:tplc="04090003">
      <w:start w:val="1"/>
      <w:numFmt w:val="bullet"/>
      <w:lvlText w:val=""/>
      <w:lvlJc w:val="left"/>
      <w:pPr>
        <w:ind w:left="1430" w:hanging="40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3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3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3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3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3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3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30" w:hanging="400"/>
      </w:pPr>
      <w:rPr>
        <w:rFonts w:ascii="Wingdings" w:hAnsi="Wingdings" w:hint="default"/>
      </w:rPr>
    </w:lvl>
  </w:abstractNum>
  <w:num w:numId="1">
    <w:abstractNumId w:val="20"/>
  </w:num>
  <w:num w:numId="2">
    <w:abstractNumId w:val="0"/>
  </w:num>
  <w:num w:numId="3">
    <w:abstractNumId w:val="5"/>
  </w:num>
  <w:num w:numId="4">
    <w:abstractNumId w:val="22"/>
  </w:num>
  <w:num w:numId="5">
    <w:abstractNumId w:val="13"/>
  </w:num>
  <w:num w:numId="6">
    <w:abstractNumId w:val="15"/>
  </w:num>
  <w:num w:numId="7">
    <w:abstractNumId w:val="18"/>
  </w:num>
  <w:num w:numId="8">
    <w:abstractNumId w:val="12"/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8"/>
  </w:num>
  <w:num w:numId="11">
    <w:abstractNumId w:val="4"/>
  </w:num>
  <w:num w:numId="12">
    <w:abstractNumId w:val="14"/>
  </w:num>
  <w:num w:numId="13">
    <w:abstractNumId w:val="6"/>
  </w:num>
  <w:num w:numId="14">
    <w:abstractNumId w:val="3"/>
  </w:num>
  <w:num w:numId="15">
    <w:abstractNumId w:val="17"/>
  </w:num>
  <w:num w:numId="16">
    <w:abstractNumId w:val="2"/>
  </w:num>
  <w:num w:numId="17">
    <w:abstractNumId w:val="10"/>
  </w:num>
  <w:num w:numId="18">
    <w:abstractNumId w:val="21"/>
  </w:num>
  <w:num w:numId="19">
    <w:abstractNumId w:val="1"/>
  </w:num>
  <w:num w:numId="20">
    <w:abstractNumId w:val="11"/>
  </w:num>
  <w:num w:numId="21">
    <w:abstractNumId w:val="7"/>
  </w:num>
  <w:num w:numId="22">
    <w:abstractNumId w:val="9"/>
  </w:num>
  <w:num w:numId="23">
    <w:abstractNumId w:val="19"/>
  </w:num>
  <w:num w:numId="24">
    <w:abstractNumId w:val="16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bQ0Mje0MDYyNDY2MzRU0lEKTi0uzszPAykwrAUAD12ZaSwAAAA="/>
  </w:docVars>
  <w:rsids>
    <w:rsidRoot w:val="004565D1"/>
    <w:rsid w:val="000006B1"/>
    <w:rsid w:val="0000206C"/>
    <w:rsid w:val="00003150"/>
    <w:rsid w:val="00003554"/>
    <w:rsid w:val="00004D41"/>
    <w:rsid w:val="00005F48"/>
    <w:rsid w:val="00006ACD"/>
    <w:rsid w:val="000070FA"/>
    <w:rsid w:val="00007457"/>
    <w:rsid w:val="000100B4"/>
    <w:rsid w:val="00010932"/>
    <w:rsid w:val="00011617"/>
    <w:rsid w:val="00011B7B"/>
    <w:rsid w:val="00011F7E"/>
    <w:rsid w:val="000122FE"/>
    <w:rsid w:val="00012E54"/>
    <w:rsid w:val="00013205"/>
    <w:rsid w:val="0001387F"/>
    <w:rsid w:val="00013DA4"/>
    <w:rsid w:val="00016058"/>
    <w:rsid w:val="00016D64"/>
    <w:rsid w:val="00017159"/>
    <w:rsid w:val="00020164"/>
    <w:rsid w:val="00020235"/>
    <w:rsid w:val="00020695"/>
    <w:rsid w:val="00021274"/>
    <w:rsid w:val="00022AD5"/>
    <w:rsid w:val="00023425"/>
    <w:rsid w:val="00023B44"/>
    <w:rsid w:val="000241B0"/>
    <w:rsid w:val="00024457"/>
    <w:rsid w:val="000254A1"/>
    <w:rsid w:val="0002553D"/>
    <w:rsid w:val="00025D80"/>
    <w:rsid w:val="0003332D"/>
    <w:rsid w:val="00033C1B"/>
    <w:rsid w:val="00033E00"/>
    <w:rsid w:val="00034353"/>
    <w:rsid w:val="0003464B"/>
    <w:rsid w:val="000354DE"/>
    <w:rsid w:val="000360E6"/>
    <w:rsid w:val="000362CE"/>
    <w:rsid w:val="000363BC"/>
    <w:rsid w:val="00036BD9"/>
    <w:rsid w:val="00036DDF"/>
    <w:rsid w:val="00041DA1"/>
    <w:rsid w:val="00041E48"/>
    <w:rsid w:val="000431FC"/>
    <w:rsid w:val="00043FC5"/>
    <w:rsid w:val="00044F1D"/>
    <w:rsid w:val="00045974"/>
    <w:rsid w:val="000462D7"/>
    <w:rsid w:val="00046598"/>
    <w:rsid w:val="000467BE"/>
    <w:rsid w:val="000467C2"/>
    <w:rsid w:val="00046DDB"/>
    <w:rsid w:val="00047973"/>
    <w:rsid w:val="000521F2"/>
    <w:rsid w:val="000531F4"/>
    <w:rsid w:val="0005537B"/>
    <w:rsid w:val="0005550B"/>
    <w:rsid w:val="000579E7"/>
    <w:rsid w:val="00057A8E"/>
    <w:rsid w:val="00061276"/>
    <w:rsid w:val="000614EC"/>
    <w:rsid w:val="00062688"/>
    <w:rsid w:val="00062D3E"/>
    <w:rsid w:val="00063B1B"/>
    <w:rsid w:val="00063CF2"/>
    <w:rsid w:val="000646A7"/>
    <w:rsid w:val="00064A7B"/>
    <w:rsid w:val="00064B46"/>
    <w:rsid w:val="00065CA5"/>
    <w:rsid w:val="00067E05"/>
    <w:rsid w:val="00071A86"/>
    <w:rsid w:val="0007232C"/>
    <w:rsid w:val="00072748"/>
    <w:rsid w:val="000748F4"/>
    <w:rsid w:val="00075CF3"/>
    <w:rsid w:val="000763A0"/>
    <w:rsid w:val="000767B0"/>
    <w:rsid w:val="00076B47"/>
    <w:rsid w:val="000777EB"/>
    <w:rsid w:val="00080189"/>
    <w:rsid w:val="00080753"/>
    <w:rsid w:val="000813CD"/>
    <w:rsid w:val="00082109"/>
    <w:rsid w:val="00082464"/>
    <w:rsid w:val="000851CA"/>
    <w:rsid w:val="0008555F"/>
    <w:rsid w:val="00086A1A"/>
    <w:rsid w:val="00087068"/>
    <w:rsid w:val="00087C5B"/>
    <w:rsid w:val="00087CAA"/>
    <w:rsid w:val="00090BF6"/>
    <w:rsid w:val="000914D6"/>
    <w:rsid w:val="00092095"/>
    <w:rsid w:val="00092547"/>
    <w:rsid w:val="000930EC"/>
    <w:rsid w:val="0009431A"/>
    <w:rsid w:val="000950FF"/>
    <w:rsid w:val="00095312"/>
    <w:rsid w:val="00095374"/>
    <w:rsid w:val="00095B7A"/>
    <w:rsid w:val="000960E0"/>
    <w:rsid w:val="00096153"/>
    <w:rsid w:val="000962D2"/>
    <w:rsid w:val="000A053E"/>
    <w:rsid w:val="000A0BF9"/>
    <w:rsid w:val="000A203F"/>
    <w:rsid w:val="000A2864"/>
    <w:rsid w:val="000A2EBB"/>
    <w:rsid w:val="000A31BE"/>
    <w:rsid w:val="000A4362"/>
    <w:rsid w:val="000A6932"/>
    <w:rsid w:val="000B20DA"/>
    <w:rsid w:val="000B2233"/>
    <w:rsid w:val="000B2FDC"/>
    <w:rsid w:val="000B30E0"/>
    <w:rsid w:val="000B3F66"/>
    <w:rsid w:val="000B5436"/>
    <w:rsid w:val="000B5A3C"/>
    <w:rsid w:val="000C0025"/>
    <w:rsid w:val="000C0F03"/>
    <w:rsid w:val="000C167B"/>
    <w:rsid w:val="000C1AFA"/>
    <w:rsid w:val="000C2E46"/>
    <w:rsid w:val="000C4E45"/>
    <w:rsid w:val="000C5323"/>
    <w:rsid w:val="000C5AA3"/>
    <w:rsid w:val="000C67ED"/>
    <w:rsid w:val="000C6DD4"/>
    <w:rsid w:val="000C74D7"/>
    <w:rsid w:val="000D0B20"/>
    <w:rsid w:val="000D23AA"/>
    <w:rsid w:val="000D57BE"/>
    <w:rsid w:val="000D7BA3"/>
    <w:rsid w:val="000E0C50"/>
    <w:rsid w:val="000E3184"/>
    <w:rsid w:val="000E43C3"/>
    <w:rsid w:val="000E49B4"/>
    <w:rsid w:val="000E65CD"/>
    <w:rsid w:val="000E68BB"/>
    <w:rsid w:val="000E6AF3"/>
    <w:rsid w:val="000E7FEA"/>
    <w:rsid w:val="000F03CD"/>
    <w:rsid w:val="000F1878"/>
    <w:rsid w:val="000F2E85"/>
    <w:rsid w:val="000F2F16"/>
    <w:rsid w:val="000F4FC2"/>
    <w:rsid w:val="000F6278"/>
    <w:rsid w:val="000F6A4E"/>
    <w:rsid w:val="000F6B22"/>
    <w:rsid w:val="000F718E"/>
    <w:rsid w:val="00100697"/>
    <w:rsid w:val="00100EED"/>
    <w:rsid w:val="00101781"/>
    <w:rsid w:val="00101C20"/>
    <w:rsid w:val="001028BC"/>
    <w:rsid w:val="0010337A"/>
    <w:rsid w:val="001038F3"/>
    <w:rsid w:val="00106294"/>
    <w:rsid w:val="00106391"/>
    <w:rsid w:val="00106614"/>
    <w:rsid w:val="00106EE1"/>
    <w:rsid w:val="001077B4"/>
    <w:rsid w:val="00107AA2"/>
    <w:rsid w:val="00110594"/>
    <w:rsid w:val="001112E3"/>
    <w:rsid w:val="00111574"/>
    <w:rsid w:val="00112151"/>
    <w:rsid w:val="00112968"/>
    <w:rsid w:val="00113020"/>
    <w:rsid w:val="00113E36"/>
    <w:rsid w:val="001143CF"/>
    <w:rsid w:val="00115495"/>
    <w:rsid w:val="001159C6"/>
    <w:rsid w:val="00115C16"/>
    <w:rsid w:val="001201AA"/>
    <w:rsid w:val="001209D9"/>
    <w:rsid w:val="001237F3"/>
    <w:rsid w:val="00123DD8"/>
    <w:rsid w:val="0012453E"/>
    <w:rsid w:val="001249DB"/>
    <w:rsid w:val="0012544B"/>
    <w:rsid w:val="001262F9"/>
    <w:rsid w:val="001275B2"/>
    <w:rsid w:val="00132D60"/>
    <w:rsid w:val="0013404C"/>
    <w:rsid w:val="00134A57"/>
    <w:rsid w:val="00136275"/>
    <w:rsid w:val="00136B24"/>
    <w:rsid w:val="00137C0D"/>
    <w:rsid w:val="00140E84"/>
    <w:rsid w:val="001410A5"/>
    <w:rsid w:val="00141710"/>
    <w:rsid w:val="00142EC7"/>
    <w:rsid w:val="0014448B"/>
    <w:rsid w:val="00144B51"/>
    <w:rsid w:val="00146763"/>
    <w:rsid w:val="00146B54"/>
    <w:rsid w:val="00151227"/>
    <w:rsid w:val="0015137A"/>
    <w:rsid w:val="0015434C"/>
    <w:rsid w:val="00154B3D"/>
    <w:rsid w:val="00155C61"/>
    <w:rsid w:val="00156169"/>
    <w:rsid w:val="001564CA"/>
    <w:rsid w:val="00167068"/>
    <w:rsid w:val="001678E5"/>
    <w:rsid w:val="00171D9D"/>
    <w:rsid w:val="00171DA5"/>
    <w:rsid w:val="00173F0C"/>
    <w:rsid w:val="001745A3"/>
    <w:rsid w:val="00175A45"/>
    <w:rsid w:val="00175EC4"/>
    <w:rsid w:val="001765C7"/>
    <w:rsid w:val="0017706D"/>
    <w:rsid w:val="00177C58"/>
    <w:rsid w:val="00181B74"/>
    <w:rsid w:val="00182B87"/>
    <w:rsid w:val="00184984"/>
    <w:rsid w:val="00185010"/>
    <w:rsid w:val="001852A0"/>
    <w:rsid w:val="00186E04"/>
    <w:rsid w:val="001876BE"/>
    <w:rsid w:val="001911D0"/>
    <w:rsid w:val="00191B76"/>
    <w:rsid w:val="0019273F"/>
    <w:rsid w:val="001930B4"/>
    <w:rsid w:val="001930B5"/>
    <w:rsid w:val="00193130"/>
    <w:rsid w:val="001937FD"/>
    <w:rsid w:val="00194237"/>
    <w:rsid w:val="00194253"/>
    <w:rsid w:val="001946BE"/>
    <w:rsid w:val="00194A0F"/>
    <w:rsid w:val="00194E8E"/>
    <w:rsid w:val="0019634B"/>
    <w:rsid w:val="00196AA0"/>
    <w:rsid w:val="00196B8C"/>
    <w:rsid w:val="0019732C"/>
    <w:rsid w:val="001A214A"/>
    <w:rsid w:val="001A286F"/>
    <w:rsid w:val="001A31E9"/>
    <w:rsid w:val="001A3D68"/>
    <w:rsid w:val="001A4207"/>
    <w:rsid w:val="001A4BED"/>
    <w:rsid w:val="001A5B70"/>
    <w:rsid w:val="001A6420"/>
    <w:rsid w:val="001A69A3"/>
    <w:rsid w:val="001A6D65"/>
    <w:rsid w:val="001A7332"/>
    <w:rsid w:val="001A7979"/>
    <w:rsid w:val="001B0E67"/>
    <w:rsid w:val="001B5EB2"/>
    <w:rsid w:val="001B7A4F"/>
    <w:rsid w:val="001C1736"/>
    <w:rsid w:val="001C2CB3"/>
    <w:rsid w:val="001C4661"/>
    <w:rsid w:val="001C58BC"/>
    <w:rsid w:val="001C660C"/>
    <w:rsid w:val="001C6F28"/>
    <w:rsid w:val="001C7AB9"/>
    <w:rsid w:val="001D0CAA"/>
    <w:rsid w:val="001D1BA3"/>
    <w:rsid w:val="001D26D8"/>
    <w:rsid w:val="001D2764"/>
    <w:rsid w:val="001D4A10"/>
    <w:rsid w:val="001D7288"/>
    <w:rsid w:val="001E1723"/>
    <w:rsid w:val="001E1D5B"/>
    <w:rsid w:val="001E5245"/>
    <w:rsid w:val="001E5852"/>
    <w:rsid w:val="001E58DC"/>
    <w:rsid w:val="001E5C0B"/>
    <w:rsid w:val="001E7482"/>
    <w:rsid w:val="001F213E"/>
    <w:rsid w:val="001F3FAB"/>
    <w:rsid w:val="001F4169"/>
    <w:rsid w:val="001F42BF"/>
    <w:rsid w:val="001F6A2A"/>
    <w:rsid w:val="001F7F51"/>
    <w:rsid w:val="00200985"/>
    <w:rsid w:val="00201063"/>
    <w:rsid w:val="00201B78"/>
    <w:rsid w:val="00203FB0"/>
    <w:rsid w:val="0020541A"/>
    <w:rsid w:val="0020542F"/>
    <w:rsid w:val="0020562F"/>
    <w:rsid w:val="00205A3B"/>
    <w:rsid w:val="00205FFA"/>
    <w:rsid w:val="0020748A"/>
    <w:rsid w:val="00210391"/>
    <w:rsid w:val="00210CF0"/>
    <w:rsid w:val="00210DF1"/>
    <w:rsid w:val="00211D7C"/>
    <w:rsid w:val="00212842"/>
    <w:rsid w:val="00214286"/>
    <w:rsid w:val="00214887"/>
    <w:rsid w:val="00215609"/>
    <w:rsid w:val="00215ADC"/>
    <w:rsid w:val="00216006"/>
    <w:rsid w:val="00216BFB"/>
    <w:rsid w:val="0021732B"/>
    <w:rsid w:val="00217F15"/>
    <w:rsid w:val="002208FE"/>
    <w:rsid w:val="002212BD"/>
    <w:rsid w:val="00222B74"/>
    <w:rsid w:val="00223287"/>
    <w:rsid w:val="002237B8"/>
    <w:rsid w:val="00223803"/>
    <w:rsid w:val="002239D7"/>
    <w:rsid w:val="00223BB6"/>
    <w:rsid w:val="002245F8"/>
    <w:rsid w:val="002245FD"/>
    <w:rsid w:val="002249E6"/>
    <w:rsid w:val="00224D34"/>
    <w:rsid w:val="00224FB4"/>
    <w:rsid w:val="00225A8A"/>
    <w:rsid w:val="002263B8"/>
    <w:rsid w:val="00230B99"/>
    <w:rsid w:val="00230E1F"/>
    <w:rsid w:val="0023182E"/>
    <w:rsid w:val="0023364B"/>
    <w:rsid w:val="00233D63"/>
    <w:rsid w:val="0023453E"/>
    <w:rsid w:val="00234ACE"/>
    <w:rsid w:val="00235410"/>
    <w:rsid w:val="00237ECF"/>
    <w:rsid w:val="002400D7"/>
    <w:rsid w:val="00240158"/>
    <w:rsid w:val="00240D32"/>
    <w:rsid w:val="00241D73"/>
    <w:rsid w:val="00242D41"/>
    <w:rsid w:val="0024328A"/>
    <w:rsid w:val="002434C3"/>
    <w:rsid w:val="00244CDE"/>
    <w:rsid w:val="00245985"/>
    <w:rsid w:val="00245A19"/>
    <w:rsid w:val="00245C6D"/>
    <w:rsid w:val="0024601C"/>
    <w:rsid w:val="00246B79"/>
    <w:rsid w:val="00247F4E"/>
    <w:rsid w:val="002504CF"/>
    <w:rsid w:val="002508CD"/>
    <w:rsid w:val="002513BA"/>
    <w:rsid w:val="002522CB"/>
    <w:rsid w:val="00255903"/>
    <w:rsid w:val="00255CB1"/>
    <w:rsid w:val="002560C8"/>
    <w:rsid w:val="002568FE"/>
    <w:rsid w:val="00257559"/>
    <w:rsid w:val="00257B60"/>
    <w:rsid w:val="00257E80"/>
    <w:rsid w:val="00257F74"/>
    <w:rsid w:val="00260C18"/>
    <w:rsid w:val="00261E12"/>
    <w:rsid w:val="002629BA"/>
    <w:rsid w:val="002636AF"/>
    <w:rsid w:val="00263C9F"/>
    <w:rsid w:val="00264EF1"/>
    <w:rsid w:val="002662FE"/>
    <w:rsid w:val="00271DCF"/>
    <w:rsid w:val="00272513"/>
    <w:rsid w:val="00273A03"/>
    <w:rsid w:val="00273D6D"/>
    <w:rsid w:val="00274DE8"/>
    <w:rsid w:val="002774B8"/>
    <w:rsid w:val="00282209"/>
    <w:rsid w:val="00282E0F"/>
    <w:rsid w:val="002848BE"/>
    <w:rsid w:val="00284944"/>
    <w:rsid w:val="0028522A"/>
    <w:rsid w:val="00287904"/>
    <w:rsid w:val="0029110A"/>
    <w:rsid w:val="002916EC"/>
    <w:rsid w:val="00292938"/>
    <w:rsid w:val="00293E74"/>
    <w:rsid w:val="00294950"/>
    <w:rsid w:val="0029525A"/>
    <w:rsid w:val="002966DD"/>
    <w:rsid w:val="0029739A"/>
    <w:rsid w:val="002A0114"/>
    <w:rsid w:val="002A135E"/>
    <w:rsid w:val="002A2230"/>
    <w:rsid w:val="002A2BE0"/>
    <w:rsid w:val="002A2FF3"/>
    <w:rsid w:val="002A326A"/>
    <w:rsid w:val="002A3500"/>
    <w:rsid w:val="002A37E7"/>
    <w:rsid w:val="002A4CB9"/>
    <w:rsid w:val="002A5971"/>
    <w:rsid w:val="002A5F7D"/>
    <w:rsid w:val="002A6C09"/>
    <w:rsid w:val="002A6D23"/>
    <w:rsid w:val="002B03E7"/>
    <w:rsid w:val="002B1AA4"/>
    <w:rsid w:val="002B2420"/>
    <w:rsid w:val="002B3CA7"/>
    <w:rsid w:val="002B4C89"/>
    <w:rsid w:val="002B565F"/>
    <w:rsid w:val="002B75FD"/>
    <w:rsid w:val="002B7E1D"/>
    <w:rsid w:val="002C16CF"/>
    <w:rsid w:val="002C17C3"/>
    <w:rsid w:val="002C32B3"/>
    <w:rsid w:val="002C4198"/>
    <w:rsid w:val="002C4DEC"/>
    <w:rsid w:val="002C5478"/>
    <w:rsid w:val="002C5864"/>
    <w:rsid w:val="002C6476"/>
    <w:rsid w:val="002C67B0"/>
    <w:rsid w:val="002C68E5"/>
    <w:rsid w:val="002C7C96"/>
    <w:rsid w:val="002D004E"/>
    <w:rsid w:val="002D0C4D"/>
    <w:rsid w:val="002D0E0C"/>
    <w:rsid w:val="002D13E5"/>
    <w:rsid w:val="002D1A5A"/>
    <w:rsid w:val="002D34C1"/>
    <w:rsid w:val="002D6534"/>
    <w:rsid w:val="002D7855"/>
    <w:rsid w:val="002E0149"/>
    <w:rsid w:val="002E0C37"/>
    <w:rsid w:val="002E2C00"/>
    <w:rsid w:val="002E4657"/>
    <w:rsid w:val="002E66E9"/>
    <w:rsid w:val="002E7319"/>
    <w:rsid w:val="002F12CC"/>
    <w:rsid w:val="002F1327"/>
    <w:rsid w:val="002F1CC1"/>
    <w:rsid w:val="002F1F5E"/>
    <w:rsid w:val="002F57AE"/>
    <w:rsid w:val="002F7193"/>
    <w:rsid w:val="002F7CBC"/>
    <w:rsid w:val="00300448"/>
    <w:rsid w:val="0030070F"/>
    <w:rsid w:val="00301552"/>
    <w:rsid w:val="00302564"/>
    <w:rsid w:val="003029C3"/>
    <w:rsid w:val="00303672"/>
    <w:rsid w:val="0030436D"/>
    <w:rsid w:val="003050FB"/>
    <w:rsid w:val="003051DD"/>
    <w:rsid w:val="00305DD4"/>
    <w:rsid w:val="00306DDB"/>
    <w:rsid w:val="00306DF7"/>
    <w:rsid w:val="003104DF"/>
    <w:rsid w:val="00311296"/>
    <w:rsid w:val="003119A9"/>
    <w:rsid w:val="003124F1"/>
    <w:rsid w:val="00313433"/>
    <w:rsid w:val="00314AD0"/>
    <w:rsid w:val="00314C63"/>
    <w:rsid w:val="00315532"/>
    <w:rsid w:val="00315B8D"/>
    <w:rsid w:val="0031653A"/>
    <w:rsid w:val="0031730E"/>
    <w:rsid w:val="0031793C"/>
    <w:rsid w:val="0031797B"/>
    <w:rsid w:val="00320BD0"/>
    <w:rsid w:val="00322372"/>
    <w:rsid w:val="00322951"/>
    <w:rsid w:val="00322BB3"/>
    <w:rsid w:val="00323870"/>
    <w:rsid w:val="00323AA0"/>
    <w:rsid w:val="00323DE9"/>
    <w:rsid w:val="00324E64"/>
    <w:rsid w:val="003250AB"/>
    <w:rsid w:val="00325639"/>
    <w:rsid w:val="003256C6"/>
    <w:rsid w:val="00325F30"/>
    <w:rsid w:val="003275A2"/>
    <w:rsid w:val="003278A0"/>
    <w:rsid w:val="00331CC6"/>
    <w:rsid w:val="00332492"/>
    <w:rsid w:val="0033366B"/>
    <w:rsid w:val="0033387A"/>
    <w:rsid w:val="00333916"/>
    <w:rsid w:val="00333A7F"/>
    <w:rsid w:val="003342F1"/>
    <w:rsid w:val="00334732"/>
    <w:rsid w:val="00335264"/>
    <w:rsid w:val="003356BA"/>
    <w:rsid w:val="00335F53"/>
    <w:rsid w:val="0033715F"/>
    <w:rsid w:val="003377A8"/>
    <w:rsid w:val="003408C4"/>
    <w:rsid w:val="00341960"/>
    <w:rsid w:val="00341C23"/>
    <w:rsid w:val="0034214E"/>
    <w:rsid w:val="003443F1"/>
    <w:rsid w:val="003451EB"/>
    <w:rsid w:val="00346778"/>
    <w:rsid w:val="003468E1"/>
    <w:rsid w:val="00347BE4"/>
    <w:rsid w:val="00350215"/>
    <w:rsid w:val="003508D0"/>
    <w:rsid w:val="00350C7A"/>
    <w:rsid w:val="0035224B"/>
    <w:rsid w:val="003537BD"/>
    <w:rsid w:val="0035382A"/>
    <w:rsid w:val="00355588"/>
    <w:rsid w:val="0035652C"/>
    <w:rsid w:val="00357FAB"/>
    <w:rsid w:val="00360BDF"/>
    <w:rsid w:val="00361046"/>
    <w:rsid w:val="0036254B"/>
    <w:rsid w:val="00362764"/>
    <w:rsid w:val="00363737"/>
    <w:rsid w:val="003639D7"/>
    <w:rsid w:val="00364879"/>
    <w:rsid w:val="003662B2"/>
    <w:rsid w:val="00366A8E"/>
    <w:rsid w:val="0036703C"/>
    <w:rsid w:val="0036752B"/>
    <w:rsid w:val="0037049D"/>
    <w:rsid w:val="00371ABB"/>
    <w:rsid w:val="0037256C"/>
    <w:rsid w:val="00372598"/>
    <w:rsid w:val="00372A2C"/>
    <w:rsid w:val="003746AC"/>
    <w:rsid w:val="00374845"/>
    <w:rsid w:val="00375558"/>
    <w:rsid w:val="0037596C"/>
    <w:rsid w:val="003759A8"/>
    <w:rsid w:val="00375A81"/>
    <w:rsid w:val="003769C6"/>
    <w:rsid w:val="00377E19"/>
    <w:rsid w:val="00380B5F"/>
    <w:rsid w:val="003811EB"/>
    <w:rsid w:val="00381F47"/>
    <w:rsid w:val="00382931"/>
    <w:rsid w:val="00382E21"/>
    <w:rsid w:val="003835DB"/>
    <w:rsid w:val="00385347"/>
    <w:rsid w:val="0038574A"/>
    <w:rsid w:val="00386862"/>
    <w:rsid w:val="00387B1F"/>
    <w:rsid w:val="00387BB5"/>
    <w:rsid w:val="00390C02"/>
    <w:rsid w:val="00390E0B"/>
    <w:rsid w:val="00390EE3"/>
    <w:rsid w:val="00391EC3"/>
    <w:rsid w:val="00393AF4"/>
    <w:rsid w:val="00394774"/>
    <w:rsid w:val="00394BF4"/>
    <w:rsid w:val="00395975"/>
    <w:rsid w:val="00395D94"/>
    <w:rsid w:val="0039613B"/>
    <w:rsid w:val="003979CD"/>
    <w:rsid w:val="003979F0"/>
    <w:rsid w:val="003A0323"/>
    <w:rsid w:val="003A1B8D"/>
    <w:rsid w:val="003A1C7B"/>
    <w:rsid w:val="003A2488"/>
    <w:rsid w:val="003A283E"/>
    <w:rsid w:val="003A2AA5"/>
    <w:rsid w:val="003A3EB5"/>
    <w:rsid w:val="003A4569"/>
    <w:rsid w:val="003A4A08"/>
    <w:rsid w:val="003A4A13"/>
    <w:rsid w:val="003A630B"/>
    <w:rsid w:val="003A728A"/>
    <w:rsid w:val="003B0DEC"/>
    <w:rsid w:val="003B1B3F"/>
    <w:rsid w:val="003B2366"/>
    <w:rsid w:val="003B2A43"/>
    <w:rsid w:val="003B2B66"/>
    <w:rsid w:val="003B32B6"/>
    <w:rsid w:val="003B42CE"/>
    <w:rsid w:val="003B44B0"/>
    <w:rsid w:val="003B5161"/>
    <w:rsid w:val="003B7FCD"/>
    <w:rsid w:val="003C0F0E"/>
    <w:rsid w:val="003C1357"/>
    <w:rsid w:val="003C19F7"/>
    <w:rsid w:val="003C30A6"/>
    <w:rsid w:val="003C359A"/>
    <w:rsid w:val="003C40A4"/>
    <w:rsid w:val="003C437D"/>
    <w:rsid w:val="003C55B5"/>
    <w:rsid w:val="003C6DEC"/>
    <w:rsid w:val="003C6E5E"/>
    <w:rsid w:val="003C6FB9"/>
    <w:rsid w:val="003C74F5"/>
    <w:rsid w:val="003C7A7F"/>
    <w:rsid w:val="003D0175"/>
    <w:rsid w:val="003D06AC"/>
    <w:rsid w:val="003D0D32"/>
    <w:rsid w:val="003D2DCD"/>
    <w:rsid w:val="003D471F"/>
    <w:rsid w:val="003D5783"/>
    <w:rsid w:val="003D5820"/>
    <w:rsid w:val="003D7614"/>
    <w:rsid w:val="003D764F"/>
    <w:rsid w:val="003D77C7"/>
    <w:rsid w:val="003D7AF4"/>
    <w:rsid w:val="003D7C83"/>
    <w:rsid w:val="003E0223"/>
    <w:rsid w:val="003E02D8"/>
    <w:rsid w:val="003E32FA"/>
    <w:rsid w:val="003E3A6F"/>
    <w:rsid w:val="003E41B8"/>
    <w:rsid w:val="003E4EF6"/>
    <w:rsid w:val="003E663F"/>
    <w:rsid w:val="003E796A"/>
    <w:rsid w:val="003E7989"/>
    <w:rsid w:val="003F06BF"/>
    <w:rsid w:val="003F1206"/>
    <w:rsid w:val="003F220D"/>
    <w:rsid w:val="003F2A78"/>
    <w:rsid w:val="003F5092"/>
    <w:rsid w:val="003F5112"/>
    <w:rsid w:val="003F525E"/>
    <w:rsid w:val="003F52DC"/>
    <w:rsid w:val="003F53CF"/>
    <w:rsid w:val="003F6A29"/>
    <w:rsid w:val="003F732C"/>
    <w:rsid w:val="003F76F2"/>
    <w:rsid w:val="003F7A29"/>
    <w:rsid w:val="003F7E07"/>
    <w:rsid w:val="00400D7F"/>
    <w:rsid w:val="004011BA"/>
    <w:rsid w:val="00402B30"/>
    <w:rsid w:val="00403D67"/>
    <w:rsid w:val="004055A6"/>
    <w:rsid w:val="00405908"/>
    <w:rsid w:val="0041195C"/>
    <w:rsid w:val="004119D7"/>
    <w:rsid w:val="0041287F"/>
    <w:rsid w:val="004136C0"/>
    <w:rsid w:val="00414205"/>
    <w:rsid w:val="00414856"/>
    <w:rsid w:val="00414EAC"/>
    <w:rsid w:val="00415D67"/>
    <w:rsid w:val="004172DE"/>
    <w:rsid w:val="00417479"/>
    <w:rsid w:val="00417C2C"/>
    <w:rsid w:val="0042049A"/>
    <w:rsid w:val="004208C6"/>
    <w:rsid w:val="00421118"/>
    <w:rsid w:val="00421808"/>
    <w:rsid w:val="0042215A"/>
    <w:rsid w:val="0042240C"/>
    <w:rsid w:val="0042337A"/>
    <w:rsid w:val="0042494C"/>
    <w:rsid w:val="00426555"/>
    <w:rsid w:val="004269DD"/>
    <w:rsid w:val="00427976"/>
    <w:rsid w:val="00430496"/>
    <w:rsid w:val="004309DC"/>
    <w:rsid w:val="00433F4D"/>
    <w:rsid w:val="004359D0"/>
    <w:rsid w:val="004365C5"/>
    <w:rsid w:val="004367B5"/>
    <w:rsid w:val="004368D2"/>
    <w:rsid w:val="00437482"/>
    <w:rsid w:val="004378C4"/>
    <w:rsid w:val="0043799E"/>
    <w:rsid w:val="0044040E"/>
    <w:rsid w:val="00441F5B"/>
    <w:rsid w:val="004423E1"/>
    <w:rsid w:val="0044283D"/>
    <w:rsid w:val="004431CF"/>
    <w:rsid w:val="004441AB"/>
    <w:rsid w:val="004453CE"/>
    <w:rsid w:val="00446073"/>
    <w:rsid w:val="0044619C"/>
    <w:rsid w:val="00446727"/>
    <w:rsid w:val="00446C97"/>
    <w:rsid w:val="00447136"/>
    <w:rsid w:val="0044796C"/>
    <w:rsid w:val="00450421"/>
    <w:rsid w:val="00450C8A"/>
    <w:rsid w:val="004536FE"/>
    <w:rsid w:val="00454990"/>
    <w:rsid w:val="00455220"/>
    <w:rsid w:val="00455A57"/>
    <w:rsid w:val="00456203"/>
    <w:rsid w:val="004565D1"/>
    <w:rsid w:val="004567DC"/>
    <w:rsid w:val="00457FC6"/>
    <w:rsid w:val="00460182"/>
    <w:rsid w:val="00460804"/>
    <w:rsid w:val="004616BB"/>
    <w:rsid w:val="00461814"/>
    <w:rsid w:val="00462884"/>
    <w:rsid w:val="004638F3"/>
    <w:rsid w:val="00463A5E"/>
    <w:rsid w:val="00466006"/>
    <w:rsid w:val="00466F8D"/>
    <w:rsid w:val="00471B76"/>
    <w:rsid w:val="00471D6C"/>
    <w:rsid w:val="00472CF1"/>
    <w:rsid w:val="0047406E"/>
    <w:rsid w:val="0047440D"/>
    <w:rsid w:val="00476560"/>
    <w:rsid w:val="00476745"/>
    <w:rsid w:val="00477526"/>
    <w:rsid w:val="0047798F"/>
    <w:rsid w:val="00480287"/>
    <w:rsid w:val="004802A0"/>
    <w:rsid w:val="00480BE4"/>
    <w:rsid w:val="00482E24"/>
    <w:rsid w:val="004845C0"/>
    <w:rsid w:val="00484AFF"/>
    <w:rsid w:val="0048580B"/>
    <w:rsid w:val="00486505"/>
    <w:rsid w:val="00486615"/>
    <w:rsid w:val="004869B2"/>
    <w:rsid w:val="004900E5"/>
    <w:rsid w:val="00491C9D"/>
    <w:rsid w:val="00492A73"/>
    <w:rsid w:val="00493122"/>
    <w:rsid w:val="00493536"/>
    <w:rsid w:val="00493E2B"/>
    <w:rsid w:val="004941A7"/>
    <w:rsid w:val="0049721C"/>
    <w:rsid w:val="00497996"/>
    <w:rsid w:val="00497FAE"/>
    <w:rsid w:val="004A180B"/>
    <w:rsid w:val="004A1A6A"/>
    <w:rsid w:val="004A2376"/>
    <w:rsid w:val="004A3674"/>
    <w:rsid w:val="004A3874"/>
    <w:rsid w:val="004A3E01"/>
    <w:rsid w:val="004A4D56"/>
    <w:rsid w:val="004A4E4A"/>
    <w:rsid w:val="004A4F81"/>
    <w:rsid w:val="004A74B4"/>
    <w:rsid w:val="004B0361"/>
    <w:rsid w:val="004B0AB6"/>
    <w:rsid w:val="004B317B"/>
    <w:rsid w:val="004B3E73"/>
    <w:rsid w:val="004B40FF"/>
    <w:rsid w:val="004B4544"/>
    <w:rsid w:val="004B505B"/>
    <w:rsid w:val="004B5823"/>
    <w:rsid w:val="004B58CD"/>
    <w:rsid w:val="004B604F"/>
    <w:rsid w:val="004B6265"/>
    <w:rsid w:val="004B6C4A"/>
    <w:rsid w:val="004B6C87"/>
    <w:rsid w:val="004C0C91"/>
    <w:rsid w:val="004C1502"/>
    <w:rsid w:val="004C1A50"/>
    <w:rsid w:val="004C24D4"/>
    <w:rsid w:val="004C3FFD"/>
    <w:rsid w:val="004C49E0"/>
    <w:rsid w:val="004C54D8"/>
    <w:rsid w:val="004C61DD"/>
    <w:rsid w:val="004C64DD"/>
    <w:rsid w:val="004C7A3F"/>
    <w:rsid w:val="004D0FAF"/>
    <w:rsid w:val="004D1AE8"/>
    <w:rsid w:val="004D228A"/>
    <w:rsid w:val="004D2CD0"/>
    <w:rsid w:val="004D54DC"/>
    <w:rsid w:val="004D5940"/>
    <w:rsid w:val="004D5E08"/>
    <w:rsid w:val="004D6215"/>
    <w:rsid w:val="004D652D"/>
    <w:rsid w:val="004D742C"/>
    <w:rsid w:val="004D7813"/>
    <w:rsid w:val="004E123D"/>
    <w:rsid w:val="004E18DC"/>
    <w:rsid w:val="004E37C1"/>
    <w:rsid w:val="004E3C14"/>
    <w:rsid w:val="004E4699"/>
    <w:rsid w:val="004E4A69"/>
    <w:rsid w:val="004E4B73"/>
    <w:rsid w:val="004E59AF"/>
    <w:rsid w:val="004E6134"/>
    <w:rsid w:val="004E66FC"/>
    <w:rsid w:val="004E7772"/>
    <w:rsid w:val="004F0115"/>
    <w:rsid w:val="004F0295"/>
    <w:rsid w:val="004F29D6"/>
    <w:rsid w:val="004F34A2"/>
    <w:rsid w:val="004F3E31"/>
    <w:rsid w:val="004F72F5"/>
    <w:rsid w:val="004F798F"/>
    <w:rsid w:val="0050098F"/>
    <w:rsid w:val="00503B72"/>
    <w:rsid w:val="00503EC0"/>
    <w:rsid w:val="005042DA"/>
    <w:rsid w:val="005042E0"/>
    <w:rsid w:val="00504AC4"/>
    <w:rsid w:val="00504F76"/>
    <w:rsid w:val="0050513E"/>
    <w:rsid w:val="005065E6"/>
    <w:rsid w:val="00506BAB"/>
    <w:rsid w:val="00507268"/>
    <w:rsid w:val="0051120D"/>
    <w:rsid w:val="005120DB"/>
    <w:rsid w:val="00513340"/>
    <w:rsid w:val="005142E2"/>
    <w:rsid w:val="005148C1"/>
    <w:rsid w:val="005152EF"/>
    <w:rsid w:val="005158E5"/>
    <w:rsid w:val="005158F5"/>
    <w:rsid w:val="00515E86"/>
    <w:rsid w:val="00515EF6"/>
    <w:rsid w:val="00517A72"/>
    <w:rsid w:val="00517EAD"/>
    <w:rsid w:val="00520657"/>
    <w:rsid w:val="00520CBD"/>
    <w:rsid w:val="005239B3"/>
    <w:rsid w:val="005247EA"/>
    <w:rsid w:val="0052488B"/>
    <w:rsid w:val="00525674"/>
    <w:rsid w:val="0052581C"/>
    <w:rsid w:val="00527174"/>
    <w:rsid w:val="005275B0"/>
    <w:rsid w:val="00527A9B"/>
    <w:rsid w:val="005301E1"/>
    <w:rsid w:val="00530DFE"/>
    <w:rsid w:val="0053121C"/>
    <w:rsid w:val="00531B43"/>
    <w:rsid w:val="00532EC4"/>
    <w:rsid w:val="00533A58"/>
    <w:rsid w:val="005347FB"/>
    <w:rsid w:val="00536871"/>
    <w:rsid w:val="00536C56"/>
    <w:rsid w:val="005377ED"/>
    <w:rsid w:val="00537BEF"/>
    <w:rsid w:val="00537F8B"/>
    <w:rsid w:val="00540396"/>
    <w:rsid w:val="00541220"/>
    <w:rsid w:val="00541FDA"/>
    <w:rsid w:val="00543443"/>
    <w:rsid w:val="0054586C"/>
    <w:rsid w:val="0054645A"/>
    <w:rsid w:val="00547438"/>
    <w:rsid w:val="0055114F"/>
    <w:rsid w:val="0055149B"/>
    <w:rsid w:val="0055151F"/>
    <w:rsid w:val="0055186A"/>
    <w:rsid w:val="00551A32"/>
    <w:rsid w:val="005520A8"/>
    <w:rsid w:val="00552D82"/>
    <w:rsid w:val="00552E9E"/>
    <w:rsid w:val="005534AB"/>
    <w:rsid w:val="005544CC"/>
    <w:rsid w:val="00554A3C"/>
    <w:rsid w:val="005554EF"/>
    <w:rsid w:val="00555735"/>
    <w:rsid w:val="00557DD5"/>
    <w:rsid w:val="00560BFB"/>
    <w:rsid w:val="00560C16"/>
    <w:rsid w:val="005612AB"/>
    <w:rsid w:val="00562029"/>
    <w:rsid w:val="005627B3"/>
    <w:rsid w:val="00562DCA"/>
    <w:rsid w:val="00562DFB"/>
    <w:rsid w:val="00563262"/>
    <w:rsid w:val="005633F6"/>
    <w:rsid w:val="0056384F"/>
    <w:rsid w:val="00563CA8"/>
    <w:rsid w:val="00564A09"/>
    <w:rsid w:val="00564D5B"/>
    <w:rsid w:val="0056525A"/>
    <w:rsid w:val="00566C8F"/>
    <w:rsid w:val="0056716F"/>
    <w:rsid w:val="00567238"/>
    <w:rsid w:val="0056748C"/>
    <w:rsid w:val="0056790A"/>
    <w:rsid w:val="00567CC0"/>
    <w:rsid w:val="00567D11"/>
    <w:rsid w:val="005729F6"/>
    <w:rsid w:val="00572BBC"/>
    <w:rsid w:val="00573F2A"/>
    <w:rsid w:val="00573FDC"/>
    <w:rsid w:val="005745A2"/>
    <w:rsid w:val="00575437"/>
    <w:rsid w:val="0057569F"/>
    <w:rsid w:val="00575FFF"/>
    <w:rsid w:val="005775FA"/>
    <w:rsid w:val="00580882"/>
    <w:rsid w:val="00581059"/>
    <w:rsid w:val="00581F99"/>
    <w:rsid w:val="00582B02"/>
    <w:rsid w:val="005833E9"/>
    <w:rsid w:val="005847CE"/>
    <w:rsid w:val="00584AFE"/>
    <w:rsid w:val="00586E7E"/>
    <w:rsid w:val="00590E1C"/>
    <w:rsid w:val="00592848"/>
    <w:rsid w:val="0059411F"/>
    <w:rsid w:val="00594B83"/>
    <w:rsid w:val="00594C95"/>
    <w:rsid w:val="005965C8"/>
    <w:rsid w:val="00596AB3"/>
    <w:rsid w:val="00596FF7"/>
    <w:rsid w:val="005971D8"/>
    <w:rsid w:val="005977C0"/>
    <w:rsid w:val="005A0843"/>
    <w:rsid w:val="005A1EFB"/>
    <w:rsid w:val="005A3474"/>
    <w:rsid w:val="005A366D"/>
    <w:rsid w:val="005A4C8A"/>
    <w:rsid w:val="005A4DCE"/>
    <w:rsid w:val="005A50E1"/>
    <w:rsid w:val="005A52A6"/>
    <w:rsid w:val="005A53C1"/>
    <w:rsid w:val="005A547A"/>
    <w:rsid w:val="005A59F2"/>
    <w:rsid w:val="005A5B0E"/>
    <w:rsid w:val="005A6592"/>
    <w:rsid w:val="005B0693"/>
    <w:rsid w:val="005B0AF4"/>
    <w:rsid w:val="005B10DB"/>
    <w:rsid w:val="005B2609"/>
    <w:rsid w:val="005B2973"/>
    <w:rsid w:val="005B33F4"/>
    <w:rsid w:val="005B39C7"/>
    <w:rsid w:val="005B3D5C"/>
    <w:rsid w:val="005B406A"/>
    <w:rsid w:val="005B59C3"/>
    <w:rsid w:val="005C1030"/>
    <w:rsid w:val="005C1203"/>
    <w:rsid w:val="005C236A"/>
    <w:rsid w:val="005C262F"/>
    <w:rsid w:val="005C412E"/>
    <w:rsid w:val="005C4E6D"/>
    <w:rsid w:val="005C5FA9"/>
    <w:rsid w:val="005C5FAC"/>
    <w:rsid w:val="005C66CB"/>
    <w:rsid w:val="005C66CD"/>
    <w:rsid w:val="005C71CE"/>
    <w:rsid w:val="005D1FE4"/>
    <w:rsid w:val="005D43E8"/>
    <w:rsid w:val="005E0A81"/>
    <w:rsid w:val="005E0E46"/>
    <w:rsid w:val="005E242E"/>
    <w:rsid w:val="005E39FA"/>
    <w:rsid w:val="005E4B97"/>
    <w:rsid w:val="005E5635"/>
    <w:rsid w:val="005E607F"/>
    <w:rsid w:val="005E6AEA"/>
    <w:rsid w:val="005E6DEC"/>
    <w:rsid w:val="005F0206"/>
    <w:rsid w:val="005F0A70"/>
    <w:rsid w:val="005F12CF"/>
    <w:rsid w:val="005F1908"/>
    <w:rsid w:val="005F1C32"/>
    <w:rsid w:val="005F1FCE"/>
    <w:rsid w:val="005F2F2A"/>
    <w:rsid w:val="005F3DCC"/>
    <w:rsid w:val="005F4257"/>
    <w:rsid w:val="005F43DB"/>
    <w:rsid w:val="005F545B"/>
    <w:rsid w:val="005F5562"/>
    <w:rsid w:val="005F65D5"/>
    <w:rsid w:val="005F6BFA"/>
    <w:rsid w:val="006003D3"/>
    <w:rsid w:val="006007D2"/>
    <w:rsid w:val="0060095C"/>
    <w:rsid w:val="00601334"/>
    <w:rsid w:val="00601C94"/>
    <w:rsid w:val="00601FCD"/>
    <w:rsid w:val="006020CB"/>
    <w:rsid w:val="00602A58"/>
    <w:rsid w:val="00602BB8"/>
    <w:rsid w:val="0060342A"/>
    <w:rsid w:val="00603430"/>
    <w:rsid w:val="00603DA3"/>
    <w:rsid w:val="006040F6"/>
    <w:rsid w:val="006045EB"/>
    <w:rsid w:val="00605712"/>
    <w:rsid w:val="00607470"/>
    <w:rsid w:val="00607E85"/>
    <w:rsid w:val="006107F4"/>
    <w:rsid w:val="006108FE"/>
    <w:rsid w:val="00611794"/>
    <w:rsid w:val="00611D3E"/>
    <w:rsid w:val="00612CF8"/>
    <w:rsid w:val="006133A5"/>
    <w:rsid w:val="00613751"/>
    <w:rsid w:val="00613C37"/>
    <w:rsid w:val="00614196"/>
    <w:rsid w:val="006142B0"/>
    <w:rsid w:val="00614890"/>
    <w:rsid w:val="00614F9E"/>
    <w:rsid w:val="0061582F"/>
    <w:rsid w:val="00615EF1"/>
    <w:rsid w:val="00615F0C"/>
    <w:rsid w:val="00616591"/>
    <w:rsid w:val="006167BA"/>
    <w:rsid w:val="006168C6"/>
    <w:rsid w:val="006210DB"/>
    <w:rsid w:val="00621A2D"/>
    <w:rsid w:val="00621D00"/>
    <w:rsid w:val="00621DFB"/>
    <w:rsid w:val="0062279F"/>
    <w:rsid w:val="00622E83"/>
    <w:rsid w:val="006234F8"/>
    <w:rsid w:val="00624E33"/>
    <w:rsid w:val="00626AB4"/>
    <w:rsid w:val="00626DCF"/>
    <w:rsid w:val="0062726B"/>
    <w:rsid w:val="006274CA"/>
    <w:rsid w:val="00627B53"/>
    <w:rsid w:val="0063003D"/>
    <w:rsid w:val="00630F0D"/>
    <w:rsid w:val="00632274"/>
    <w:rsid w:val="006323C6"/>
    <w:rsid w:val="0063344C"/>
    <w:rsid w:val="00634526"/>
    <w:rsid w:val="00636DDD"/>
    <w:rsid w:val="00640EEC"/>
    <w:rsid w:val="0064214C"/>
    <w:rsid w:val="0064221D"/>
    <w:rsid w:val="0064263C"/>
    <w:rsid w:val="00642BCC"/>
    <w:rsid w:val="0064345F"/>
    <w:rsid w:val="00645181"/>
    <w:rsid w:val="006467B4"/>
    <w:rsid w:val="006471AE"/>
    <w:rsid w:val="00650480"/>
    <w:rsid w:val="00650A4D"/>
    <w:rsid w:val="00650F55"/>
    <w:rsid w:val="006515D4"/>
    <w:rsid w:val="00651F15"/>
    <w:rsid w:val="006541B7"/>
    <w:rsid w:val="006542CA"/>
    <w:rsid w:val="00655633"/>
    <w:rsid w:val="00660103"/>
    <w:rsid w:val="00661E53"/>
    <w:rsid w:val="00662676"/>
    <w:rsid w:val="00663987"/>
    <w:rsid w:val="00663CA8"/>
    <w:rsid w:val="006650F6"/>
    <w:rsid w:val="0066514F"/>
    <w:rsid w:val="0066723D"/>
    <w:rsid w:val="0067074B"/>
    <w:rsid w:val="00670B95"/>
    <w:rsid w:val="0067309A"/>
    <w:rsid w:val="00675E27"/>
    <w:rsid w:val="006760A0"/>
    <w:rsid w:val="0067717B"/>
    <w:rsid w:val="00677EF9"/>
    <w:rsid w:val="00680704"/>
    <w:rsid w:val="006810A8"/>
    <w:rsid w:val="00681107"/>
    <w:rsid w:val="00682024"/>
    <w:rsid w:val="0068625B"/>
    <w:rsid w:val="00686C24"/>
    <w:rsid w:val="0068706D"/>
    <w:rsid w:val="00687418"/>
    <w:rsid w:val="00687DE6"/>
    <w:rsid w:val="00691792"/>
    <w:rsid w:val="0069204D"/>
    <w:rsid w:val="0069284E"/>
    <w:rsid w:val="00692F07"/>
    <w:rsid w:val="00693367"/>
    <w:rsid w:val="0069404E"/>
    <w:rsid w:val="006941CB"/>
    <w:rsid w:val="00694971"/>
    <w:rsid w:val="00694B6A"/>
    <w:rsid w:val="00696AB6"/>
    <w:rsid w:val="006973E2"/>
    <w:rsid w:val="006A06F2"/>
    <w:rsid w:val="006A2C4C"/>
    <w:rsid w:val="006A3511"/>
    <w:rsid w:val="006A3C38"/>
    <w:rsid w:val="006A4A21"/>
    <w:rsid w:val="006A5E08"/>
    <w:rsid w:val="006A64B9"/>
    <w:rsid w:val="006A7D22"/>
    <w:rsid w:val="006B06A8"/>
    <w:rsid w:val="006B108B"/>
    <w:rsid w:val="006B170D"/>
    <w:rsid w:val="006B1C94"/>
    <w:rsid w:val="006B2513"/>
    <w:rsid w:val="006B2772"/>
    <w:rsid w:val="006B2A84"/>
    <w:rsid w:val="006B3147"/>
    <w:rsid w:val="006B4CF6"/>
    <w:rsid w:val="006B5A30"/>
    <w:rsid w:val="006B5FD3"/>
    <w:rsid w:val="006B6889"/>
    <w:rsid w:val="006B6B99"/>
    <w:rsid w:val="006B7B75"/>
    <w:rsid w:val="006C0A8C"/>
    <w:rsid w:val="006C15BA"/>
    <w:rsid w:val="006C330F"/>
    <w:rsid w:val="006C5685"/>
    <w:rsid w:val="006C5C90"/>
    <w:rsid w:val="006C686C"/>
    <w:rsid w:val="006C6B7D"/>
    <w:rsid w:val="006C70E6"/>
    <w:rsid w:val="006C77E4"/>
    <w:rsid w:val="006C7CFD"/>
    <w:rsid w:val="006D2AB0"/>
    <w:rsid w:val="006D2BC1"/>
    <w:rsid w:val="006D35E8"/>
    <w:rsid w:val="006D4308"/>
    <w:rsid w:val="006D442C"/>
    <w:rsid w:val="006D469C"/>
    <w:rsid w:val="006D59B8"/>
    <w:rsid w:val="006D5C31"/>
    <w:rsid w:val="006D70BB"/>
    <w:rsid w:val="006D7CE6"/>
    <w:rsid w:val="006E00C2"/>
    <w:rsid w:val="006E053C"/>
    <w:rsid w:val="006E071D"/>
    <w:rsid w:val="006E1DD0"/>
    <w:rsid w:val="006E2EAF"/>
    <w:rsid w:val="006E4CD2"/>
    <w:rsid w:val="006E4F3A"/>
    <w:rsid w:val="006E5CE7"/>
    <w:rsid w:val="006E686F"/>
    <w:rsid w:val="006F2128"/>
    <w:rsid w:val="006F3914"/>
    <w:rsid w:val="006F4F3F"/>
    <w:rsid w:val="006F603B"/>
    <w:rsid w:val="006F6455"/>
    <w:rsid w:val="006F6FB5"/>
    <w:rsid w:val="006F78CE"/>
    <w:rsid w:val="007007CA"/>
    <w:rsid w:val="00700E96"/>
    <w:rsid w:val="00701B05"/>
    <w:rsid w:val="00702D0E"/>
    <w:rsid w:val="00704B05"/>
    <w:rsid w:val="0070510F"/>
    <w:rsid w:val="00705DF6"/>
    <w:rsid w:val="007076E2"/>
    <w:rsid w:val="007107F5"/>
    <w:rsid w:val="00710C2C"/>
    <w:rsid w:val="00710CCA"/>
    <w:rsid w:val="0071406F"/>
    <w:rsid w:val="007151AB"/>
    <w:rsid w:val="0071544D"/>
    <w:rsid w:val="007161D2"/>
    <w:rsid w:val="00716D78"/>
    <w:rsid w:val="007170E1"/>
    <w:rsid w:val="007209BD"/>
    <w:rsid w:val="00721522"/>
    <w:rsid w:val="00721C57"/>
    <w:rsid w:val="00723615"/>
    <w:rsid w:val="00724BE9"/>
    <w:rsid w:val="007250AD"/>
    <w:rsid w:val="007253C3"/>
    <w:rsid w:val="00725D9D"/>
    <w:rsid w:val="007261CF"/>
    <w:rsid w:val="007268D9"/>
    <w:rsid w:val="00726D81"/>
    <w:rsid w:val="007270B6"/>
    <w:rsid w:val="0072796C"/>
    <w:rsid w:val="00731449"/>
    <w:rsid w:val="007317C0"/>
    <w:rsid w:val="00732B65"/>
    <w:rsid w:val="007339DB"/>
    <w:rsid w:val="00733A44"/>
    <w:rsid w:val="00733E8F"/>
    <w:rsid w:val="00733EEF"/>
    <w:rsid w:val="007346BF"/>
    <w:rsid w:val="00734D43"/>
    <w:rsid w:val="00737755"/>
    <w:rsid w:val="007378E8"/>
    <w:rsid w:val="00740307"/>
    <w:rsid w:val="00740D8C"/>
    <w:rsid w:val="007411D7"/>
    <w:rsid w:val="00742A3B"/>
    <w:rsid w:val="00742FC4"/>
    <w:rsid w:val="0074313D"/>
    <w:rsid w:val="00743DBE"/>
    <w:rsid w:val="00744ABD"/>
    <w:rsid w:val="00744C59"/>
    <w:rsid w:val="00746314"/>
    <w:rsid w:val="00746DF3"/>
    <w:rsid w:val="00747D0D"/>
    <w:rsid w:val="0075028B"/>
    <w:rsid w:val="00751976"/>
    <w:rsid w:val="007534C1"/>
    <w:rsid w:val="007547DC"/>
    <w:rsid w:val="007556BD"/>
    <w:rsid w:val="00755B1F"/>
    <w:rsid w:val="007576B6"/>
    <w:rsid w:val="00760D42"/>
    <w:rsid w:val="007613E8"/>
    <w:rsid w:val="00761738"/>
    <w:rsid w:val="0076187E"/>
    <w:rsid w:val="0076320C"/>
    <w:rsid w:val="007645EB"/>
    <w:rsid w:val="00764EBB"/>
    <w:rsid w:val="00765E01"/>
    <w:rsid w:val="00765E1B"/>
    <w:rsid w:val="00766549"/>
    <w:rsid w:val="00767A19"/>
    <w:rsid w:val="00767B80"/>
    <w:rsid w:val="007760DF"/>
    <w:rsid w:val="00776AC0"/>
    <w:rsid w:val="00780CCD"/>
    <w:rsid w:val="00780D0D"/>
    <w:rsid w:val="007810A3"/>
    <w:rsid w:val="00782176"/>
    <w:rsid w:val="007825A0"/>
    <w:rsid w:val="00782FB1"/>
    <w:rsid w:val="00783C4B"/>
    <w:rsid w:val="007847FF"/>
    <w:rsid w:val="00785380"/>
    <w:rsid w:val="00787BCF"/>
    <w:rsid w:val="00787E08"/>
    <w:rsid w:val="00791692"/>
    <w:rsid w:val="0079183E"/>
    <w:rsid w:val="00791C47"/>
    <w:rsid w:val="00791C9B"/>
    <w:rsid w:val="0079236A"/>
    <w:rsid w:val="00793B85"/>
    <w:rsid w:val="007946D2"/>
    <w:rsid w:val="007949CC"/>
    <w:rsid w:val="00794B1E"/>
    <w:rsid w:val="00794CF5"/>
    <w:rsid w:val="007964EA"/>
    <w:rsid w:val="007A2401"/>
    <w:rsid w:val="007A2C4C"/>
    <w:rsid w:val="007A3498"/>
    <w:rsid w:val="007A3872"/>
    <w:rsid w:val="007A38C9"/>
    <w:rsid w:val="007A3EBD"/>
    <w:rsid w:val="007A42B9"/>
    <w:rsid w:val="007A5785"/>
    <w:rsid w:val="007A57DA"/>
    <w:rsid w:val="007A602A"/>
    <w:rsid w:val="007A6909"/>
    <w:rsid w:val="007A7A4C"/>
    <w:rsid w:val="007A7B57"/>
    <w:rsid w:val="007A7DA1"/>
    <w:rsid w:val="007B2133"/>
    <w:rsid w:val="007B25BA"/>
    <w:rsid w:val="007B2BA4"/>
    <w:rsid w:val="007B2EE7"/>
    <w:rsid w:val="007B2FF2"/>
    <w:rsid w:val="007B39C0"/>
    <w:rsid w:val="007B479E"/>
    <w:rsid w:val="007B6C31"/>
    <w:rsid w:val="007B7DCB"/>
    <w:rsid w:val="007C0596"/>
    <w:rsid w:val="007C0F61"/>
    <w:rsid w:val="007C15B2"/>
    <w:rsid w:val="007C18BC"/>
    <w:rsid w:val="007C56E2"/>
    <w:rsid w:val="007C6344"/>
    <w:rsid w:val="007C64DD"/>
    <w:rsid w:val="007D00EA"/>
    <w:rsid w:val="007D0620"/>
    <w:rsid w:val="007D1687"/>
    <w:rsid w:val="007D4B2E"/>
    <w:rsid w:val="007D7255"/>
    <w:rsid w:val="007D7F30"/>
    <w:rsid w:val="007E000F"/>
    <w:rsid w:val="007E2673"/>
    <w:rsid w:val="007E28B7"/>
    <w:rsid w:val="007E3111"/>
    <w:rsid w:val="007E423D"/>
    <w:rsid w:val="007E4AB9"/>
    <w:rsid w:val="007E4F53"/>
    <w:rsid w:val="007E6804"/>
    <w:rsid w:val="007E684B"/>
    <w:rsid w:val="007E769A"/>
    <w:rsid w:val="007F0BC6"/>
    <w:rsid w:val="007F16D0"/>
    <w:rsid w:val="007F17F2"/>
    <w:rsid w:val="007F1F4B"/>
    <w:rsid w:val="007F2DA5"/>
    <w:rsid w:val="007F2E5A"/>
    <w:rsid w:val="007F3330"/>
    <w:rsid w:val="007F384A"/>
    <w:rsid w:val="007F42B0"/>
    <w:rsid w:val="007F4797"/>
    <w:rsid w:val="007F58C5"/>
    <w:rsid w:val="007F6679"/>
    <w:rsid w:val="007F77C1"/>
    <w:rsid w:val="0080364D"/>
    <w:rsid w:val="00803B02"/>
    <w:rsid w:val="00803B11"/>
    <w:rsid w:val="00804918"/>
    <w:rsid w:val="00804C16"/>
    <w:rsid w:val="00805C42"/>
    <w:rsid w:val="008063F6"/>
    <w:rsid w:val="008078BC"/>
    <w:rsid w:val="00807D31"/>
    <w:rsid w:val="0081115F"/>
    <w:rsid w:val="008118B0"/>
    <w:rsid w:val="0081193C"/>
    <w:rsid w:val="008135D8"/>
    <w:rsid w:val="008137E1"/>
    <w:rsid w:val="008143FE"/>
    <w:rsid w:val="00815A64"/>
    <w:rsid w:val="00815F30"/>
    <w:rsid w:val="00816B2A"/>
    <w:rsid w:val="0081718A"/>
    <w:rsid w:val="0081727F"/>
    <w:rsid w:val="008200F2"/>
    <w:rsid w:val="00820A8C"/>
    <w:rsid w:val="00820C26"/>
    <w:rsid w:val="00821C0E"/>
    <w:rsid w:val="00822A41"/>
    <w:rsid w:val="00823DEA"/>
    <w:rsid w:val="00825DCC"/>
    <w:rsid w:val="00825DD1"/>
    <w:rsid w:val="00826148"/>
    <w:rsid w:val="008266A0"/>
    <w:rsid w:val="00826CD6"/>
    <w:rsid w:val="00830535"/>
    <w:rsid w:val="00830595"/>
    <w:rsid w:val="0083087A"/>
    <w:rsid w:val="00830C6A"/>
    <w:rsid w:val="008318EC"/>
    <w:rsid w:val="00832D80"/>
    <w:rsid w:val="00832E88"/>
    <w:rsid w:val="0083321B"/>
    <w:rsid w:val="008339A6"/>
    <w:rsid w:val="008345EC"/>
    <w:rsid w:val="00834941"/>
    <w:rsid w:val="0083514B"/>
    <w:rsid w:val="00835342"/>
    <w:rsid w:val="00836376"/>
    <w:rsid w:val="00836EC7"/>
    <w:rsid w:val="00836F4B"/>
    <w:rsid w:val="00837E9E"/>
    <w:rsid w:val="00842AFC"/>
    <w:rsid w:val="00843AE5"/>
    <w:rsid w:val="00846AE9"/>
    <w:rsid w:val="008479E8"/>
    <w:rsid w:val="00850E9C"/>
    <w:rsid w:val="0085200F"/>
    <w:rsid w:val="00853660"/>
    <w:rsid w:val="008537BA"/>
    <w:rsid w:val="008538D0"/>
    <w:rsid w:val="00853AF7"/>
    <w:rsid w:val="0085507A"/>
    <w:rsid w:val="00855936"/>
    <w:rsid w:val="00855BA6"/>
    <w:rsid w:val="00855F7A"/>
    <w:rsid w:val="0085626F"/>
    <w:rsid w:val="00856D8E"/>
    <w:rsid w:val="00857C61"/>
    <w:rsid w:val="00860E5E"/>
    <w:rsid w:val="0086131B"/>
    <w:rsid w:val="0086290E"/>
    <w:rsid w:val="00863D35"/>
    <w:rsid w:val="00864B46"/>
    <w:rsid w:val="008657D3"/>
    <w:rsid w:val="00866AEE"/>
    <w:rsid w:val="00871C66"/>
    <w:rsid w:val="00872873"/>
    <w:rsid w:val="00872D2E"/>
    <w:rsid w:val="00874D4B"/>
    <w:rsid w:val="00876336"/>
    <w:rsid w:val="008767C7"/>
    <w:rsid w:val="00876F00"/>
    <w:rsid w:val="00881123"/>
    <w:rsid w:val="0088190A"/>
    <w:rsid w:val="00882D50"/>
    <w:rsid w:val="008840CC"/>
    <w:rsid w:val="008842F5"/>
    <w:rsid w:val="008845D1"/>
    <w:rsid w:val="00886A76"/>
    <w:rsid w:val="008871F2"/>
    <w:rsid w:val="008871F4"/>
    <w:rsid w:val="0088795E"/>
    <w:rsid w:val="00890D83"/>
    <w:rsid w:val="00891255"/>
    <w:rsid w:val="00891408"/>
    <w:rsid w:val="008932C2"/>
    <w:rsid w:val="00893EC7"/>
    <w:rsid w:val="00895CD6"/>
    <w:rsid w:val="008971F5"/>
    <w:rsid w:val="008974E2"/>
    <w:rsid w:val="00897DE1"/>
    <w:rsid w:val="008A0989"/>
    <w:rsid w:val="008A111D"/>
    <w:rsid w:val="008A3389"/>
    <w:rsid w:val="008A3BF0"/>
    <w:rsid w:val="008A4024"/>
    <w:rsid w:val="008A54F5"/>
    <w:rsid w:val="008A7480"/>
    <w:rsid w:val="008A79D8"/>
    <w:rsid w:val="008B106F"/>
    <w:rsid w:val="008B20FA"/>
    <w:rsid w:val="008B27B6"/>
    <w:rsid w:val="008B281F"/>
    <w:rsid w:val="008B358C"/>
    <w:rsid w:val="008B3CC3"/>
    <w:rsid w:val="008B4110"/>
    <w:rsid w:val="008B47DB"/>
    <w:rsid w:val="008B4FF9"/>
    <w:rsid w:val="008B5453"/>
    <w:rsid w:val="008C00F0"/>
    <w:rsid w:val="008C0300"/>
    <w:rsid w:val="008C0C12"/>
    <w:rsid w:val="008C0EEA"/>
    <w:rsid w:val="008C1069"/>
    <w:rsid w:val="008C174A"/>
    <w:rsid w:val="008C2619"/>
    <w:rsid w:val="008C337E"/>
    <w:rsid w:val="008C3B6B"/>
    <w:rsid w:val="008C472B"/>
    <w:rsid w:val="008C5195"/>
    <w:rsid w:val="008C5275"/>
    <w:rsid w:val="008C5C91"/>
    <w:rsid w:val="008C6F92"/>
    <w:rsid w:val="008D29CD"/>
    <w:rsid w:val="008D3D21"/>
    <w:rsid w:val="008D4980"/>
    <w:rsid w:val="008D53C3"/>
    <w:rsid w:val="008D6809"/>
    <w:rsid w:val="008D75A8"/>
    <w:rsid w:val="008E0013"/>
    <w:rsid w:val="008E0279"/>
    <w:rsid w:val="008E17AF"/>
    <w:rsid w:val="008E1B2A"/>
    <w:rsid w:val="008E201F"/>
    <w:rsid w:val="008E20DC"/>
    <w:rsid w:val="008E4D4A"/>
    <w:rsid w:val="008E50F1"/>
    <w:rsid w:val="008E57FD"/>
    <w:rsid w:val="008E65A1"/>
    <w:rsid w:val="008E7EF2"/>
    <w:rsid w:val="008F06C8"/>
    <w:rsid w:val="008F479D"/>
    <w:rsid w:val="008F4B9B"/>
    <w:rsid w:val="008F7B8B"/>
    <w:rsid w:val="008F7E98"/>
    <w:rsid w:val="009016D5"/>
    <w:rsid w:val="009026DD"/>
    <w:rsid w:val="00902D91"/>
    <w:rsid w:val="009042D2"/>
    <w:rsid w:val="009054B9"/>
    <w:rsid w:val="00906BF2"/>
    <w:rsid w:val="00906EA6"/>
    <w:rsid w:val="009070BE"/>
    <w:rsid w:val="0090777B"/>
    <w:rsid w:val="00907EFC"/>
    <w:rsid w:val="00910C6F"/>
    <w:rsid w:val="00911230"/>
    <w:rsid w:val="0091140F"/>
    <w:rsid w:val="009114F3"/>
    <w:rsid w:val="00911B4F"/>
    <w:rsid w:val="009138BC"/>
    <w:rsid w:val="00913E4C"/>
    <w:rsid w:val="009142C9"/>
    <w:rsid w:val="00914E0C"/>
    <w:rsid w:val="00914E78"/>
    <w:rsid w:val="009156FB"/>
    <w:rsid w:val="009157E7"/>
    <w:rsid w:val="00915D88"/>
    <w:rsid w:val="00915F42"/>
    <w:rsid w:val="00915FC6"/>
    <w:rsid w:val="00920853"/>
    <w:rsid w:val="00921EDA"/>
    <w:rsid w:val="009225E6"/>
    <w:rsid w:val="009233AB"/>
    <w:rsid w:val="00923E62"/>
    <w:rsid w:val="00924EDC"/>
    <w:rsid w:val="009257E3"/>
    <w:rsid w:val="00925FD1"/>
    <w:rsid w:val="00926713"/>
    <w:rsid w:val="00926A15"/>
    <w:rsid w:val="009270DB"/>
    <w:rsid w:val="00927453"/>
    <w:rsid w:val="00930EC2"/>
    <w:rsid w:val="0093146C"/>
    <w:rsid w:val="00931D20"/>
    <w:rsid w:val="009327B1"/>
    <w:rsid w:val="00932C45"/>
    <w:rsid w:val="00932DA0"/>
    <w:rsid w:val="00933216"/>
    <w:rsid w:val="009333D9"/>
    <w:rsid w:val="0093427A"/>
    <w:rsid w:val="0093463C"/>
    <w:rsid w:val="009356A5"/>
    <w:rsid w:val="00936A56"/>
    <w:rsid w:val="0093717A"/>
    <w:rsid w:val="009379B9"/>
    <w:rsid w:val="00940059"/>
    <w:rsid w:val="00941173"/>
    <w:rsid w:val="00941BE4"/>
    <w:rsid w:val="009422A4"/>
    <w:rsid w:val="009425A4"/>
    <w:rsid w:val="009434DF"/>
    <w:rsid w:val="00944218"/>
    <w:rsid w:val="0094436F"/>
    <w:rsid w:val="009445C6"/>
    <w:rsid w:val="00945583"/>
    <w:rsid w:val="00945CF3"/>
    <w:rsid w:val="00950F1B"/>
    <w:rsid w:val="0095203B"/>
    <w:rsid w:val="009520CF"/>
    <w:rsid w:val="00952816"/>
    <w:rsid w:val="009528AC"/>
    <w:rsid w:val="009535BC"/>
    <w:rsid w:val="00954088"/>
    <w:rsid w:val="009540B6"/>
    <w:rsid w:val="009543DE"/>
    <w:rsid w:val="00954A61"/>
    <w:rsid w:val="00954E1F"/>
    <w:rsid w:val="0095595A"/>
    <w:rsid w:val="0095622A"/>
    <w:rsid w:val="00956861"/>
    <w:rsid w:val="009569BE"/>
    <w:rsid w:val="00956F4F"/>
    <w:rsid w:val="00957281"/>
    <w:rsid w:val="009579E7"/>
    <w:rsid w:val="00960E27"/>
    <w:rsid w:val="00961B45"/>
    <w:rsid w:val="00962062"/>
    <w:rsid w:val="00962565"/>
    <w:rsid w:val="0096394E"/>
    <w:rsid w:val="009647A2"/>
    <w:rsid w:val="00966989"/>
    <w:rsid w:val="00966D1E"/>
    <w:rsid w:val="00967C94"/>
    <w:rsid w:val="0097073A"/>
    <w:rsid w:val="00971265"/>
    <w:rsid w:val="00973758"/>
    <w:rsid w:val="00974F72"/>
    <w:rsid w:val="0097538C"/>
    <w:rsid w:val="0097559C"/>
    <w:rsid w:val="00981A42"/>
    <w:rsid w:val="00981D67"/>
    <w:rsid w:val="00983226"/>
    <w:rsid w:val="00984778"/>
    <w:rsid w:val="009850FF"/>
    <w:rsid w:val="00985A57"/>
    <w:rsid w:val="009875D9"/>
    <w:rsid w:val="00987789"/>
    <w:rsid w:val="0098778F"/>
    <w:rsid w:val="0099150D"/>
    <w:rsid w:val="00992040"/>
    <w:rsid w:val="00992263"/>
    <w:rsid w:val="00993AC3"/>
    <w:rsid w:val="00994457"/>
    <w:rsid w:val="00994ABC"/>
    <w:rsid w:val="00994B17"/>
    <w:rsid w:val="009953CD"/>
    <w:rsid w:val="00995629"/>
    <w:rsid w:val="00996122"/>
    <w:rsid w:val="00996632"/>
    <w:rsid w:val="009972C7"/>
    <w:rsid w:val="009974F0"/>
    <w:rsid w:val="009A1456"/>
    <w:rsid w:val="009A24C5"/>
    <w:rsid w:val="009A3043"/>
    <w:rsid w:val="009A31AD"/>
    <w:rsid w:val="009A5248"/>
    <w:rsid w:val="009A63B5"/>
    <w:rsid w:val="009B04DD"/>
    <w:rsid w:val="009B113D"/>
    <w:rsid w:val="009B2BFE"/>
    <w:rsid w:val="009B2CBE"/>
    <w:rsid w:val="009B3209"/>
    <w:rsid w:val="009B34F9"/>
    <w:rsid w:val="009B3893"/>
    <w:rsid w:val="009B3AD7"/>
    <w:rsid w:val="009B48A4"/>
    <w:rsid w:val="009B58D9"/>
    <w:rsid w:val="009B6102"/>
    <w:rsid w:val="009B6F8D"/>
    <w:rsid w:val="009B7ABC"/>
    <w:rsid w:val="009C253E"/>
    <w:rsid w:val="009C263E"/>
    <w:rsid w:val="009C353E"/>
    <w:rsid w:val="009C4404"/>
    <w:rsid w:val="009D0FF5"/>
    <w:rsid w:val="009D18DD"/>
    <w:rsid w:val="009D1A3A"/>
    <w:rsid w:val="009D23B4"/>
    <w:rsid w:val="009D2DAA"/>
    <w:rsid w:val="009D368D"/>
    <w:rsid w:val="009D4764"/>
    <w:rsid w:val="009D5239"/>
    <w:rsid w:val="009D68AE"/>
    <w:rsid w:val="009D73F1"/>
    <w:rsid w:val="009D759F"/>
    <w:rsid w:val="009E0202"/>
    <w:rsid w:val="009E04F8"/>
    <w:rsid w:val="009E082F"/>
    <w:rsid w:val="009E0D6D"/>
    <w:rsid w:val="009E1924"/>
    <w:rsid w:val="009E1DCD"/>
    <w:rsid w:val="009E528C"/>
    <w:rsid w:val="009E5596"/>
    <w:rsid w:val="009E5B17"/>
    <w:rsid w:val="009E7DBC"/>
    <w:rsid w:val="009F0866"/>
    <w:rsid w:val="009F0908"/>
    <w:rsid w:val="009F1383"/>
    <w:rsid w:val="009F1F20"/>
    <w:rsid w:val="009F3E89"/>
    <w:rsid w:val="009F48E8"/>
    <w:rsid w:val="009F5A6B"/>
    <w:rsid w:val="009F6D58"/>
    <w:rsid w:val="009F6DD2"/>
    <w:rsid w:val="009F7F68"/>
    <w:rsid w:val="00A000A8"/>
    <w:rsid w:val="00A00656"/>
    <w:rsid w:val="00A009B5"/>
    <w:rsid w:val="00A01619"/>
    <w:rsid w:val="00A017AE"/>
    <w:rsid w:val="00A01F82"/>
    <w:rsid w:val="00A03172"/>
    <w:rsid w:val="00A03818"/>
    <w:rsid w:val="00A040CB"/>
    <w:rsid w:val="00A05449"/>
    <w:rsid w:val="00A06E60"/>
    <w:rsid w:val="00A103D3"/>
    <w:rsid w:val="00A10CF8"/>
    <w:rsid w:val="00A1118D"/>
    <w:rsid w:val="00A116CD"/>
    <w:rsid w:val="00A13646"/>
    <w:rsid w:val="00A13B97"/>
    <w:rsid w:val="00A1455D"/>
    <w:rsid w:val="00A15319"/>
    <w:rsid w:val="00A16F5C"/>
    <w:rsid w:val="00A20C78"/>
    <w:rsid w:val="00A2139A"/>
    <w:rsid w:val="00A23CED"/>
    <w:rsid w:val="00A24A50"/>
    <w:rsid w:val="00A250A2"/>
    <w:rsid w:val="00A25371"/>
    <w:rsid w:val="00A26669"/>
    <w:rsid w:val="00A27EF2"/>
    <w:rsid w:val="00A30F55"/>
    <w:rsid w:val="00A31888"/>
    <w:rsid w:val="00A3241D"/>
    <w:rsid w:val="00A3293B"/>
    <w:rsid w:val="00A3316C"/>
    <w:rsid w:val="00A33416"/>
    <w:rsid w:val="00A33AC0"/>
    <w:rsid w:val="00A33EE1"/>
    <w:rsid w:val="00A34588"/>
    <w:rsid w:val="00A34E9B"/>
    <w:rsid w:val="00A354E0"/>
    <w:rsid w:val="00A401FF"/>
    <w:rsid w:val="00A40BA1"/>
    <w:rsid w:val="00A41CBB"/>
    <w:rsid w:val="00A42954"/>
    <w:rsid w:val="00A42B83"/>
    <w:rsid w:val="00A44288"/>
    <w:rsid w:val="00A454A0"/>
    <w:rsid w:val="00A455CC"/>
    <w:rsid w:val="00A4582E"/>
    <w:rsid w:val="00A462BF"/>
    <w:rsid w:val="00A4684A"/>
    <w:rsid w:val="00A478D3"/>
    <w:rsid w:val="00A478E4"/>
    <w:rsid w:val="00A50434"/>
    <w:rsid w:val="00A506EA"/>
    <w:rsid w:val="00A5137C"/>
    <w:rsid w:val="00A52426"/>
    <w:rsid w:val="00A52907"/>
    <w:rsid w:val="00A5316F"/>
    <w:rsid w:val="00A53AC4"/>
    <w:rsid w:val="00A5554B"/>
    <w:rsid w:val="00A5570C"/>
    <w:rsid w:val="00A558BB"/>
    <w:rsid w:val="00A56102"/>
    <w:rsid w:val="00A57434"/>
    <w:rsid w:val="00A57F3D"/>
    <w:rsid w:val="00A609D1"/>
    <w:rsid w:val="00A62E3D"/>
    <w:rsid w:val="00A62FEF"/>
    <w:rsid w:val="00A637C9"/>
    <w:rsid w:val="00A63D2C"/>
    <w:rsid w:val="00A63E8D"/>
    <w:rsid w:val="00A65D57"/>
    <w:rsid w:val="00A67B39"/>
    <w:rsid w:val="00A70378"/>
    <w:rsid w:val="00A70821"/>
    <w:rsid w:val="00A7084F"/>
    <w:rsid w:val="00A71511"/>
    <w:rsid w:val="00A71AC8"/>
    <w:rsid w:val="00A71E24"/>
    <w:rsid w:val="00A7299E"/>
    <w:rsid w:val="00A730B8"/>
    <w:rsid w:val="00A73573"/>
    <w:rsid w:val="00A74757"/>
    <w:rsid w:val="00A75491"/>
    <w:rsid w:val="00A766DA"/>
    <w:rsid w:val="00A77158"/>
    <w:rsid w:val="00A779EF"/>
    <w:rsid w:val="00A81728"/>
    <w:rsid w:val="00A8172A"/>
    <w:rsid w:val="00A819D3"/>
    <w:rsid w:val="00A82296"/>
    <w:rsid w:val="00A8299E"/>
    <w:rsid w:val="00A8325C"/>
    <w:rsid w:val="00A83FBB"/>
    <w:rsid w:val="00A84264"/>
    <w:rsid w:val="00A86D71"/>
    <w:rsid w:val="00A86F38"/>
    <w:rsid w:val="00A874BB"/>
    <w:rsid w:val="00A91309"/>
    <w:rsid w:val="00A922DD"/>
    <w:rsid w:val="00A94208"/>
    <w:rsid w:val="00A94B8D"/>
    <w:rsid w:val="00A9778E"/>
    <w:rsid w:val="00AA2253"/>
    <w:rsid w:val="00AA2AC5"/>
    <w:rsid w:val="00AA40D9"/>
    <w:rsid w:val="00AA41CD"/>
    <w:rsid w:val="00AA4653"/>
    <w:rsid w:val="00AA492C"/>
    <w:rsid w:val="00AA5700"/>
    <w:rsid w:val="00AA5FCC"/>
    <w:rsid w:val="00AA6BB8"/>
    <w:rsid w:val="00AA6F8F"/>
    <w:rsid w:val="00AA7855"/>
    <w:rsid w:val="00AB20E5"/>
    <w:rsid w:val="00AB3DF7"/>
    <w:rsid w:val="00AB49B2"/>
    <w:rsid w:val="00AB4F68"/>
    <w:rsid w:val="00AB518F"/>
    <w:rsid w:val="00AB7924"/>
    <w:rsid w:val="00AC30D3"/>
    <w:rsid w:val="00AC427A"/>
    <w:rsid w:val="00AC4452"/>
    <w:rsid w:val="00AC4E11"/>
    <w:rsid w:val="00AC5E48"/>
    <w:rsid w:val="00AC6ED6"/>
    <w:rsid w:val="00AC799A"/>
    <w:rsid w:val="00AD0024"/>
    <w:rsid w:val="00AD0D13"/>
    <w:rsid w:val="00AD244F"/>
    <w:rsid w:val="00AD2B0F"/>
    <w:rsid w:val="00AD2BAA"/>
    <w:rsid w:val="00AD2EF7"/>
    <w:rsid w:val="00AD3195"/>
    <w:rsid w:val="00AD61AF"/>
    <w:rsid w:val="00AD7863"/>
    <w:rsid w:val="00AD7D8E"/>
    <w:rsid w:val="00AE143B"/>
    <w:rsid w:val="00AE1895"/>
    <w:rsid w:val="00AE1C52"/>
    <w:rsid w:val="00AE4170"/>
    <w:rsid w:val="00AE4885"/>
    <w:rsid w:val="00AE59A3"/>
    <w:rsid w:val="00AE6FCA"/>
    <w:rsid w:val="00AE7110"/>
    <w:rsid w:val="00AF0AD6"/>
    <w:rsid w:val="00AF1C92"/>
    <w:rsid w:val="00AF1FB9"/>
    <w:rsid w:val="00AF28B8"/>
    <w:rsid w:val="00AF318D"/>
    <w:rsid w:val="00AF400B"/>
    <w:rsid w:val="00AF4663"/>
    <w:rsid w:val="00AF4C5E"/>
    <w:rsid w:val="00AF55D3"/>
    <w:rsid w:val="00AF5B56"/>
    <w:rsid w:val="00AF6D4C"/>
    <w:rsid w:val="00AF72A2"/>
    <w:rsid w:val="00B0157F"/>
    <w:rsid w:val="00B01898"/>
    <w:rsid w:val="00B020D5"/>
    <w:rsid w:val="00B0663E"/>
    <w:rsid w:val="00B1061D"/>
    <w:rsid w:val="00B1239F"/>
    <w:rsid w:val="00B145AA"/>
    <w:rsid w:val="00B14D89"/>
    <w:rsid w:val="00B160B0"/>
    <w:rsid w:val="00B16277"/>
    <w:rsid w:val="00B1628D"/>
    <w:rsid w:val="00B17E81"/>
    <w:rsid w:val="00B20EE4"/>
    <w:rsid w:val="00B22C19"/>
    <w:rsid w:val="00B23B18"/>
    <w:rsid w:val="00B2449C"/>
    <w:rsid w:val="00B256CC"/>
    <w:rsid w:val="00B26D39"/>
    <w:rsid w:val="00B27173"/>
    <w:rsid w:val="00B2785F"/>
    <w:rsid w:val="00B30F70"/>
    <w:rsid w:val="00B30FBA"/>
    <w:rsid w:val="00B31EEE"/>
    <w:rsid w:val="00B3271D"/>
    <w:rsid w:val="00B33724"/>
    <w:rsid w:val="00B33DD3"/>
    <w:rsid w:val="00B345AD"/>
    <w:rsid w:val="00B34A43"/>
    <w:rsid w:val="00B3799F"/>
    <w:rsid w:val="00B41384"/>
    <w:rsid w:val="00B44237"/>
    <w:rsid w:val="00B44744"/>
    <w:rsid w:val="00B449FD"/>
    <w:rsid w:val="00B45552"/>
    <w:rsid w:val="00B46174"/>
    <w:rsid w:val="00B46B2D"/>
    <w:rsid w:val="00B46DC0"/>
    <w:rsid w:val="00B477C1"/>
    <w:rsid w:val="00B51C98"/>
    <w:rsid w:val="00B522F2"/>
    <w:rsid w:val="00B531D1"/>
    <w:rsid w:val="00B543AE"/>
    <w:rsid w:val="00B5615B"/>
    <w:rsid w:val="00B570EB"/>
    <w:rsid w:val="00B60A13"/>
    <w:rsid w:val="00B62081"/>
    <w:rsid w:val="00B626E7"/>
    <w:rsid w:val="00B629E7"/>
    <w:rsid w:val="00B62B8C"/>
    <w:rsid w:val="00B6367D"/>
    <w:rsid w:val="00B63FF2"/>
    <w:rsid w:val="00B656A8"/>
    <w:rsid w:val="00B658F0"/>
    <w:rsid w:val="00B65CF4"/>
    <w:rsid w:val="00B66A17"/>
    <w:rsid w:val="00B67B6C"/>
    <w:rsid w:val="00B70472"/>
    <w:rsid w:val="00B70CA1"/>
    <w:rsid w:val="00B7119C"/>
    <w:rsid w:val="00B71421"/>
    <w:rsid w:val="00B71C12"/>
    <w:rsid w:val="00B72E17"/>
    <w:rsid w:val="00B72F54"/>
    <w:rsid w:val="00B72F75"/>
    <w:rsid w:val="00B75BF2"/>
    <w:rsid w:val="00B75DC7"/>
    <w:rsid w:val="00B75ECA"/>
    <w:rsid w:val="00B766A7"/>
    <w:rsid w:val="00B76B70"/>
    <w:rsid w:val="00B76F56"/>
    <w:rsid w:val="00B77796"/>
    <w:rsid w:val="00B77A1C"/>
    <w:rsid w:val="00B817E2"/>
    <w:rsid w:val="00B81E48"/>
    <w:rsid w:val="00B85067"/>
    <w:rsid w:val="00B86028"/>
    <w:rsid w:val="00B86032"/>
    <w:rsid w:val="00B8628F"/>
    <w:rsid w:val="00B9387B"/>
    <w:rsid w:val="00B93D8C"/>
    <w:rsid w:val="00B94D11"/>
    <w:rsid w:val="00B9504A"/>
    <w:rsid w:val="00B9517A"/>
    <w:rsid w:val="00B955E5"/>
    <w:rsid w:val="00B95AC5"/>
    <w:rsid w:val="00B95DCB"/>
    <w:rsid w:val="00B95F38"/>
    <w:rsid w:val="00BA02A3"/>
    <w:rsid w:val="00BA08CD"/>
    <w:rsid w:val="00BA14DF"/>
    <w:rsid w:val="00BA170A"/>
    <w:rsid w:val="00BA2180"/>
    <w:rsid w:val="00BA276D"/>
    <w:rsid w:val="00BA2ED7"/>
    <w:rsid w:val="00BA3AC9"/>
    <w:rsid w:val="00BA3E7C"/>
    <w:rsid w:val="00BA4E13"/>
    <w:rsid w:val="00BA5122"/>
    <w:rsid w:val="00BA78FE"/>
    <w:rsid w:val="00BB0966"/>
    <w:rsid w:val="00BB11DC"/>
    <w:rsid w:val="00BB3BDF"/>
    <w:rsid w:val="00BB4B8E"/>
    <w:rsid w:val="00BC0EF1"/>
    <w:rsid w:val="00BC22E6"/>
    <w:rsid w:val="00BC2ADD"/>
    <w:rsid w:val="00BC35EE"/>
    <w:rsid w:val="00BC3E74"/>
    <w:rsid w:val="00BC48AD"/>
    <w:rsid w:val="00BC4DA6"/>
    <w:rsid w:val="00BC503C"/>
    <w:rsid w:val="00BC52BE"/>
    <w:rsid w:val="00BC5330"/>
    <w:rsid w:val="00BC55BB"/>
    <w:rsid w:val="00BC6CAF"/>
    <w:rsid w:val="00BD141F"/>
    <w:rsid w:val="00BD23F5"/>
    <w:rsid w:val="00BD3FFD"/>
    <w:rsid w:val="00BD4EA6"/>
    <w:rsid w:val="00BD54B5"/>
    <w:rsid w:val="00BD668D"/>
    <w:rsid w:val="00BD6DE5"/>
    <w:rsid w:val="00BD794A"/>
    <w:rsid w:val="00BE0064"/>
    <w:rsid w:val="00BE1AD4"/>
    <w:rsid w:val="00BE2771"/>
    <w:rsid w:val="00BE38C9"/>
    <w:rsid w:val="00BE4D63"/>
    <w:rsid w:val="00BE6E3A"/>
    <w:rsid w:val="00BE70F6"/>
    <w:rsid w:val="00BF002A"/>
    <w:rsid w:val="00BF00AD"/>
    <w:rsid w:val="00BF2B59"/>
    <w:rsid w:val="00BF2EE2"/>
    <w:rsid w:val="00BF300C"/>
    <w:rsid w:val="00BF3446"/>
    <w:rsid w:val="00BF39BE"/>
    <w:rsid w:val="00BF459B"/>
    <w:rsid w:val="00BF4C2C"/>
    <w:rsid w:val="00BF560C"/>
    <w:rsid w:val="00BF6307"/>
    <w:rsid w:val="00BF659B"/>
    <w:rsid w:val="00BF693D"/>
    <w:rsid w:val="00BF6D91"/>
    <w:rsid w:val="00C005E1"/>
    <w:rsid w:val="00C01057"/>
    <w:rsid w:val="00C0125D"/>
    <w:rsid w:val="00C019E7"/>
    <w:rsid w:val="00C022D5"/>
    <w:rsid w:val="00C0240A"/>
    <w:rsid w:val="00C02895"/>
    <w:rsid w:val="00C0374F"/>
    <w:rsid w:val="00C038D6"/>
    <w:rsid w:val="00C04064"/>
    <w:rsid w:val="00C04A5B"/>
    <w:rsid w:val="00C07B75"/>
    <w:rsid w:val="00C10A13"/>
    <w:rsid w:val="00C10F7F"/>
    <w:rsid w:val="00C125FD"/>
    <w:rsid w:val="00C15C87"/>
    <w:rsid w:val="00C15E4B"/>
    <w:rsid w:val="00C16565"/>
    <w:rsid w:val="00C17BFC"/>
    <w:rsid w:val="00C200A1"/>
    <w:rsid w:val="00C21D64"/>
    <w:rsid w:val="00C2219E"/>
    <w:rsid w:val="00C225B4"/>
    <w:rsid w:val="00C2293B"/>
    <w:rsid w:val="00C23D53"/>
    <w:rsid w:val="00C2429F"/>
    <w:rsid w:val="00C2460E"/>
    <w:rsid w:val="00C253EA"/>
    <w:rsid w:val="00C257F9"/>
    <w:rsid w:val="00C26B6B"/>
    <w:rsid w:val="00C30C1D"/>
    <w:rsid w:val="00C3186F"/>
    <w:rsid w:val="00C31A67"/>
    <w:rsid w:val="00C333EA"/>
    <w:rsid w:val="00C340BF"/>
    <w:rsid w:val="00C347D6"/>
    <w:rsid w:val="00C34C3D"/>
    <w:rsid w:val="00C35CBD"/>
    <w:rsid w:val="00C37212"/>
    <w:rsid w:val="00C37782"/>
    <w:rsid w:val="00C37880"/>
    <w:rsid w:val="00C37C88"/>
    <w:rsid w:val="00C426AE"/>
    <w:rsid w:val="00C44302"/>
    <w:rsid w:val="00C4442E"/>
    <w:rsid w:val="00C45276"/>
    <w:rsid w:val="00C462B3"/>
    <w:rsid w:val="00C46E39"/>
    <w:rsid w:val="00C47278"/>
    <w:rsid w:val="00C50696"/>
    <w:rsid w:val="00C50BEF"/>
    <w:rsid w:val="00C50E4A"/>
    <w:rsid w:val="00C5125A"/>
    <w:rsid w:val="00C51395"/>
    <w:rsid w:val="00C5230B"/>
    <w:rsid w:val="00C540C6"/>
    <w:rsid w:val="00C54455"/>
    <w:rsid w:val="00C54CB4"/>
    <w:rsid w:val="00C55C25"/>
    <w:rsid w:val="00C572F5"/>
    <w:rsid w:val="00C61940"/>
    <w:rsid w:val="00C62477"/>
    <w:rsid w:val="00C629E5"/>
    <w:rsid w:val="00C63F9A"/>
    <w:rsid w:val="00C640EA"/>
    <w:rsid w:val="00C64958"/>
    <w:rsid w:val="00C65163"/>
    <w:rsid w:val="00C6580B"/>
    <w:rsid w:val="00C65E3F"/>
    <w:rsid w:val="00C671CB"/>
    <w:rsid w:val="00C6783E"/>
    <w:rsid w:val="00C67A4D"/>
    <w:rsid w:val="00C70C1C"/>
    <w:rsid w:val="00C710AD"/>
    <w:rsid w:val="00C71EA3"/>
    <w:rsid w:val="00C730D8"/>
    <w:rsid w:val="00C745E7"/>
    <w:rsid w:val="00C754FA"/>
    <w:rsid w:val="00C75D58"/>
    <w:rsid w:val="00C77556"/>
    <w:rsid w:val="00C80687"/>
    <w:rsid w:val="00C80B30"/>
    <w:rsid w:val="00C815DF"/>
    <w:rsid w:val="00C81839"/>
    <w:rsid w:val="00C8288F"/>
    <w:rsid w:val="00C82EFA"/>
    <w:rsid w:val="00C8366F"/>
    <w:rsid w:val="00C84393"/>
    <w:rsid w:val="00C85614"/>
    <w:rsid w:val="00C85F6A"/>
    <w:rsid w:val="00C868F0"/>
    <w:rsid w:val="00C86C6F"/>
    <w:rsid w:val="00C90ACE"/>
    <w:rsid w:val="00C90C60"/>
    <w:rsid w:val="00C9140C"/>
    <w:rsid w:val="00C91784"/>
    <w:rsid w:val="00C918A3"/>
    <w:rsid w:val="00C92F2D"/>
    <w:rsid w:val="00C95B14"/>
    <w:rsid w:val="00C97344"/>
    <w:rsid w:val="00CA1209"/>
    <w:rsid w:val="00CA341D"/>
    <w:rsid w:val="00CA3CD7"/>
    <w:rsid w:val="00CA3D92"/>
    <w:rsid w:val="00CA3FA8"/>
    <w:rsid w:val="00CA4298"/>
    <w:rsid w:val="00CA4880"/>
    <w:rsid w:val="00CA4DEE"/>
    <w:rsid w:val="00CA5440"/>
    <w:rsid w:val="00CA54F2"/>
    <w:rsid w:val="00CA6714"/>
    <w:rsid w:val="00CA7B99"/>
    <w:rsid w:val="00CA7D11"/>
    <w:rsid w:val="00CA7E4F"/>
    <w:rsid w:val="00CB04B9"/>
    <w:rsid w:val="00CB0D53"/>
    <w:rsid w:val="00CB0F08"/>
    <w:rsid w:val="00CB1AD6"/>
    <w:rsid w:val="00CB403A"/>
    <w:rsid w:val="00CB42B6"/>
    <w:rsid w:val="00CB47E7"/>
    <w:rsid w:val="00CB4DA3"/>
    <w:rsid w:val="00CB6678"/>
    <w:rsid w:val="00CB7A43"/>
    <w:rsid w:val="00CC1014"/>
    <w:rsid w:val="00CC178F"/>
    <w:rsid w:val="00CC2162"/>
    <w:rsid w:val="00CC2DF2"/>
    <w:rsid w:val="00CC431A"/>
    <w:rsid w:val="00CC4593"/>
    <w:rsid w:val="00CC4BE6"/>
    <w:rsid w:val="00CC558C"/>
    <w:rsid w:val="00CC5DE1"/>
    <w:rsid w:val="00CC6421"/>
    <w:rsid w:val="00CC65A6"/>
    <w:rsid w:val="00CC72B8"/>
    <w:rsid w:val="00CD081D"/>
    <w:rsid w:val="00CD1BEE"/>
    <w:rsid w:val="00CD211C"/>
    <w:rsid w:val="00CD3A0C"/>
    <w:rsid w:val="00CD5A2D"/>
    <w:rsid w:val="00CD6DFA"/>
    <w:rsid w:val="00CD7ABF"/>
    <w:rsid w:val="00CE03DA"/>
    <w:rsid w:val="00CE177E"/>
    <w:rsid w:val="00CE1B9B"/>
    <w:rsid w:val="00CE22B6"/>
    <w:rsid w:val="00CE2920"/>
    <w:rsid w:val="00CE29AA"/>
    <w:rsid w:val="00CE5262"/>
    <w:rsid w:val="00CE57D1"/>
    <w:rsid w:val="00CE5FEB"/>
    <w:rsid w:val="00CE6169"/>
    <w:rsid w:val="00CE647D"/>
    <w:rsid w:val="00CE657B"/>
    <w:rsid w:val="00CE6EA6"/>
    <w:rsid w:val="00CE75E7"/>
    <w:rsid w:val="00CE7E1B"/>
    <w:rsid w:val="00CF0056"/>
    <w:rsid w:val="00CF01E2"/>
    <w:rsid w:val="00CF0940"/>
    <w:rsid w:val="00CF0A37"/>
    <w:rsid w:val="00CF1D6A"/>
    <w:rsid w:val="00CF1E2C"/>
    <w:rsid w:val="00CF23A9"/>
    <w:rsid w:val="00CF32F4"/>
    <w:rsid w:val="00CF35A9"/>
    <w:rsid w:val="00CF3616"/>
    <w:rsid w:val="00CF52E4"/>
    <w:rsid w:val="00CF5DB0"/>
    <w:rsid w:val="00CF5E2F"/>
    <w:rsid w:val="00CF63B4"/>
    <w:rsid w:val="00D00813"/>
    <w:rsid w:val="00D02438"/>
    <w:rsid w:val="00D03580"/>
    <w:rsid w:val="00D04F8C"/>
    <w:rsid w:val="00D0744E"/>
    <w:rsid w:val="00D07B8B"/>
    <w:rsid w:val="00D12894"/>
    <w:rsid w:val="00D1334C"/>
    <w:rsid w:val="00D1457C"/>
    <w:rsid w:val="00D15E00"/>
    <w:rsid w:val="00D16E6F"/>
    <w:rsid w:val="00D16ED3"/>
    <w:rsid w:val="00D2073D"/>
    <w:rsid w:val="00D20A9A"/>
    <w:rsid w:val="00D212B5"/>
    <w:rsid w:val="00D22430"/>
    <w:rsid w:val="00D23D23"/>
    <w:rsid w:val="00D24F10"/>
    <w:rsid w:val="00D3065E"/>
    <w:rsid w:val="00D30BA0"/>
    <w:rsid w:val="00D30E89"/>
    <w:rsid w:val="00D326EC"/>
    <w:rsid w:val="00D3316B"/>
    <w:rsid w:val="00D33241"/>
    <w:rsid w:val="00D34ABD"/>
    <w:rsid w:val="00D3570F"/>
    <w:rsid w:val="00D36207"/>
    <w:rsid w:val="00D36968"/>
    <w:rsid w:val="00D403E8"/>
    <w:rsid w:val="00D41C0F"/>
    <w:rsid w:val="00D42CE0"/>
    <w:rsid w:val="00D443BB"/>
    <w:rsid w:val="00D45700"/>
    <w:rsid w:val="00D459B0"/>
    <w:rsid w:val="00D467AA"/>
    <w:rsid w:val="00D50707"/>
    <w:rsid w:val="00D50B97"/>
    <w:rsid w:val="00D51507"/>
    <w:rsid w:val="00D51601"/>
    <w:rsid w:val="00D52A68"/>
    <w:rsid w:val="00D52AE3"/>
    <w:rsid w:val="00D535CD"/>
    <w:rsid w:val="00D544F5"/>
    <w:rsid w:val="00D54778"/>
    <w:rsid w:val="00D54DB2"/>
    <w:rsid w:val="00D55E77"/>
    <w:rsid w:val="00D56AE9"/>
    <w:rsid w:val="00D56FC1"/>
    <w:rsid w:val="00D578DF"/>
    <w:rsid w:val="00D62754"/>
    <w:rsid w:val="00D632B5"/>
    <w:rsid w:val="00D633CF"/>
    <w:rsid w:val="00D63A2C"/>
    <w:rsid w:val="00D64485"/>
    <w:rsid w:val="00D64C98"/>
    <w:rsid w:val="00D64E70"/>
    <w:rsid w:val="00D65451"/>
    <w:rsid w:val="00D65D55"/>
    <w:rsid w:val="00D66562"/>
    <w:rsid w:val="00D66942"/>
    <w:rsid w:val="00D6696B"/>
    <w:rsid w:val="00D720C2"/>
    <w:rsid w:val="00D749F1"/>
    <w:rsid w:val="00D75E81"/>
    <w:rsid w:val="00D76C9E"/>
    <w:rsid w:val="00D773F7"/>
    <w:rsid w:val="00D779DA"/>
    <w:rsid w:val="00D779EB"/>
    <w:rsid w:val="00D80E31"/>
    <w:rsid w:val="00D827BD"/>
    <w:rsid w:val="00D83532"/>
    <w:rsid w:val="00D85657"/>
    <w:rsid w:val="00D86707"/>
    <w:rsid w:val="00D8716D"/>
    <w:rsid w:val="00D87A3B"/>
    <w:rsid w:val="00D87AD4"/>
    <w:rsid w:val="00D87C12"/>
    <w:rsid w:val="00D90EDC"/>
    <w:rsid w:val="00D90F00"/>
    <w:rsid w:val="00D9140F"/>
    <w:rsid w:val="00D91AF8"/>
    <w:rsid w:val="00D9241A"/>
    <w:rsid w:val="00D926EF"/>
    <w:rsid w:val="00D92F76"/>
    <w:rsid w:val="00D93FFA"/>
    <w:rsid w:val="00D9403F"/>
    <w:rsid w:val="00D9713C"/>
    <w:rsid w:val="00D97BB3"/>
    <w:rsid w:val="00D97DC0"/>
    <w:rsid w:val="00DA0F87"/>
    <w:rsid w:val="00DA151B"/>
    <w:rsid w:val="00DA1C98"/>
    <w:rsid w:val="00DA1D7A"/>
    <w:rsid w:val="00DA212E"/>
    <w:rsid w:val="00DA217F"/>
    <w:rsid w:val="00DA3E72"/>
    <w:rsid w:val="00DA41EF"/>
    <w:rsid w:val="00DA4619"/>
    <w:rsid w:val="00DA4885"/>
    <w:rsid w:val="00DA6E9F"/>
    <w:rsid w:val="00DA6F4D"/>
    <w:rsid w:val="00DB22B6"/>
    <w:rsid w:val="00DB2310"/>
    <w:rsid w:val="00DB2E04"/>
    <w:rsid w:val="00DB52EA"/>
    <w:rsid w:val="00DB7713"/>
    <w:rsid w:val="00DC0966"/>
    <w:rsid w:val="00DC11B9"/>
    <w:rsid w:val="00DC59C2"/>
    <w:rsid w:val="00DC5F61"/>
    <w:rsid w:val="00DC5FC3"/>
    <w:rsid w:val="00DD0822"/>
    <w:rsid w:val="00DD0D4A"/>
    <w:rsid w:val="00DD2A99"/>
    <w:rsid w:val="00DD401E"/>
    <w:rsid w:val="00DD4AF2"/>
    <w:rsid w:val="00DD55A4"/>
    <w:rsid w:val="00DD56D2"/>
    <w:rsid w:val="00DD5FDE"/>
    <w:rsid w:val="00DD6F56"/>
    <w:rsid w:val="00DD7679"/>
    <w:rsid w:val="00DE0849"/>
    <w:rsid w:val="00DE1071"/>
    <w:rsid w:val="00DE2696"/>
    <w:rsid w:val="00DE27A1"/>
    <w:rsid w:val="00DE39BA"/>
    <w:rsid w:val="00DE3F02"/>
    <w:rsid w:val="00DE5216"/>
    <w:rsid w:val="00DE60BB"/>
    <w:rsid w:val="00DE6AD0"/>
    <w:rsid w:val="00DE6D88"/>
    <w:rsid w:val="00DF10E9"/>
    <w:rsid w:val="00DF1BD0"/>
    <w:rsid w:val="00DF27D3"/>
    <w:rsid w:val="00DF2C6A"/>
    <w:rsid w:val="00DF38C3"/>
    <w:rsid w:val="00DF3FA0"/>
    <w:rsid w:val="00DF3FA1"/>
    <w:rsid w:val="00DF45D6"/>
    <w:rsid w:val="00DF5147"/>
    <w:rsid w:val="00DF5F62"/>
    <w:rsid w:val="00DF68B0"/>
    <w:rsid w:val="00DF6B08"/>
    <w:rsid w:val="00E00662"/>
    <w:rsid w:val="00E00B7F"/>
    <w:rsid w:val="00E020CD"/>
    <w:rsid w:val="00E0267C"/>
    <w:rsid w:val="00E056CA"/>
    <w:rsid w:val="00E069F1"/>
    <w:rsid w:val="00E0747B"/>
    <w:rsid w:val="00E0772F"/>
    <w:rsid w:val="00E10A74"/>
    <w:rsid w:val="00E11548"/>
    <w:rsid w:val="00E119F3"/>
    <w:rsid w:val="00E122C4"/>
    <w:rsid w:val="00E12973"/>
    <w:rsid w:val="00E13E3B"/>
    <w:rsid w:val="00E14075"/>
    <w:rsid w:val="00E1453C"/>
    <w:rsid w:val="00E14C35"/>
    <w:rsid w:val="00E1591F"/>
    <w:rsid w:val="00E16469"/>
    <w:rsid w:val="00E165C4"/>
    <w:rsid w:val="00E16E7C"/>
    <w:rsid w:val="00E21668"/>
    <w:rsid w:val="00E22074"/>
    <w:rsid w:val="00E22EF9"/>
    <w:rsid w:val="00E23A76"/>
    <w:rsid w:val="00E27930"/>
    <w:rsid w:val="00E31098"/>
    <w:rsid w:val="00E3110A"/>
    <w:rsid w:val="00E33FDD"/>
    <w:rsid w:val="00E34422"/>
    <w:rsid w:val="00E34F46"/>
    <w:rsid w:val="00E363C2"/>
    <w:rsid w:val="00E41148"/>
    <w:rsid w:val="00E41908"/>
    <w:rsid w:val="00E43578"/>
    <w:rsid w:val="00E44525"/>
    <w:rsid w:val="00E44A52"/>
    <w:rsid w:val="00E45533"/>
    <w:rsid w:val="00E45A18"/>
    <w:rsid w:val="00E45F77"/>
    <w:rsid w:val="00E4640E"/>
    <w:rsid w:val="00E46549"/>
    <w:rsid w:val="00E467AA"/>
    <w:rsid w:val="00E46C9B"/>
    <w:rsid w:val="00E477C1"/>
    <w:rsid w:val="00E5060D"/>
    <w:rsid w:val="00E51E91"/>
    <w:rsid w:val="00E52610"/>
    <w:rsid w:val="00E52A27"/>
    <w:rsid w:val="00E52A93"/>
    <w:rsid w:val="00E53677"/>
    <w:rsid w:val="00E551BD"/>
    <w:rsid w:val="00E55EF1"/>
    <w:rsid w:val="00E5600E"/>
    <w:rsid w:val="00E56BC6"/>
    <w:rsid w:val="00E56CBB"/>
    <w:rsid w:val="00E578E0"/>
    <w:rsid w:val="00E603C6"/>
    <w:rsid w:val="00E60B93"/>
    <w:rsid w:val="00E61542"/>
    <w:rsid w:val="00E62605"/>
    <w:rsid w:val="00E64753"/>
    <w:rsid w:val="00E647B3"/>
    <w:rsid w:val="00E64E21"/>
    <w:rsid w:val="00E65AAF"/>
    <w:rsid w:val="00E65B67"/>
    <w:rsid w:val="00E65CF6"/>
    <w:rsid w:val="00E67633"/>
    <w:rsid w:val="00E67711"/>
    <w:rsid w:val="00E71D54"/>
    <w:rsid w:val="00E721FC"/>
    <w:rsid w:val="00E72298"/>
    <w:rsid w:val="00E73C7E"/>
    <w:rsid w:val="00E73CB2"/>
    <w:rsid w:val="00E7415F"/>
    <w:rsid w:val="00E74D0F"/>
    <w:rsid w:val="00E75223"/>
    <w:rsid w:val="00E75D30"/>
    <w:rsid w:val="00E77451"/>
    <w:rsid w:val="00E81574"/>
    <w:rsid w:val="00E81DD3"/>
    <w:rsid w:val="00E83750"/>
    <w:rsid w:val="00E83F03"/>
    <w:rsid w:val="00E84D9C"/>
    <w:rsid w:val="00E853EA"/>
    <w:rsid w:val="00E862A0"/>
    <w:rsid w:val="00E8685F"/>
    <w:rsid w:val="00E874DB"/>
    <w:rsid w:val="00E90364"/>
    <w:rsid w:val="00E9099C"/>
    <w:rsid w:val="00E9118E"/>
    <w:rsid w:val="00E91305"/>
    <w:rsid w:val="00E9153C"/>
    <w:rsid w:val="00E93143"/>
    <w:rsid w:val="00E9355D"/>
    <w:rsid w:val="00E93B91"/>
    <w:rsid w:val="00E940C9"/>
    <w:rsid w:val="00E96BCE"/>
    <w:rsid w:val="00E971FA"/>
    <w:rsid w:val="00E976D6"/>
    <w:rsid w:val="00E97C42"/>
    <w:rsid w:val="00EA06E3"/>
    <w:rsid w:val="00EA1262"/>
    <w:rsid w:val="00EA1767"/>
    <w:rsid w:val="00EA1C3A"/>
    <w:rsid w:val="00EA29A5"/>
    <w:rsid w:val="00EA48C7"/>
    <w:rsid w:val="00EA4CEB"/>
    <w:rsid w:val="00EA6267"/>
    <w:rsid w:val="00EA7943"/>
    <w:rsid w:val="00EB0311"/>
    <w:rsid w:val="00EB1452"/>
    <w:rsid w:val="00EB1705"/>
    <w:rsid w:val="00EB19B2"/>
    <w:rsid w:val="00EB278A"/>
    <w:rsid w:val="00EB3A6A"/>
    <w:rsid w:val="00EB58C2"/>
    <w:rsid w:val="00EB5B3F"/>
    <w:rsid w:val="00EB7014"/>
    <w:rsid w:val="00EC0E7F"/>
    <w:rsid w:val="00EC1087"/>
    <w:rsid w:val="00EC1557"/>
    <w:rsid w:val="00EC1653"/>
    <w:rsid w:val="00EC1764"/>
    <w:rsid w:val="00EC35E4"/>
    <w:rsid w:val="00EC3B71"/>
    <w:rsid w:val="00EC3DD0"/>
    <w:rsid w:val="00EC3E84"/>
    <w:rsid w:val="00EC4AA4"/>
    <w:rsid w:val="00EC56A5"/>
    <w:rsid w:val="00EC5DC8"/>
    <w:rsid w:val="00EC6A8A"/>
    <w:rsid w:val="00EC6C49"/>
    <w:rsid w:val="00EC6D82"/>
    <w:rsid w:val="00EC7C3C"/>
    <w:rsid w:val="00ED011B"/>
    <w:rsid w:val="00ED09ED"/>
    <w:rsid w:val="00ED0BB0"/>
    <w:rsid w:val="00ED2DCC"/>
    <w:rsid w:val="00ED2E1D"/>
    <w:rsid w:val="00ED3189"/>
    <w:rsid w:val="00ED381B"/>
    <w:rsid w:val="00ED47BC"/>
    <w:rsid w:val="00ED4E36"/>
    <w:rsid w:val="00ED5E35"/>
    <w:rsid w:val="00ED7F1C"/>
    <w:rsid w:val="00EE1246"/>
    <w:rsid w:val="00EE1856"/>
    <w:rsid w:val="00EE19B3"/>
    <w:rsid w:val="00EE1F18"/>
    <w:rsid w:val="00EE2110"/>
    <w:rsid w:val="00EE3CA3"/>
    <w:rsid w:val="00EE4585"/>
    <w:rsid w:val="00EE48A6"/>
    <w:rsid w:val="00EE4907"/>
    <w:rsid w:val="00EE4AE9"/>
    <w:rsid w:val="00EE72CB"/>
    <w:rsid w:val="00EF1755"/>
    <w:rsid w:val="00EF253E"/>
    <w:rsid w:val="00EF2726"/>
    <w:rsid w:val="00EF4B08"/>
    <w:rsid w:val="00EF688F"/>
    <w:rsid w:val="00F00A5C"/>
    <w:rsid w:val="00F00BD5"/>
    <w:rsid w:val="00F01C01"/>
    <w:rsid w:val="00F02B71"/>
    <w:rsid w:val="00F02BD9"/>
    <w:rsid w:val="00F03177"/>
    <w:rsid w:val="00F03437"/>
    <w:rsid w:val="00F044C9"/>
    <w:rsid w:val="00F05647"/>
    <w:rsid w:val="00F1065C"/>
    <w:rsid w:val="00F10EEF"/>
    <w:rsid w:val="00F11159"/>
    <w:rsid w:val="00F1138D"/>
    <w:rsid w:val="00F11538"/>
    <w:rsid w:val="00F116CB"/>
    <w:rsid w:val="00F137B6"/>
    <w:rsid w:val="00F14040"/>
    <w:rsid w:val="00F1426F"/>
    <w:rsid w:val="00F14C2C"/>
    <w:rsid w:val="00F14EC1"/>
    <w:rsid w:val="00F15178"/>
    <w:rsid w:val="00F15F83"/>
    <w:rsid w:val="00F1687D"/>
    <w:rsid w:val="00F16CDD"/>
    <w:rsid w:val="00F22143"/>
    <w:rsid w:val="00F22B59"/>
    <w:rsid w:val="00F22FCC"/>
    <w:rsid w:val="00F247D8"/>
    <w:rsid w:val="00F25324"/>
    <w:rsid w:val="00F27249"/>
    <w:rsid w:val="00F27530"/>
    <w:rsid w:val="00F27DB4"/>
    <w:rsid w:val="00F301F6"/>
    <w:rsid w:val="00F30312"/>
    <w:rsid w:val="00F30E34"/>
    <w:rsid w:val="00F31A4F"/>
    <w:rsid w:val="00F31AE9"/>
    <w:rsid w:val="00F31BF8"/>
    <w:rsid w:val="00F32025"/>
    <w:rsid w:val="00F3451B"/>
    <w:rsid w:val="00F34ADC"/>
    <w:rsid w:val="00F3519A"/>
    <w:rsid w:val="00F36264"/>
    <w:rsid w:val="00F4009B"/>
    <w:rsid w:val="00F422D3"/>
    <w:rsid w:val="00F430F6"/>
    <w:rsid w:val="00F445F8"/>
    <w:rsid w:val="00F44CFA"/>
    <w:rsid w:val="00F452A9"/>
    <w:rsid w:val="00F45734"/>
    <w:rsid w:val="00F46A19"/>
    <w:rsid w:val="00F518F5"/>
    <w:rsid w:val="00F51BA1"/>
    <w:rsid w:val="00F5289A"/>
    <w:rsid w:val="00F53575"/>
    <w:rsid w:val="00F53946"/>
    <w:rsid w:val="00F53CA9"/>
    <w:rsid w:val="00F555A5"/>
    <w:rsid w:val="00F61752"/>
    <w:rsid w:val="00F62598"/>
    <w:rsid w:val="00F63733"/>
    <w:rsid w:val="00F63B14"/>
    <w:rsid w:val="00F65F53"/>
    <w:rsid w:val="00F66DE0"/>
    <w:rsid w:val="00F6730A"/>
    <w:rsid w:val="00F70626"/>
    <w:rsid w:val="00F70DA9"/>
    <w:rsid w:val="00F70DC4"/>
    <w:rsid w:val="00F7258B"/>
    <w:rsid w:val="00F72B24"/>
    <w:rsid w:val="00F759B8"/>
    <w:rsid w:val="00F76C3F"/>
    <w:rsid w:val="00F77CD2"/>
    <w:rsid w:val="00F77E84"/>
    <w:rsid w:val="00F833AC"/>
    <w:rsid w:val="00F838B4"/>
    <w:rsid w:val="00F83FDB"/>
    <w:rsid w:val="00F84E0C"/>
    <w:rsid w:val="00F854F6"/>
    <w:rsid w:val="00F87472"/>
    <w:rsid w:val="00F875B6"/>
    <w:rsid w:val="00F91975"/>
    <w:rsid w:val="00F9199D"/>
    <w:rsid w:val="00F91B51"/>
    <w:rsid w:val="00F91CCC"/>
    <w:rsid w:val="00F927F3"/>
    <w:rsid w:val="00F92DDD"/>
    <w:rsid w:val="00F94155"/>
    <w:rsid w:val="00F95926"/>
    <w:rsid w:val="00FA0DB4"/>
    <w:rsid w:val="00FA103A"/>
    <w:rsid w:val="00FA1BDC"/>
    <w:rsid w:val="00FA29AA"/>
    <w:rsid w:val="00FA37B4"/>
    <w:rsid w:val="00FA4383"/>
    <w:rsid w:val="00FA4B30"/>
    <w:rsid w:val="00FA643F"/>
    <w:rsid w:val="00FA672D"/>
    <w:rsid w:val="00FB00CF"/>
    <w:rsid w:val="00FB15F5"/>
    <w:rsid w:val="00FB1BFD"/>
    <w:rsid w:val="00FB1EF2"/>
    <w:rsid w:val="00FB23CE"/>
    <w:rsid w:val="00FB2EB8"/>
    <w:rsid w:val="00FB31DB"/>
    <w:rsid w:val="00FB3A7C"/>
    <w:rsid w:val="00FB56DF"/>
    <w:rsid w:val="00FB69BA"/>
    <w:rsid w:val="00FB6F6B"/>
    <w:rsid w:val="00FB7E3D"/>
    <w:rsid w:val="00FC232D"/>
    <w:rsid w:val="00FC251B"/>
    <w:rsid w:val="00FC2BF5"/>
    <w:rsid w:val="00FC2C1B"/>
    <w:rsid w:val="00FC3B04"/>
    <w:rsid w:val="00FC3D83"/>
    <w:rsid w:val="00FC3F30"/>
    <w:rsid w:val="00FC4ACB"/>
    <w:rsid w:val="00FC5C29"/>
    <w:rsid w:val="00FC64D4"/>
    <w:rsid w:val="00FC78EF"/>
    <w:rsid w:val="00FC790B"/>
    <w:rsid w:val="00FD01C5"/>
    <w:rsid w:val="00FD0C65"/>
    <w:rsid w:val="00FD0CEA"/>
    <w:rsid w:val="00FD124C"/>
    <w:rsid w:val="00FD12FF"/>
    <w:rsid w:val="00FD4A53"/>
    <w:rsid w:val="00FD5256"/>
    <w:rsid w:val="00FD6EB7"/>
    <w:rsid w:val="00FD7549"/>
    <w:rsid w:val="00FE41D8"/>
    <w:rsid w:val="00FE4734"/>
    <w:rsid w:val="00FE52BF"/>
    <w:rsid w:val="00FE729B"/>
    <w:rsid w:val="00FE7334"/>
    <w:rsid w:val="00FE7DF1"/>
    <w:rsid w:val="00FF07AE"/>
    <w:rsid w:val="00FF0B11"/>
    <w:rsid w:val="00FF0DE9"/>
    <w:rsid w:val="00FF1269"/>
    <w:rsid w:val="00FF1D78"/>
    <w:rsid w:val="00FF2C7F"/>
    <w:rsid w:val="00FF3105"/>
    <w:rsid w:val="00FF46C4"/>
    <w:rsid w:val="00FF528A"/>
    <w:rsid w:val="00FF535E"/>
    <w:rsid w:val="00FF5F39"/>
    <w:rsid w:val="00FF7E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3F1BB7"/>
  <w15:chartTrackingRefBased/>
  <w15:docId w15:val="{EC404D4B-A860-44F2-89D2-2182A51876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C686C"/>
    <w:pPr>
      <w:widowControl w:val="0"/>
      <w:wordWrap w:val="0"/>
      <w:autoSpaceDE w:val="0"/>
      <w:autoSpaceDN w:val="0"/>
    </w:pPr>
    <w:rPr>
      <w:sz w:val="18"/>
    </w:rPr>
  </w:style>
  <w:style w:type="paragraph" w:styleId="1">
    <w:name w:val="heading 1"/>
    <w:basedOn w:val="a"/>
    <w:next w:val="a"/>
    <w:link w:val="1Char"/>
    <w:qFormat/>
    <w:rsid w:val="00612CF8"/>
    <w:pPr>
      <w:keepNext/>
      <w:numPr>
        <w:numId w:val="6"/>
      </w:numPr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nhideWhenUsed/>
    <w:qFormat/>
    <w:rsid w:val="00612CF8"/>
    <w:pPr>
      <w:keepNext/>
      <w:numPr>
        <w:ilvl w:val="1"/>
        <w:numId w:val="6"/>
      </w:numPr>
      <w:jc w:val="left"/>
      <w:outlineLvl w:val="1"/>
    </w:pPr>
    <w:rPr>
      <w:rFonts w:asciiTheme="majorHAnsi" w:eastAsiaTheme="majorEastAsia" w:hAnsiTheme="majorHAnsi" w:cstheme="majorBidi"/>
      <w:b/>
      <w:sz w:val="28"/>
    </w:rPr>
  </w:style>
  <w:style w:type="paragraph" w:styleId="3">
    <w:name w:val="heading 3"/>
    <w:basedOn w:val="a"/>
    <w:next w:val="a"/>
    <w:link w:val="3Char"/>
    <w:unhideWhenUsed/>
    <w:qFormat/>
    <w:rsid w:val="00612CF8"/>
    <w:pPr>
      <w:keepNext/>
      <w:numPr>
        <w:ilvl w:val="2"/>
        <w:numId w:val="6"/>
      </w:numPr>
      <w:outlineLvl w:val="2"/>
    </w:pPr>
    <w:rPr>
      <w:rFonts w:asciiTheme="majorHAnsi" w:eastAsiaTheme="majorEastAsia" w:hAnsiTheme="majorHAnsi" w:cstheme="majorBidi"/>
      <w:b/>
      <w:sz w:val="22"/>
    </w:rPr>
  </w:style>
  <w:style w:type="paragraph" w:styleId="4">
    <w:name w:val="heading 4"/>
    <w:basedOn w:val="a"/>
    <w:next w:val="a"/>
    <w:link w:val="4Char"/>
    <w:unhideWhenUsed/>
    <w:qFormat/>
    <w:rsid w:val="00022AD5"/>
    <w:pPr>
      <w:keepNext/>
      <w:numPr>
        <w:ilvl w:val="3"/>
        <w:numId w:val="6"/>
      </w:numPr>
      <w:outlineLvl w:val="3"/>
    </w:pPr>
    <w:rPr>
      <w:b/>
      <w:bCs/>
    </w:rPr>
  </w:style>
  <w:style w:type="paragraph" w:styleId="5">
    <w:name w:val="heading 5"/>
    <w:basedOn w:val="a"/>
    <w:next w:val="a"/>
    <w:link w:val="5Char"/>
    <w:unhideWhenUsed/>
    <w:qFormat/>
    <w:rsid w:val="00FE41D8"/>
    <w:pPr>
      <w:keepNext/>
      <w:numPr>
        <w:ilvl w:val="4"/>
        <w:numId w:val="6"/>
      </w:numPr>
      <w:ind w:leftChars="500" w:left="500" w:hangingChars="200" w:hanging="200"/>
      <w:outlineLvl w:val="4"/>
    </w:pPr>
    <w:rPr>
      <w:rFonts w:asciiTheme="majorHAnsi" w:eastAsiaTheme="majorEastAsia" w:hAnsiTheme="majorHAnsi" w:cstheme="majorBidi"/>
    </w:rPr>
  </w:style>
  <w:style w:type="paragraph" w:styleId="6">
    <w:name w:val="heading 6"/>
    <w:basedOn w:val="a"/>
    <w:next w:val="a"/>
    <w:link w:val="6Char"/>
    <w:qFormat/>
    <w:rsid w:val="00F03177"/>
    <w:pPr>
      <w:widowControl/>
      <w:numPr>
        <w:ilvl w:val="5"/>
        <w:numId w:val="6"/>
      </w:numPr>
      <w:wordWrap/>
      <w:autoSpaceDE/>
      <w:autoSpaceDN/>
      <w:spacing w:before="240" w:after="60" w:line="240" w:lineRule="auto"/>
      <w:jc w:val="left"/>
      <w:outlineLvl w:val="5"/>
    </w:pPr>
    <w:rPr>
      <w:rFonts w:ascii="Arial" w:eastAsia="맑은 고딕" w:hAnsi="Arial" w:cs="Times New Roman"/>
      <w:b/>
      <w:bCs/>
      <w:kern w:val="0"/>
      <w:sz w:val="22"/>
      <w:lang w:eastAsia="en-US"/>
    </w:rPr>
  </w:style>
  <w:style w:type="paragraph" w:styleId="7">
    <w:name w:val="heading 7"/>
    <w:basedOn w:val="a"/>
    <w:next w:val="a"/>
    <w:link w:val="7Char"/>
    <w:qFormat/>
    <w:rsid w:val="00F03177"/>
    <w:pPr>
      <w:widowControl/>
      <w:numPr>
        <w:ilvl w:val="6"/>
        <w:numId w:val="6"/>
      </w:numPr>
      <w:wordWrap/>
      <w:autoSpaceDE/>
      <w:autoSpaceDN/>
      <w:spacing w:before="240" w:after="60" w:line="240" w:lineRule="auto"/>
      <w:jc w:val="left"/>
      <w:outlineLvl w:val="6"/>
    </w:pPr>
    <w:rPr>
      <w:rFonts w:ascii="Arial" w:eastAsia="맑은 고딕" w:hAnsi="Arial" w:cs="Times New Roman"/>
      <w:kern w:val="0"/>
      <w:sz w:val="20"/>
      <w:szCs w:val="24"/>
      <w:lang w:eastAsia="en-US"/>
    </w:rPr>
  </w:style>
  <w:style w:type="paragraph" w:styleId="8">
    <w:name w:val="heading 8"/>
    <w:basedOn w:val="a"/>
    <w:next w:val="a"/>
    <w:link w:val="8Char"/>
    <w:qFormat/>
    <w:rsid w:val="00F03177"/>
    <w:pPr>
      <w:widowControl/>
      <w:numPr>
        <w:ilvl w:val="7"/>
        <w:numId w:val="6"/>
      </w:numPr>
      <w:wordWrap/>
      <w:autoSpaceDE/>
      <w:autoSpaceDN/>
      <w:spacing w:before="240" w:after="60" w:line="240" w:lineRule="auto"/>
      <w:jc w:val="left"/>
      <w:outlineLvl w:val="7"/>
    </w:pPr>
    <w:rPr>
      <w:rFonts w:ascii="Arial" w:eastAsia="맑은 고딕" w:hAnsi="Arial" w:cs="Times New Roman"/>
      <w:i/>
      <w:iCs/>
      <w:kern w:val="0"/>
      <w:sz w:val="20"/>
      <w:szCs w:val="24"/>
      <w:lang w:eastAsia="en-US"/>
    </w:rPr>
  </w:style>
  <w:style w:type="paragraph" w:styleId="9">
    <w:name w:val="heading 9"/>
    <w:basedOn w:val="a"/>
    <w:next w:val="a"/>
    <w:link w:val="9Char"/>
    <w:qFormat/>
    <w:rsid w:val="00F03177"/>
    <w:pPr>
      <w:widowControl/>
      <w:numPr>
        <w:ilvl w:val="8"/>
        <w:numId w:val="6"/>
      </w:numPr>
      <w:wordWrap/>
      <w:autoSpaceDE/>
      <w:autoSpaceDN/>
      <w:spacing w:before="240" w:after="60" w:line="240" w:lineRule="auto"/>
      <w:jc w:val="left"/>
      <w:outlineLvl w:val="8"/>
    </w:pPr>
    <w:rPr>
      <w:rFonts w:ascii="Arial" w:eastAsia="맑은 고딕" w:hAnsi="Arial" w:cs="Arial"/>
      <w:kern w:val="0"/>
      <w:sz w:val="22"/>
      <w:lang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0E43C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0E43C3"/>
  </w:style>
  <w:style w:type="paragraph" w:styleId="a4">
    <w:name w:val="footer"/>
    <w:basedOn w:val="a"/>
    <w:link w:val="Char0"/>
    <w:uiPriority w:val="99"/>
    <w:unhideWhenUsed/>
    <w:rsid w:val="000E43C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0E43C3"/>
  </w:style>
  <w:style w:type="paragraph" w:styleId="a5">
    <w:name w:val="Title"/>
    <w:basedOn w:val="a"/>
    <w:next w:val="a"/>
    <w:link w:val="Char1"/>
    <w:uiPriority w:val="10"/>
    <w:qFormat/>
    <w:rsid w:val="00CE657B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6"/>
      <w:szCs w:val="32"/>
    </w:rPr>
  </w:style>
  <w:style w:type="character" w:customStyle="1" w:styleId="Char1">
    <w:name w:val="제목 Char"/>
    <w:basedOn w:val="a0"/>
    <w:link w:val="a5"/>
    <w:uiPriority w:val="10"/>
    <w:rsid w:val="00CE657B"/>
    <w:rPr>
      <w:rFonts w:asciiTheme="majorHAnsi" w:eastAsiaTheme="majorEastAsia" w:hAnsiTheme="majorHAnsi" w:cstheme="majorBidi"/>
      <w:b/>
      <w:bCs/>
      <w:sz w:val="36"/>
      <w:szCs w:val="32"/>
    </w:rPr>
  </w:style>
  <w:style w:type="character" w:customStyle="1" w:styleId="1Char">
    <w:name w:val="제목 1 Char"/>
    <w:basedOn w:val="a0"/>
    <w:link w:val="1"/>
    <w:rsid w:val="00612CF8"/>
    <w:rPr>
      <w:rFonts w:asciiTheme="majorHAnsi" w:eastAsiaTheme="majorEastAsia" w:hAnsiTheme="majorHAnsi" w:cstheme="majorBidi"/>
      <w:sz w:val="28"/>
      <w:szCs w:val="28"/>
    </w:rPr>
  </w:style>
  <w:style w:type="paragraph" w:styleId="TOC">
    <w:name w:val="TOC Heading"/>
    <w:basedOn w:val="1"/>
    <w:next w:val="a"/>
    <w:uiPriority w:val="39"/>
    <w:unhideWhenUsed/>
    <w:qFormat/>
    <w:rsid w:val="00612CF8"/>
    <w:pPr>
      <w:keepLines/>
      <w:widowControl/>
      <w:wordWrap/>
      <w:autoSpaceDE/>
      <w:autoSpaceDN/>
      <w:spacing w:before="240" w:after="0"/>
      <w:jc w:val="left"/>
      <w:outlineLvl w:val="9"/>
    </w:pPr>
    <w:rPr>
      <w:color w:val="2E74B5" w:themeColor="accent1" w:themeShade="BF"/>
      <w:kern w:val="0"/>
      <w:sz w:val="32"/>
      <w:szCs w:val="32"/>
    </w:rPr>
  </w:style>
  <w:style w:type="paragraph" w:styleId="10">
    <w:name w:val="toc 1"/>
    <w:basedOn w:val="a"/>
    <w:next w:val="a"/>
    <w:autoRedefine/>
    <w:uiPriority w:val="39"/>
    <w:unhideWhenUsed/>
    <w:rsid w:val="00612CF8"/>
  </w:style>
  <w:style w:type="character" w:styleId="a6">
    <w:name w:val="Hyperlink"/>
    <w:basedOn w:val="a0"/>
    <w:uiPriority w:val="99"/>
    <w:unhideWhenUsed/>
    <w:rsid w:val="00612CF8"/>
    <w:rPr>
      <w:color w:val="0563C1" w:themeColor="hyperlink"/>
      <w:u w:val="single"/>
    </w:rPr>
  </w:style>
  <w:style w:type="character" w:customStyle="1" w:styleId="2Char">
    <w:name w:val="제목 2 Char"/>
    <w:basedOn w:val="a0"/>
    <w:link w:val="2"/>
    <w:rsid w:val="00612CF8"/>
    <w:rPr>
      <w:rFonts w:asciiTheme="majorHAnsi" w:eastAsiaTheme="majorEastAsia" w:hAnsiTheme="majorHAnsi" w:cstheme="majorBidi"/>
      <w:b/>
      <w:sz w:val="28"/>
    </w:rPr>
  </w:style>
  <w:style w:type="character" w:customStyle="1" w:styleId="3Char">
    <w:name w:val="제목 3 Char"/>
    <w:basedOn w:val="a0"/>
    <w:link w:val="3"/>
    <w:rsid w:val="00612CF8"/>
    <w:rPr>
      <w:rFonts w:asciiTheme="majorHAnsi" w:eastAsiaTheme="majorEastAsia" w:hAnsiTheme="majorHAnsi" w:cstheme="majorBidi"/>
      <w:b/>
      <w:sz w:val="22"/>
    </w:rPr>
  </w:style>
  <w:style w:type="paragraph" w:styleId="a7">
    <w:name w:val="caption"/>
    <w:basedOn w:val="a"/>
    <w:next w:val="a"/>
    <w:uiPriority w:val="35"/>
    <w:unhideWhenUsed/>
    <w:qFormat/>
    <w:rsid w:val="0024601C"/>
    <w:pPr>
      <w:jc w:val="center"/>
    </w:pPr>
    <w:rPr>
      <w:b/>
      <w:bCs/>
      <w:sz w:val="16"/>
      <w:szCs w:val="20"/>
    </w:rPr>
  </w:style>
  <w:style w:type="paragraph" w:styleId="a8">
    <w:name w:val="List Paragraph"/>
    <w:basedOn w:val="a"/>
    <w:uiPriority w:val="34"/>
    <w:qFormat/>
    <w:rsid w:val="00CE22B6"/>
    <w:pPr>
      <w:ind w:leftChars="400" w:left="800"/>
    </w:pPr>
  </w:style>
  <w:style w:type="paragraph" w:styleId="20">
    <w:name w:val="toc 2"/>
    <w:basedOn w:val="a"/>
    <w:next w:val="a"/>
    <w:autoRedefine/>
    <w:uiPriority w:val="39"/>
    <w:unhideWhenUsed/>
    <w:rsid w:val="0076320C"/>
    <w:pPr>
      <w:tabs>
        <w:tab w:val="left" w:pos="850"/>
        <w:tab w:val="right" w:leader="dot" w:pos="9016"/>
      </w:tabs>
      <w:ind w:leftChars="200" w:left="360"/>
    </w:pPr>
    <w:rPr>
      <w:b/>
      <w:noProof/>
    </w:rPr>
  </w:style>
  <w:style w:type="paragraph" w:styleId="30">
    <w:name w:val="toc 3"/>
    <w:basedOn w:val="a"/>
    <w:next w:val="a"/>
    <w:autoRedefine/>
    <w:uiPriority w:val="39"/>
    <w:unhideWhenUsed/>
    <w:rsid w:val="00FB15F5"/>
    <w:pPr>
      <w:ind w:leftChars="400" w:left="850"/>
    </w:pPr>
  </w:style>
  <w:style w:type="paragraph" w:styleId="a9">
    <w:name w:val="footnote text"/>
    <w:basedOn w:val="a"/>
    <w:link w:val="Char2"/>
    <w:uiPriority w:val="99"/>
    <w:semiHidden/>
    <w:unhideWhenUsed/>
    <w:rsid w:val="007346BF"/>
    <w:pPr>
      <w:snapToGrid w:val="0"/>
      <w:jc w:val="left"/>
    </w:pPr>
  </w:style>
  <w:style w:type="character" w:customStyle="1" w:styleId="Char2">
    <w:name w:val="각주 텍스트 Char"/>
    <w:basedOn w:val="a0"/>
    <w:link w:val="a9"/>
    <w:uiPriority w:val="99"/>
    <w:semiHidden/>
    <w:rsid w:val="007346BF"/>
  </w:style>
  <w:style w:type="character" w:styleId="aa">
    <w:name w:val="footnote reference"/>
    <w:basedOn w:val="a0"/>
    <w:uiPriority w:val="99"/>
    <w:semiHidden/>
    <w:unhideWhenUsed/>
    <w:rsid w:val="007346BF"/>
    <w:rPr>
      <w:vertAlign w:val="superscript"/>
    </w:rPr>
  </w:style>
  <w:style w:type="table" w:styleId="ab">
    <w:name w:val="Table Grid"/>
    <w:basedOn w:val="a1"/>
    <w:uiPriority w:val="39"/>
    <w:rsid w:val="008550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4Char">
    <w:name w:val="제목 4 Char"/>
    <w:basedOn w:val="a0"/>
    <w:link w:val="4"/>
    <w:rsid w:val="00CC5DE1"/>
    <w:rPr>
      <w:b/>
      <w:bCs/>
      <w:sz w:val="18"/>
    </w:rPr>
  </w:style>
  <w:style w:type="character" w:customStyle="1" w:styleId="5Char">
    <w:name w:val="제목 5 Char"/>
    <w:basedOn w:val="a0"/>
    <w:link w:val="5"/>
    <w:rsid w:val="00FE41D8"/>
    <w:rPr>
      <w:rFonts w:asciiTheme="majorHAnsi" w:eastAsiaTheme="majorEastAsia" w:hAnsiTheme="majorHAnsi" w:cstheme="majorBidi"/>
      <w:sz w:val="18"/>
    </w:rPr>
  </w:style>
  <w:style w:type="paragraph" w:styleId="ac">
    <w:name w:val="Balloon Text"/>
    <w:basedOn w:val="a"/>
    <w:link w:val="Char3"/>
    <w:uiPriority w:val="99"/>
    <w:semiHidden/>
    <w:unhideWhenUsed/>
    <w:rsid w:val="0056748C"/>
    <w:pPr>
      <w:spacing w:after="0" w:line="240" w:lineRule="auto"/>
    </w:pPr>
    <w:rPr>
      <w:rFonts w:asciiTheme="majorHAnsi" w:eastAsiaTheme="majorEastAsia" w:hAnsiTheme="majorHAnsi" w:cstheme="majorBidi"/>
      <w:szCs w:val="18"/>
    </w:rPr>
  </w:style>
  <w:style w:type="character" w:customStyle="1" w:styleId="Char3">
    <w:name w:val="풍선 도움말 텍스트 Char"/>
    <w:basedOn w:val="a0"/>
    <w:link w:val="ac"/>
    <w:uiPriority w:val="99"/>
    <w:semiHidden/>
    <w:rsid w:val="0056748C"/>
    <w:rPr>
      <w:rFonts w:asciiTheme="majorHAnsi" w:eastAsiaTheme="majorEastAsia" w:hAnsiTheme="majorHAnsi" w:cstheme="majorBidi"/>
      <w:sz w:val="18"/>
      <w:szCs w:val="18"/>
    </w:rPr>
  </w:style>
  <w:style w:type="character" w:customStyle="1" w:styleId="6Char">
    <w:name w:val="제목 6 Char"/>
    <w:basedOn w:val="a0"/>
    <w:link w:val="6"/>
    <w:rsid w:val="00F03177"/>
    <w:rPr>
      <w:rFonts w:ascii="Arial" w:eastAsia="맑은 고딕" w:hAnsi="Arial" w:cs="Times New Roman"/>
      <w:b/>
      <w:bCs/>
      <w:kern w:val="0"/>
      <w:sz w:val="22"/>
      <w:lang w:eastAsia="en-US"/>
    </w:rPr>
  </w:style>
  <w:style w:type="character" w:customStyle="1" w:styleId="7Char">
    <w:name w:val="제목 7 Char"/>
    <w:basedOn w:val="a0"/>
    <w:link w:val="7"/>
    <w:rsid w:val="00F03177"/>
    <w:rPr>
      <w:rFonts w:ascii="Arial" w:eastAsia="맑은 고딕" w:hAnsi="Arial" w:cs="Times New Roman"/>
      <w:kern w:val="0"/>
      <w:szCs w:val="24"/>
      <w:lang w:eastAsia="en-US"/>
    </w:rPr>
  </w:style>
  <w:style w:type="character" w:customStyle="1" w:styleId="8Char">
    <w:name w:val="제목 8 Char"/>
    <w:basedOn w:val="a0"/>
    <w:link w:val="8"/>
    <w:rsid w:val="00F03177"/>
    <w:rPr>
      <w:rFonts w:ascii="Arial" w:eastAsia="맑은 고딕" w:hAnsi="Arial" w:cs="Times New Roman"/>
      <w:i/>
      <w:iCs/>
      <w:kern w:val="0"/>
      <w:szCs w:val="24"/>
      <w:lang w:eastAsia="en-US"/>
    </w:rPr>
  </w:style>
  <w:style w:type="character" w:customStyle="1" w:styleId="9Char">
    <w:name w:val="제목 9 Char"/>
    <w:basedOn w:val="a0"/>
    <w:link w:val="9"/>
    <w:rsid w:val="00F03177"/>
    <w:rPr>
      <w:rFonts w:ascii="Arial" w:eastAsia="맑은 고딕" w:hAnsi="Arial" w:cs="Arial"/>
      <w:kern w:val="0"/>
      <w:sz w:val="22"/>
      <w:lang w:eastAsia="en-US"/>
    </w:rPr>
  </w:style>
  <w:style w:type="character" w:styleId="HTML">
    <w:name w:val="HTML Code"/>
    <w:basedOn w:val="a0"/>
    <w:uiPriority w:val="99"/>
    <w:semiHidden/>
    <w:unhideWhenUsed/>
    <w:rsid w:val="00065CA5"/>
    <w:rPr>
      <w:rFonts w:ascii="굴림체" w:eastAsia="굴림체" w:hAnsi="굴림체" w:cs="굴림체"/>
      <w:sz w:val="24"/>
      <w:szCs w:val="24"/>
    </w:rPr>
  </w:style>
  <w:style w:type="character" w:styleId="ad">
    <w:name w:val="annotation reference"/>
    <w:basedOn w:val="a0"/>
    <w:uiPriority w:val="99"/>
    <w:semiHidden/>
    <w:unhideWhenUsed/>
    <w:rsid w:val="009F5A6B"/>
    <w:rPr>
      <w:sz w:val="18"/>
      <w:szCs w:val="18"/>
    </w:rPr>
  </w:style>
  <w:style w:type="paragraph" w:styleId="ae">
    <w:name w:val="annotation text"/>
    <w:basedOn w:val="a"/>
    <w:link w:val="Char4"/>
    <w:uiPriority w:val="99"/>
    <w:semiHidden/>
    <w:unhideWhenUsed/>
    <w:rsid w:val="009F5A6B"/>
    <w:pPr>
      <w:jc w:val="left"/>
    </w:pPr>
  </w:style>
  <w:style w:type="character" w:customStyle="1" w:styleId="Char4">
    <w:name w:val="메모 텍스트 Char"/>
    <w:basedOn w:val="a0"/>
    <w:link w:val="ae"/>
    <w:uiPriority w:val="99"/>
    <w:semiHidden/>
    <w:rsid w:val="009F5A6B"/>
    <w:rPr>
      <w:sz w:val="18"/>
    </w:rPr>
  </w:style>
  <w:style w:type="paragraph" w:styleId="af">
    <w:name w:val="annotation subject"/>
    <w:basedOn w:val="ae"/>
    <w:next w:val="ae"/>
    <w:link w:val="Char5"/>
    <w:uiPriority w:val="99"/>
    <w:semiHidden/>
    <w:unhideWhenUsed/>
    <w:rsid w:val="009F5A6B"/>
    <w:rPr>
      <w:b/>
      <w:bCs/>
    </w:rPr>
  </w:style>
  <w:style w:type="character" w:customStyle="1" w:styleId="Char5">
    <w:name w:val="메모 주제 Char"/>
    <w:basedOn w:val="Char4"/>
    <w:link w:val="af"/>
    <w:uiPriority w:val="99"/>
    <w:semiHidden/>
    <w:rsid w:val="009F5A6B"/>
    <w:rPr>
      <w:b/>
      <w:bCs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0609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06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2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footer" Target="footer1.xm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noFill/>
        <a:ln w="28575" cmpd="sng">
          <a:solidFill>
            <a:schemeClr val="accent5">
              <a:lumMod val="75000"/>
            </a:schemeClr>
          </a:solidFill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69D5F9-483A-4E68-BF59-3587EFBC31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12</Pages>
  <Words>815</Words>
  <Characters>4649</Characters>
  <Application>Microsoft Office Word</Application>
  <DocSecurity>0</DocSecurity>
  <Lines>38</Lines>
  <Paragraphs>1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ungsu Bae (배영수)</dc:creator>
  <cp:keywords/>
  <dc:description/>
  <cp:lastModifiedBy>Jeeeun Chang (장지은)</cp:lastModifiedBy>
  <cp:revision>34</cp:revision>
  <dcterms:created xsi:type="dcterms:W3CDTF">2017-11-27T07:58:00Z</dcterms:created>
  <dcterms:modified xsi:type="dcterms:W3CDTF">2018-02-16T05:54:00Z</dcterms:modified>
</cp:coreProperties>
</file>